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-1334287890"/>
        <w:docPartObj>
          <w:docPartGallery w:val="Cover Pages"/>
          <w:docPartUnique/>
        </w:docPartObj>
      </w:sdtPr>
      <w:sdtEndPr/>
      <w:sdtContent>
        <w:p w14:paraId="6E8C5394" w14:textId="77777777" w:rsidR="007A7D4D" w:rsidRDefault="00914E39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D082993" wp14:editId="7D2FB18F">
                    <wp:simplePos x="0" y="0"/>
                    <wp:positionH relativeFrom="margin">
                      <wp:posOffset>4838700</wp:posOffset>
                    </wp:positionH>
                    <wp:positionV relativeFrom="page">
                      <wp:posOffset>247650</wp:posOffset>
                    </wp:positionV>
                    <wp:extent cx="917156" cy="882650"/>
                    <wp:effectExtent l="0" t="0" r="0" b="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917156" cy="88265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alias w:val="Year"/>
                                  <w:tag w:val=""/>
                                  <w:id w:val="-785116381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>
                                    <w:dateFormat w:val="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1487510D" w14:textId="6A6A3A24" w:rsidR="007A7D4D" w:rsidRDefault="007A7D4D">
                                    <w:pPr>
                                      <w:pStyle w:val="NoSpacing"/>
                                      <w:jc w:val="right"/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Task</w:t>
                                    </w:r>
                                    <w:r w:rsidR="002B4F2A"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 xml:space="preserve"> </w:t>
                                    </w:r>
                                    <w:r w:rsidR="0081144E"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3</w:t>
                                    </w:r>
                                  </w:p>
                                </w:sdtContent>
                              </w:sdt>
                              <w:p w14:paraId="263D197F" w14:textId="77777777" w:rsidR="00914E39" w:rsidRPr="00914E39" w:rsidRDefault="00914E39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18"/>
                                    <w:szCs w:val="18"/>
                                  </w:rPr>
                                </w:pPr>
                                <w:r w:rsidRPr="00914E39">
                                  <w:rPr>
                                    <w:color w:val="FFFFFF" w:themeColor="background1"/>
                                    <w:sz w:val="18"/>
                                    <w:szCs w:val="18"/>
                                  </w:rPr>
                                  <w:t>Documentation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rect w14:anchorId="3D082993" id="Rectangle 132" o:spid="_x0000_s1026" style="position:absolute;margin-left:381pt;margin-top:19.5pt;width:72.2pt;height:69.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" fillcolor="#4472c4 [3204]" stroked="f" strokeweight="1pt"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alias w:val="Year"/>
                            <w:tag w:val=""/>
                            <w:id w:val="-785116381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>
                              <w:dateFormat w:val="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1487510D" w14:textId="6A6A3A24" w:rsidR="007A7D4D" w:rsidRDefault="007A7D4D">
                              <w:pPr>
                                <w:pStyle w:val="NoSpacing"/>
                                <w:jc w:val="right"/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Task</w:t>
                              </w:r>
                              <w:r w:rsidR="002B4F2A"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81144E"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3</w:t>
                              </w:r>
                            </w:p>
                          </w:sdtContent>
                        </w:sdt>
                        <w:p w14:paraId="263D197F" w14:textId="77777777" w:rsidR="00914E39" w:rsidRPr="00914E39" w:rsidRDefault="00914E39">
                          <w:pPr>
                            <w:pStyle w:val="NoSpacing"/>
                            <w:jc w:val="right"/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 w:rsidRPr="00914E39">
                            <w:rPr>
                              <w:color w:val="FFFFFF" w:themeColor="background1"/>
                              <w:sz w:val="18"/>
                              <w:szCs w:val="18"/>
                            </w:rPr>
                            <w:t>Documentation</w:t>
                          </w:r>
                        </w:p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</w:p>
        <w:p w14:paraId="186F3AF8" w14:textId="77777777" w:rsidR="007A7D4D" w:rsidRDefault="007A7D4D">
          <w:r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29BBADE4" wp14:editId="200ACFE2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135572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5773420</wp:posOffset>
                        </wp:positionV>
                      </mc:Fallback>
                    </mc:AlternateContent>
                    <wp:extent cx="4686300" cy="6720840"/>
                    <wp:effectExtent l="0" t="0" r="10160" b="3810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41D05BB" w14:textId="77777777" w:rsidR="007A7D4D" w:rsidRDefault="00E2521A">
                                <w:pPr>
                                  <w:pStyle w:val="NoSpacing"/>
                                  <w:spacing w:before="40" w:after="560" w:line="216" w:lineRule="auto"/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7A7D4D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PROG6212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alias w:val="Subtitle"/>
                                  <w:tag w:val=""/>
                                  <w:id w:val="-2090151685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1871C4A2" w14:textId="77777777" w:rsidR="007A7D4D" w:rsidRDefault="007A7D4D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>12001640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  <w:alias w:val="Author"/>
                                  <w:tag w:val=""/>
                                  <w:id w:val="-1536112409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5F912B54" w14:textId="77777777" w:rsidR="007A7D4D" w:rsidRDefault="007A7D4D">
                                    <w:pPr>
                                      <w:pStyle w:val="NoSpacing"/>
                                      <w:spacing w:before="80" w:after="40"/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</w:rPr>
                                      <w:t>Grant Verheul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29BBADE4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1" o:spid="_x0000_s1027" type="#_x0000_t202" style="position:absolute;margin-left:0;margin-top:0;width:369pt;height:529.2pt;z-index:251660288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" filled="f" stroked="f" strokeweight=".5pt">
                    <v:textbox style="mso-fit-shape-to-text:t" inset="0,0,0,0">
                      <w:txbxContent>
                        <w:p w14:paraId="741D05BB" w14:textId="77777777" w:rsidR="007A7D4D" w:rsidRDefault="00E2521A">
                          <w:pPr>
                            <w:pStyle w:val="NoSpacing"/>
                            <w:spacing w:before="40" w:after="560" w:line="216" w:lineRule="auto"/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7A7D4D"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>PROG6212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alias w:val="Subtitle"/>
                            <w:tag w:val=""/>
                            <w:id w:val="-2090151685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1871C4A2" w14:textId="77777777" w:rsidR="007A7D4D" w:rsidRDefault="007A7D4D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>12001640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  <w:alias w:val="Author"/>
                            <w:tag w:val=""/>
                            <w:id w:val="-1536112409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14:paraId="5F912B54" w14:textId="77777777" w:rsidR="007A7D4D" w:rsidRDefault="007A7D4D">
                              <w:pPr>
                                <w:pStyle w:val="NoSpacing"/>
                                <w:spacing w:before="80" w:after="40"/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</w:rPr>
                                <w:t>Grant Verheul</w:t>
                              </w:r>
                            </w:p>
                          </w:sdtContent>
                        </w:sdt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ZA"/>
        </w:rPr>
        <w:id w:val="-32929166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E360CA3" w14:textId="77777777" w:rsidR="007A7D4D" w:rsidRDefault="007A7D4D">
          <w:pPr>
            <w:pStyle w:val="TOCHeading"/>
          </w:pPr>
          <w:r>
            <w:t>Content</w:t>
          </w:r>
          <w:bookmarkStart w:id="0" w:name="_GoBack"/>
          <w:bookmarkEnd w:id="0"/>
          <w:r>
            <w:t>s</w:t>
          </w:r>
        </w:p>
        <w:p w14:paraId="5BAEF25E" w14:textId="57DF96C3" w:rsidR="00DA4372" w:rsidRDefault="007A7D4D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ZA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529278743" w:history="1">
            <w:r w:rsidR="00DA4372" w:rsidRPr="006A19E9">
              <w:rPr>
                <w:rStyle w:val="Hyperlink"/>
                <w:noProof/>
              </w:rPr>
              <w:t>Vision Statement</w:t>
            </w:r>
            <w:r w:rsidR="00DA4372">
              <w:rPr>
                <w:noProof/>
                <w:webHidden/>
              </w:rPr>
              <w:tab/>
            </w:r>
            <w:r w:rsidR="00DA4372">
              <w:rPr>
                <w:noProof/>
                <w:webHidden/>
              </w:rPr>
              <w:fldChar w:fldCharType="begin"/>
            </w:r>
            <w:r w:rsidR="00DA4372">
              <w:rPr>
                <w:noProof/>
                <w:webHidden/>
              </w:rPr>
              <w:instrText xml:space="preserve"> PAGEREF _Toc529278743 \h </w:instrText>
            </w:r>
            <w:r w:rsidR="00DA4372">
              <w:rPr>
                <w:noProof/>
                <w:webHidden/>
              </w:rPr>
            </w:r>
            <w:r w:rsidR="00DA4372">
              <w:rPr>
                <w:noProof/>
                <w:webHidden/>
              </w:rPr>
              <w:fldChar w:fldCharType="separate"/>
            </w:r>
            <w:r w:rsidR="00DA4372">
              <w:rPr>
                <w:noProof/>
                <w:webHidden/>
              </w:rPr>
              <w:t>2</w:t>
            </w:r>
            <w:r w:rsidR="00DA4372">
              <w:rPr>
                <w:noProof/>
                <w:webHidden/>
              </w:rPr>
              <w:fldChar w:fldCharType="end"/>
            </w:r>
          </w:hyperlink>
        </w:p>
        <w:p w14:paraId="6194EB5E" w14:textId="7453C17E" w:rsidR="00DA4372" w:rsidRDefault="00DA4372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ZA"/>
            </w:rPr>
          </w:pPr>
          <w:hyperlink w:anchor="_Toc529278744" w:history="1">
            <w:r w:rsidRPr="006A19E9">
              <w:rPr>
                <w:rStyle w:val="Hyperlink"/>
                <w:noProof/>
              </w:rPr>
              <w:t>Project Char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2787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167295" w14:textId="023E3CCD" w:rsidR="00DA4372" w:rsidRDefault="00DA437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ZA"/>
            </w:rPr>
          </w:pPr>
          <w:hyperlink w:anchor="_Toc529278745" w:history="1">
            <w:r w:rsidRPr="006A19E9">
              <w:rPr>
                <w:rStyle w:val="Hyperlink"/>
                <w:noProof/>
              </w:rPr>
              <w:t>Goals and Objec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2787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367427" w14:textId="6696743B" w:rsidR="00DA4372" w:rsidRDefault="00DA437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ZA"/>
            </w:rPr>
          </w:pPr>
          <w:hyperlink w:anchor="_Toc529278746" w:history="1">
            <w:r w:rsidRPr="006A19E9">
              <w:rPr>
                <w:rStyle w:val="Hyperlink"/>
                <w:noProof/>
              </w:rPr>
              <w:t>Sco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2787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12D496" w14:textId="06798CC3" w:rsidR="00DA4372" w:rsidRDefault="00DA4372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ZA"/>
            </w:rPr>
          </w:pPr>
          <w:hyperlink w:anchor="_Toc529278747" w:history="1">
            <w:r w:rsidRPr="006A19E9">
              <w:rPr>
                <w:rStyle w:val="Hyperlink"/>
                <w:noProof/>
              </w:rPr>
              <w:t>System Requirements Specif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2787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723EDC" w14:textId="09BC3AB5" w:rsidR="00DA4372" w:rsidRDefault="00DA437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ZA"/>
            </w:rPr>
          </w:pPr>
          <w:hyperlink w:anchor="_Toc529278748" w:history="1">
            <w:r w:rsidRPr="006A19E9">
              <w:rPr>
                <w:rStyle w:val="Hyperlink"/>
                <w:noProof/>
              </w:rPr>
              <w:t>Functional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2787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E23286" w14:textId="58D5EB14" w:rsidR="00DA4372" w:rsidRDefault="00DA437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ZA"/>
            </w:rPr>
          </w:pPr>
          <w:hyperlink w:anchor="_Toc529278749" w:history="1">
            <w:r w:rsidRPr="006A19E9">
              <w:rPr>
                <w:rStyle w:val="Hyperlink"/>
                <w:noProof/>
              </w:rPr>
              <w:t>Non-Functional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2787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B905CA" w14:textId="04E0672D" w:rsidR="00DA4372" w:rsidRDefault="00DA4372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ZA"/>
            </w:rPr>
          </w:pPr>
          <w:hyperlink w:anchor="_Toc529278750" w:history="1">
            <w:r w:rsidRPr="006A19E9">
              <w:rPr>
                <w:rStyle w:val="Hyperlink"/>
                <w:noProof/>
              </w:rPr>
              <w:t>Flow Cha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2787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1FD852" w14:textId="6FCA16FF" w:rsidR="00DA4372" w:rsidRDefault="00DA4372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ZA"/>
            </w:rPr>
          </w:pPr>
          <w:hyperlink w:anchor="_Toc529278751" w:history="1">
            <w:r w:rsidRPr="006A19E9">
              <w:rPr>
                <w:rStyle w:val="Hyperlink"/>
                <w:noProof/>
              </w:rPr>
              <w:t>UM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2787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BA95A2" w14:textId="4CA52315" w:rsidR="00DA4372" w:rsidRDefault="00DA4372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ZA"/>
            </w:rPr>
          </w:pPr>
          <w:hyperlink w:anchor="_Toc529278752" w:history="1">
            <w:r w:rsidRPr="006A19E9">
              <w:rPr>
                <w:rStyle w:val="Hyperlink"/>
                <w:noProof/>
              </w:rPr>
              <w:t>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2787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0B4B81" w14:textId="24C54A06" w:rsidR="00DA4372" w:rsidRDefault="00DA4372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ZA"/>
            </w:rPr>
          </w:pPr>
          <w:hyperlink w:anchor="_Toc529278753" w:history="1">
            <w:r w:rsidRPr="006A19E9">
              <w:rPr>
                <w:rStyle w:val="Hyperlink"/>
                <w:noProof/>
              </w:rPr>
              <w:t>Screensho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2787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5C8407" w14:textId="108B716A" w:rsidR="00DA4372" w:rsidRDefault="00DA4372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ZA"/>
            </w:rPr>
          </w:pPr>
          <w:hyperlink w:anchor="_Toc529278754" w:history="1">
            <w:r w:rsidRPr="006A19E9">
              <w:rPr>
                <w:rStyle w:val="Hyperlink"/>
                <w:noProof/>
              </w:rPr>
              <w:t>Test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2787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8FD387" w14:textId="74D2F286" w:rsidR="007A7D4D" w:rsidRDefault="007A7D4D">
          <w:r>
            <w:rPr>
              <w:b/>
              <w:bCs/>
              <w:noProof/>
            </w:rPr>
            <w:fldChar w:fldCharType="end"/>
          </w:r>
        </w:p>
      </w:sdtContent>
    </w:sdt>
    <w:p w14:paraId="7AB2EE3B" w14:textId="77777777" w:rsidR="007A7D4D" w:rsidRDefault="007A7D4D">
      <w:r>
        <w:br w:type="page"/>
      </w:r>
    </w:p>
    <w:p w14:paraId="3D6A47F1" w14:textId="77777777" w:rsidR="00B37F28" w:rsidRDefault="007A7D4D" w:rsidP="007A7D4D">
      <w:pPr>
        <w:pStyle w:val="Heading1"/>
      </w:pPr>
      <w:bookmarkStart w:id="1" w:name="_Toc529278743"/>
      <w:r>
        <w:lastRenderedPageBreak/>
        <w:t>Vision Statement</w:t>
      </w:r>
      <w:bookmarkEnd w:id="1"/>
    </w:p>
    <w:p w14:paraId="3156C1CB" w14:textId="77777777" w:rsidR="004B32B3" w:rsidRPr="004B32B3" w:rsidRDefault="004B32B3" w:rsidP="004B32B3"/>
    <w:p w14:paraId="68554908" w14:textId="77777777" w:rsidR="007A7D4D" w:rsidRDefault="007A7D4D" w:rsidP="007A7D4D">
      <w:r>
        <w:t xml:space="preserve">This project is for lecturers to make a </w:t>
      </w:r>
      <w:r w:rsidR="00713694">
        <w:t>multiple-choice</w:t>
      </w:r>
      <w:r>
        <w:t xml:space="preserve"> test, students to take the </w:t>
      </w:r>
      <w:r w:rsidR="00713694">
        <w:t>multiple-choice</w:t>
      </w:r>
      <w:r>
        <w:t xml:space="preserve"> test and for access to the respected memos</w:t>
      </w:r>
      <w:r w:rsidR="00713694">
        <w:t>. The application should:</w:t>
      </w:r>
    </w:p>
    <w:p w14:paraId="2ADFB244" w14:textId="77777777" w:rsidR="002A1937" w:rsidRDefault="002A1937" w:rsidP="002A193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>allow a lecturer to set up a single multiple-choice test;</w:t>
      </w:r>
    </w:p>
    <w:p w14:paraId="62C6A5EE" w14:textId="77777777" w:rsidR="002A1937" w:rsidRDefault="002A1937" w:rsidP="002A193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>Allow a learner to take the test;</w:t>
      </w:r>
    </w:p>
    <w:p w14:paraId="79D88362" w14:textId="77777777" w:rsidR="002A1937" w:rsidRDefault="002A1937" w:rsidP="002A193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>Once the learner has completed the test show the final mark, as well as the memorandum.</w:t>
      </w:r>
    </w:p>
    <w:p w14:paraId="02354456" w14:textId="77777777" w:rsidR="002A1937" w:rsidRPr="00A9691B" w:rsidRDefault="002A1937" w:rsidP="00A9691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 xml:space="preserve">Multithreading </w:t>
      </w:r>
    </w:p>
    <w:p w14:paraId="508B42ED" w14:textId="77777777" w:rsidR="002A1937" w:rsidRDefault="002A1937" w:rsidP="002A1937">
      <w:pPr>
        <w:pStyle w:val="ListParagraph"/>
        <w:numPr>
          <w:ilvl w:val="0"/>
          <w:numId w:val="2"/>
        </w:numPr>
      </w:pPr>
      <w:r>
        <w:rPr>
          <w:rFonts w:ascii="Calibri" w:hAnsi="Calibri" w:cs="Calibri"/>
        </w:rPr>
        <w:t>Generic lists</w:t>
      </w:r>
    </w:p>
    <w:p w14:paraId="099353F9" w14:textId="77777777" w:rsidR="002A1937" w:rsidRDefault="002A1937" w:rsidP="002A1937">
      <w:pPr>
        <w:pStyle w:val="ListParagraph"/>
        <w:numPr>
          <w:ilvl w:val="0"/>
          <w:numId w:val="2"/>
        </w:numPr>
      </w:pPr>
      <w:r>
        <w:rPr>
          <w:rFonts w:ascii="Calibri" w:hAnsi="Calibri" w:cs="Calibri"/>
        </w:rPr>
        <w:t>Polymorphism</w:t>
      </w:r>
    </w:p>
    <w:p w14:paraId="740921B7" w14:textId="77777777" w:rsidR="002A1937" w:rsidRPr="002A1937" w:rsidRDefault="002A1937" w:rsidP="002A1937">
      <w:pPr>
        <w:pStyle w:val="ListParagraph"/>
        <w:numPr>
          <w:ilvl w:val="0"/>
          <w:numId w:val="2"/>
        </w:numPr>
      </w:pPr>
      <w:r>
        <w:rPr>
          <w:rFonts w:ascii="Calibri" w:hAnsi="Calibri" w:cs="Calibri"/>
        </w:rPr>
        <w:t xml:space="preserve">Dynamic Link </w:t>
      </w:r>
      <w:r w:rsidR="00251F7E">
        <w:rPr>
          <w:rFonts w:ascii="Calibri" w:hAnsi="Calibri" w:cs="Calibri"/>
        </w:rPr>
        <w:t>Libraries</w:t>
      </w:r>
      <w:r>
        <w:rPr>
          <w:rFonts w:ascii="Calibri" w:hAnsi="Calibri" w:cs="Calibri"/>
        </w:rPr>
        <w:t xml:space="preserve"> or DLLs</w:t>
      </w:r>
    </w:p>
    <w:p w14:paraId="1F9900F9" w14:textId="71699A15" w:rsidR="00A31D97" w:rsidRDefault="002A1937" w:rsidP="00A31D97">
      <w:pPr>
        <w:pStyle w:val="ListParagraph"/>
        <w:numPr>
          <w:ilvl w:val="0"/>
          <w:numId w:val="2"/>
        </w:numPr>
      </w:pPr>
      <w:r>
        <w:t>Access a database using ADO.NET connected or disconnected layer</w:t>
      </w:r>
    </w:p>
    <w:p w14:paraId="6D35D50C" w14:textId="77777777" w:rsidR="00AF0389" w:rsidRDefault="00AF0389" w:rsidP="00AF0389"/>
    <w:p w14:paraId="453B2133" w14:textId="77777777" w:rsidR="00AF0389" w:rsidRDefault="00AF0389" w:rsidP="00AF0389">
      <w:pPr>
        <w:pStyle w:val="Heading1"/>
      </w:pPr>
      <w:bookmarkStart w:id="2" w:name="_Toc529278744"/>
      <w:r>
        <w:t>Project Charter</w:t>
      </w:r>
      <w:bookmarkEnd w:id="2"/>
    </w:p>
    <w:p w14:paraId="0875747A" w14:textId="77777777" w:rsidR="00AF0389" w:rsidRDefault="00AF0389" w:rsidP="00AF0389"/>
    <w:p w14:paraId="1D0222B9" w14:textId="77777777" w:rsidR="00891AF2" w:rsidRDefault="00C21667" w:rsidP="00C21667">
      <w:pPr>
        <w:pStyle w:val="Heading2"/>
      </w:pPr>
      <w:bookmarkStart w:id="3" w:name="_Toc529278745"/>
      <w:r>
        <w:t>Goals and Objectives</w:t>
      </w:r>
      <w:bookmarkEnd w:id="3"/>
    </w:p>
    <w:p w14:paraId="75FAC1BC" w14:textId="77777777" w:rsidR="00C21667" w:rsidRDefault="00C21667" w:rsidP="00C21667">
      <w:r>
        <w:t xml:space="preserve">Present lecturers with an easy and intuitive way to create multiple-choice tests and view overall marks while giving the students the ability to take the tests previously setup by the respected lecture as well as view a memo after taking the test. </w:t>
      </w:r>
    </w:p>
    <w:p w14:paraId="2FE741C8" w14:textId="77777777" w:rsidR="00C21667" w:rsidRDefault="00C21667" w:rsidP="00C21667"/>
    <w:p w14:paraId="55D3727E" w14:textId="77777777" w:rsidR="00C21667" w:rsidRDefault="00C21667" w:rsidP="00C21667">
      <w:pPr>
        <w:pStyle w:val="Heading2"/>
      </w:pPr>
      <w:bookmarkStart w:id="4" w:name="_Toc529278746"/>
      <w:r>
        <w:t>Scope</w:t>
      </w:r>
      <w:bookmarkEnd w:id="4"/>
    </w:p>
    <w:p w14:paraId="2BDC27A3" w14:textId="511FCF1A" w:rsidR="00C21667" w:rsidRPr="00494AC0" w:rsidRDefault="00353631" w:rsidP="00544498">
      <w:pPr>
        <w:pStyle w:val="ListParagraph"/>
        <w:numPr>
          <w:ilvl w:val="0"/>
          <w:numId w:val="4"/>
        </w:numPr>
        <w:rPr>
          <w:highlight w:val="yellow"/>
        </w:rPr>
      </w:pPr>
      <w:r w:rsidRPr="00494AC0">
        <w:rPr>
          <w:highlight w:val="yellow"/>
        </w:rPr>
        <w:t>C#</w:t>
      </w:r>
      <w:r w:rsidRPr="0081144E">
        <w:rPr>
          <w:highlight w:val="yellow"/>
        </w:rPr>
        <w:t xml:space="preserve"> </w:t>
      </w:r>
      <w:r w:rsidR="0081144E" w:rsidRPr="0081144E">
        <w:rPr>
          <w:highlight w:val="yellow"/>
        </w:rPr>
        <w:t>web application using the ASP.NET programming AP</w:t>
      </w:r>
    </w:p>
    <w:p w14:paraId="37E96637" w14:textId="77777777" w:rsidR="00353631" w:rsidRDefault="00353631" w:rsidP="00544498">
      <w:pPr>
        <w:pStyle w:val="ListParagraph"/>
        <w:numPr>
          <w:ilvl w:val="0"/>
          <w:numId w:val="4"/>
        </w:numPr>
      </w:pPr>
      <w:r>
        <w:t>Allow a user to login and redirect to the correct form – username and password</w:t>
      </w:r>
    </w:p>
    <w:p w14:paraId="10032932" w14:textId="77777777" w:rsidR="00353631" w:rsidRDefault="00353631" w:rsidP="00353631">
      <w:pPr>
        <w:pStyle w:val="ListParagraph"/>
        <w:numPr>
          <w:ilvl w:val="0"/>
          <w:numId w:val="4"/>
        </w:numPr>
      </w:pPr>
      <w:r>
        <w:t>Allow a lecturer to login and redirect to the correct form – username and password</w:t>
      </w:r>
    </w:p>
    <w:p w14:paraId="64501524" w14:textId="77777777" w:rsidR="00353631" w:rsidRDefault="00004031" w:rsidP="00544498">
      <w:pPr>
        <w:pStyle w:val="ListParagraph"/>
        <w:numPr>
          <w:ilvl w:val="0"/>
          <w:numId w:val="4"/>
        </w:numPr>
      </w:pPr>
      <w:r>
        <w:t>Allow a lecturer to create a multiple-choice test – create question with four multiple choice answers with one of the answers ticked to indicate the correct answer.</w:t>
      </w:r>
    </w:p>
    <w:p w14:paraId="6F47E5D5" w14:textId="77777777" w:rsidR="00004031" w:rsidRDefault="00004031" w:rsidP="00544498">
      <w:pPr>
        <w:pStyle w:val="ListParagraph"/>
        <w:numPr>
          <w:ilvl w:val="0"/>
          <w:numId w:val="4"/>
        </w:numPr>
      </w:pPr>
      <w:r>
        <w:t>Allow a student to take the multiple-choice test – by ticking the appropriate box and clicking next for the next question.</w:t>
      </w:r>
    </w:p>
    <w:p w14:paraId="344921D4" w14:textId="77777777" w:rsidR="00004031" w:rsidRDefault="00004031" w:rsidP="00345723">
      <w:pPr>
        <w:pStyle w:val="ListParagraph"/>
        <w:numPr>
          <w:ilvl w:val="0"/>
          <w:numId w:val="4"/>
        </w:numPr>
      </w:pPr>
      <w:r>
        <w:t>Allow a student to view a mem</w:t>
      </w:r>
      <w:r w:rsidR="00345723">
        <w:t xml:space="preserve">o after taking the test – indicating questions, possible answers, correct answer, as well as learner’s answer and mark including cumulative mark out of total potential marks. </w:t>
      </w:r>
    </w:p>
    <w:p w14:paraId="74A388D2" w14:textId="77777777" w:rsidR="00345723" w:rsidRDefault="00345723" w:rsidP="00544498">
      <w:pPr>
        <w:pStyle w:val="ListParagraph"/>
        <w:numPr>
          <w:ilvl w:val="0"/>
          <w:numId w:val="4"/>
        </w:numPr>
      </w:pPr>
      <w:r>
        <w:t xml:space="preserve">Allow a lecture to view marks of all students who have taken the test – mark, average mark, highest mark and lowest mark. </w:t>
      </w:r>
    </w:p>
    <w:p w14:paraId="40C4D314" w14:textId="77777777" w:rsidR="004B32B3" w:rsidRDefault="004B32B3" w:rsidP="00C36422">
      <w:pPr>
        <w:pStyle w:val="Heading1"/>
      </w:pPr>
    </w:p>
    <w:p w14:paraId="59E28A98" w14:textId="77777777" w:rsidR="00C36422" w:rsidRDefault="00C36422" w:rsidP="00C36422">
      <w:pPr>
        <w:pStyle w:val="Heading1"/>
      </w:pPr>
      <w:bookmarkStart w:id="5" w:name="_Toc529278747"/>
      <w:r>
        <w:t>System Requirements Specification</w:t>
      </w:r>
      <w:bookmarkEnd w:id="5"/>
    </w:p>
    <w:p w14:paraId="62EBCB5F" w14:textId="77777777" w:rsidR="00C36422" w:rsidRDefault="00C36422" w:rsidP="00C36422"/>
    <w:p w14:paraId="0AE5F9C5" w14:textId="77777777" w:rsidR="00C36422" w:rsidRDefault="00C36422" w:rsidP="00C36422">
      <w:pPr>
        <w:pStyle w:val="Heading2"/>
      </w:pPr>
      <w:bookmarkStart w:id="6" w:name="_Toc529278748"/>
      <w:r>
        <w:t>Functional Requirements</w:t>
      </w:r>
      <w:bookmarkEnd w:id="6"/>
    </w:p>
    <w:p w14:paraId="33ABB084" w14:textId="77777777" w:rsidR="00C36422" w:rsidRDefault="00C36422" w:rsidP="00C36422">
      <w:r>
        <w:t>Requirements set out in the scope to all be met.</w:t>
      </w:r>
    </w:p>
    <w:p w14:paraId="5C9F8966" w14:textId="77777777" w:rsidR="00C36422" w:rsidRDefault="00C36422" w:rsidP="00C36422"/>
    <w:p w14:paraId="6F66F8E6" w14:textId="77777777" w:rsidR="00C36422" w:rsidRDefault="00C36422" w:rsidP="00C36422">
      <w:pPr>
        <w:pStyle w:val="Heading2"/>
      </w:pPr>
      <w:bookmarkStart w:id="7" w:name="_Toc529278749"/>
      <w:r>
        <w:t>Non-Functional Requirements</w:t>
      </w:r>
      <w:bookmarkEnd w:id="7"/>
    </w:p>
    <w:p w14:paraId="5C679081" w14:textId="77777777" w:rsidR="00C36422" w:rsidRDefault="00C36422" w:rsidP="00C36422">
      <w:pPr>
        <w:pStyle w:val="ListParagraph"/>
        <w:numPr>
          <w:ilvl w:val="0"/>
          <w:numId w:val="5"/>
        </w:numPr>
      </w:pPr>
      <w:r>
        <w:t>User login.</w:t>
      </w:r>
    </w:p>
    <w:p w14:paraId="0C1F95EF" w14:textId="77777777" w:rsidR="00C36422" w:rsidRDefault="00C36422" w:rsidP="00C36422">
      <w:pPr>
        <w:pStyle w:val="ListParagraph"/>
        <w:numPr>
          <w:ilvl w:val="0"/>
          <w:numId w:val="5"/>
        </w:numPr>
      </w:pPr>
      <w:r>
        <w:t xml:space="preserve">Try Catch </w:t>
      </w:r>
      <w:r w:rsidR="00F5713E">
        <w:t>statements to resolve errors.</w:t>
      </w:r>
    </w:p>
    <w:p w14:paraId="32C7A8F9" w14:textId="77777777" w:rsidR="00F5713E" w:rsidRDefault="00F5713E" w:rsidP="00C36422">
      <w:pPr>
        <w:pStyle w:val="ListParagraph"/>
        <w:numPr>
          <w:ilvl w:val="0"/>
          <w:numId w:val="5"/>
        </w:numPr>
      </w:pPr>
      <w:r>
        <w:t>Disconnected database layer to attempt to capture data in the event of database disconnection.</w:t>
      </w:r>
    </w:p>
    <w:p w14:paraId="30AA264F" w14:textId="77777777" w:rsidR="00F5713E" w:rsidRDefault="00F5713E" w:rsidP="00C36422">
      <w:pPr>
        <w:pStyle w:val="ListParagraph"/>
        <w:numPr>
          <w:ilvl w:val="0"/>
          <w:numId w:val="5"/>
        </w:numPr>
      </w:pPr>
      <w:r>
        <w:t>Registration of new users</w:t>
      </w:r>
    </w:p>
    <w:p w14:paraId="0A8C73FA" w14:textId="77777777" w:rsidR="000E413F" w:rsidRPr="00C36422" w:rsidRDefault="000E413F" w:rsidP="000E413F"/>
    <w:p w14:paraId="4949F80A" w14:textId="77777777" w:rsidR="000E413F" w:rsidRDefault="000E413F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35BD76A5" w14:textId="77777777" w:rsidR="002A1937" w:rsidRDefault="0072657A" w:rsidP="0072657A">
      <w:pPr>
        <w:pStyle w:val="Heading1"/>
      </w:pPr>
      <w:bookmarkStart w:id="8" w:name="_Toc529278750"/>
      <w:r>
        <w:lastRenderedPageBreak/>
        <w:t>Flow Chart</w:t>
      </w:r>
      <w:bookmarkEnd w:id="8"/>
    </w:p>
    <w:p w14:paraId="407D57B5" w14:textId="77777777" w:rsidR="000E413F" w:rsidRDefault="000E413F" w:rsidP="000E413F">
      <w:r>
        <w:rPr>
          <w:noProof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59D5D296" wp14:editId="7AFCBB40">
                <wp:simplePos x="0" y="0"/>
                <wp:positionH relativeFrom="column">
                  <wp:posOffset>-192405</wp:posOffset>
                </wp:positionH>
                <wp:positionV relativeFrom="paragraph">
                  <wp:posOffset>2269490</wp:posOffset>
                </wp:positionV>
                <wp:extent cx="1990725" cy="638175"/>
                <wp:effectExtent l="19050" t="0" r="47625" b="28575"/>
                <wp:wrapNone/>
                <wp:docPr id="2" name="Parallelogram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90725" cy="638175"/>
                        </a:xfrm>
                        <a:prstGeom prst="parallelogram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7B16534" w14:textId="77777777" w:rsidR="000E413F" w:rsidRDefault="000E413F" w:rsidP="000E413F">
                            <w:pPr>
                              <w:spacing w:after="0"/>
                              <w:jc w:val="center"/>
                            </w:pPr>
                            <w:r>
                              <w:t>Input username</w:t>
                            </w:r>
                          </w:p>
                          <w:p w14:paraId="3B843B21" w14:textId="77777777" w:rsidR="000E413F" w:rsidRDefault="000E413F" w:rsidP="000E413F">
                            <w:pPr>
                              <w:spacing w:after="0"/>
                              <w:jc w:val="center"/>
                            </w:pPr>
                            <w:r>
                              <w:t>Input passwo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9D5D296" id="_x0000_t7" coordsize="21600,21600" o:spt="7" adj="5400" path="m@0,l,21600@1,21600,21600,xe">
                <v:stroke joinstyle="miter"/>
                <v:formulas>
                  <v:f eqn="val #0"/>
                  <v:f eqn="sum width 0 #0"/>
                  <v:f eqn="prod #0 1 2"/>
                  <v:f eqn="sum width 0 @2"/>
                  <v:f eqn="mid #0 width"/>
                  <v:f eqn="mid @1 0"/>
                  <v:f eqn="prod height width #0"/>
                  <v:f eqn="prod @6 1 2"/>
                  <v:f eqn="sum height 0 @7"/>
                  <v:f eqn="prod width 1 2"/>
                  <v:f eqn="sum #0 0 @9"/>
                  <v:f eqn="if @10 @8 0"/>
                  <v:f eqn="if @10 @7 height"/>
                </v:formulas>
                <v:path gradientshapeok="t" o:connecttype="custom" o:connectlocs="@4,0;10800,@11;@3,10800;@5,21600;10800,@12;@2,10800" textboxrect="1800,1800,19800,19800;8100,8100,13500,13500;10800,10800,10800,10800"/>
                <v:handles>
                  <v:h position="#0,topLeft" xrange="0,21600"/>
                </v:handles>
              </v:shapetype>
              <v:shape id="Parallelogram 2" o:spid="_x0000_s1028" type="#_x0000_t7" style="position:absolute;margin-left:-15.15pt;margin-top:178.7pt;width:156.75pt;height:50.25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" adj="1731" fillcolor="#4472c4 [3204]" strokecolor="#1f3763 [1604]" strokeweight="1pt">
                <v:textbox>
                  <w:txbxContent>
                    <w:p w14:paraId="07B16534" w14:textId="77777777" w:rsidR="000E413F" w:rsidRDefault="000E413F" w:rsidP="000E413F">
                      <w:pPr>
                        <w:spacing w:after="0"/>
                        <w:jc w:val="center"/>
                      </w:pPr>
                      <w:r>
                        <w:t>Input username</w:t>
                      </w:r>
                    </w:p>
                    <w:p w14:paraId="3B843B21" w14:textId="77777777" w:rsidR="000E413F" w:rsidRDefault="000E413F" w:rsidP="000E413F">
                      <w:pPr>
                        <w:spacing w:after="0"/>
                        <w:jc w:val="center"/>
                      </w:pPr>
                      <w:r>
                        <w:t>Input passwor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4CA882A1" wp14:editId="77A84868">
                <wp:simplePos x="0" y="0"/>
                <wp:positionH relativeFrom="column">
                  <wp:posOffset>2254250</wp:posOffset>
                </wp:positionH>
                <wp:positionV relativeFrom="paragraph">
                  <wp:posOffset>92710</wp:posOffset>
                </wp:positionV>
                <wp:extent cx="1524000" cy="1381125"/>
                <wp:effectExtent l="19050" t="19050" r="19050" b="47625"/>
                <wp:wrapNone/>
                <wp:docPr id="3" name="Diamond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0" cy="1381125"/>
                        </a:xfrm>
                        <a:prstGeom prst="diamond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E71482" w14:textId="77777777" w:rsidR="000E413F" w:rsidRDefault="000E413F" w:rsidP="000E413F">
                            <w:pPr>
                              <w:jc w:val="center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 xml:space="preserve"> “user in database” clicked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CA882A1" id="_x0000_t4" coordsize="21600,21600" o:spt="4" path="m10800,l,10800,10800,21600,21600,10800xe">
                <v:stroke joinstyle="miter"/>
                <v:path gradientshapeok="t" o:connecttype="rect" textboxrect="5400,5400,16200,16200"/>
              </v:shapetype>
              <v:shape id="Diamond 3" o:spid="_x0000_s1029" type="#_x0000_t4" style="position:absolute;margin-left:177.5pt;margin-top:7.3pt;width:120pt;height:108.75pt;z-index:25175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" fillcolor="#4472c4 [3204]" strokecolor="#1f3763 [1604]" strokeweight="1pt">
                <v:textbox>
                  <w:txbxContent>
                    <w:p w14:paraId="75E71482" w14:textId="77777777" w:rsidR="000E413F" w:rsidRDefault="000E413F" w:rsidP="000E413F">
                      <w:pPr>
                        <w:jc w:val="center"/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t xml:space="preserve"> “user in database” clicked?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0DEEA988" wp14:editId="17EA81AD">
                <wp:simplePos x="0" y="0"/>
                <wp:positionH relativeFrom="column">
                  <wp:posOffset>4181475</wp:posOffset>
                </wp:positionH>
                <wp:positionV relativeFrom="paragraph">
                  <wp:posOffset>493395</wp:posOffset>
                </wp:positionV>
                <wp:extent cx="1676400" cy="748665"/>
                <wp:effectExtent l="0" t="0" r="19050" b="13335"/>
                <wp:wrapNone/>
                <wp:docPr id="4" name="Rectangle: Rounded Corner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76400" cy="748665"/>
                        </a:xfrm>
                        <a:prstGeom prst="roundRect">
                          <a:avLst>
                            <a:gd name="adj" fmla="val 4445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B1E172" w14:textId="77777777" w:rsidR="000E413F" w:rsidRDefault="000E413F" w:rsidP="000E413F"/>
                          <w:p w14:paraId="0022BF37" w14:textId="77777777" w:rsidR="000E413F" w:rsidRDefault="000E413F" w:rsidP="000E413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DEEA988" id="Rectangle: Rounded Corners 4" o:spid="_x0000_s1030" style="position:absolute;margin-left:329.25pt;margin-top:38.85pt;width:132pt;height:58.95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arcsize="291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" fillcolor="#4472c4 [3204]" strokecolor="#1f3763 [1604]" strokeweight="1pt">
                <v:stroke joinstyle="miter"/>
                <v:textbox>
                  <w:txbxContent>
                    <w:p w14:paraId="61B1E172" w14:textId="77777777" w:rsidR="000E413F" w:rsidRDefault="000E413F" w:rsidP="000E413F"/>
                    <w:p w14:paraId="0022BF37" w14:textId="77777777" w:rsidR="000E413F" w:rsidRDefault="000E413F" w:rsidP="000E413F"/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1A7D9753" wp14:editId="5F231DF2">
                <wp:simplePos x="0" y="0"/>
                <wp:positionH relativeFrom="column">
                  <wp:posOffset>4182110</wp:posOffset>
                </wp:positionH>
                <wp:positionV relativeFrom="paragraph">
                  <wp:posOffset>492760</wp:posOffset>
                </wp:positionV>
                <wp:extent cx="1676400" cy="291465"/>
                <wp:effectExtent l="0" t="0" r="19050" b="13335"/>
                <wp:wrapNone/>
                <wp:docPr id="5" name="Rectangle: Rounded Corner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76400" cy="29146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F4F6F3F" w14:textId="77777777" w:rsidR="000E413F" w:rsidRDefault="000E413F" w:rsidP="000E413F">
                            <w:pPr>
                              <w:jc w:val="center"/>
                            </w:pPr>
                            <w:proofErr w:type="gramStart"/>
                            <w:r>
                              <w:t>Register(</w:t>
                            </w:r>
                            <w:proofErr w:type="gramEnd"/>
                            <w: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A7D9753" id="Rectangle: Rounded Corners 5" o:spid="_x0000_s1031" style="position:absolute;margin-left:329.3pt;margin-top:38.8pt;width:132pt;height:22.95pt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" fillcolor="white [3201]" strokecolor="#70ad47 [3209]" strokeweight="1pt">
                <v:stroke joinstyle="miter"/>
                <v:textbox>
                  <w:txbxContent>
                    <w:p w14:paraId="4F4F6F3F" w14:textId="77777777" w:rsidR="000E413F" w:rsidRDefault="000E413F" w:rsidP="000E413F">
                      <w:pPr>
                        <w:jc w:val="center"/>
                      </w:pPr>
                      <w:proofErr w:type="gramStart"/>
                      <w:r>
                        <w:t>Register(</w:t>
                      </w:r>
                      <w:proofErr w:type="gramEnd"/>
                      <w:r>
                        <w:t>)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6140C21A" wp14:editId="0C633C96">
                <wp:simplePos x="0" y="0"/>
                <wp:positionH relativeFrom="column">
                  <wp:posOffset>2059940</wp:posOffset>
                </wp:positionH>
                <wp:positionV relativeFrom="paragraph">
                  <wp:posOffset>1854200</wp:posOffset>
                </wp:positionV>
                <wp:extent cx="1981200" cy="1695450"/>
                <wp:effectExtent l="19050" t="19050" r="38100" b="38100"/>
                <wp:wrapNone/>
                <wp:docPr id="6" name="Diamond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81200" cy="1695450"/>
                        </a:xfrm>
                        <a:prstGeom prst="diamond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FADD649" w14:textId="77777777" w:rsidR="000E413F" w:rsidRDefault="000E413F" w:rsidP="000E413F">
                            <w:pPr>
                              <w:jc w:val="center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username or password exist in the database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40C21A" id="Diamond 6" o:spid="_x0000_s1032" type="#_x0000_t4" style="position:absolute;margin-left:162.2pt;margin-top:146pt;width:156pt;height:133.5pt;z-index:2517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" fillcolor="#4472c4 [3204]" strokecolor="#1f3763 [1604]" strokeweight="1pt">
                <v:textbox>
                  <w:txbxContent>
                    <w:p w14:paraId="7FADD649" w14:textId="77777777" w:rsidR="000E413F" w:rsidRDefault="000E413F" w:rsidP="000E413F">
                      <w:pPr>
                        <w:jc w:val="center"/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t>username or password exist in the database?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5617F180" wp14:editId="6F989F60">
                <wp:simplePos x="0" y="0"/>
                <wp:positionH relativeFrom="column">
                  <wp:posOffset>2056130</wp:posOffset>
                </wp:positionH>
                <wp:positionV relativeFrom="paragraph">
                  <wp:posOffset>3999865</wp:posOffset>
                </wp:positionV>
                <wp:extent cx="1981200" cy="1695450"/>
                <wp:effectExtent l="19050" t="19050" r="38100" b="38100"/>
                <wp:wrapNone/>
                <wp:docPr id="7" name="Diamond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81200" cy="1695450"/>
                        </a:xfrm>
                        <a:prstGeom prst="diamond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ADB8AD" w14:textId="77777777" w:rsidR="000E413F" w:rsidRDefault="000E413F" w:rsidP="000E413F">
                            <w:pPr>
                              <w:jc w:val="center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Is the username and password correct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17F180" id="Diamond 7" o:spid="_x0000_s1033" type="#_x0000_t4" style="position:absolute;margin-left:161.9pt;margin-top:314.95pt;width:156pt;height:133.5pt;z-index:251754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" fillcolor="#4472c4 [3204]" strokecolor="#1f3763 [1604]" strokeweight="1pt">
                <v:textbox>
                  <w:txbxContent>
                    <w:p w14:paraId="41ADB8AD" w14:textId="77777777" w:rsidR="000E413F" w:rsidRDefault="000E413F" w:rsidP="000E413F">
                      <w:pPr>
                        <w:jc w:val="center"/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t>Is the username and password correct?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4D272AF2" wp14:editId="72A77687">
                <wp:simplePos x="0" y="0"/>
                <wp:positionH relativeFrom="column">
                  <wp:posOffset>890270</wp:posOffset>
                </wp:positionH>
                <wp:positionV relativeFrom="paragraph">
                  <wp:posOffset>6277610</wp:posOffset>
                </wp:positionV>
                <wp:extent cx="1809115" cy="875030"/>
                <wp:effectExtent l="0" t="0" r="19685" b="20320"/>
                <wp:wrapNone/>
                <wp:docPr id="8" name="Rectangle: Rounded Corners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9115" cy="87503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90A415" w14:textId="77777777" w:rsidR="000E413F" w:rsidRDefault="000E413F" w:rsidP="000E413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D272AF2" id="Rectangle: Rounded Corners 8" o:spid="_x0000_s1034" style="position:absolute;margin-left:70.1pt;margin-top:494.3pt;width:142.45pt;height:68.9pt;z-index:25175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" fillcolor="#4472c4 [3204]" strokecolor="#1f3763 [1604]" strokeweight="1pt">
                <v:stroke joinstyle="miter"/>
                <v:textbox>
                  <w:txbxContent>
                    <w:p w14:paraId="5590A415" w14:textId="77777777" w:rsidR="000E413F" w:rsidRDefault="000E413F" w:rsidP="000E413F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1D7B1979" wp14:editId="168CF753">
                <wp:simplePos x="0" y="0"/>
                <wp:positionH relativeFrom="column">
                  <wp:posOffset>881380</wp:posOffset>
                </wp:positionH>
                <wp:positionV relativeFrom="paragraph">
                  <wp:posOffset>6260465</wp:posOffset>
                </wp:positionV>
                <wp:extent cx="1809115" cy="291465"/>
                <wp:effectExtent l="0" t="0" r="19685" b="13335"/>
                <wp:wrapNone/>
                <wp:docPr id="9" name="Rectangle: Rounded Corners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9115" cy="29146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1723A8" w14:textId="77777777" w:rsidR="000E413F" w:rsidRDefault="000E413F" w:rsidP="000E413F">
                            <w:pPr>
                              <w:jc w:val="center"/>
                            </w:pPr>
                            <w:proofErr w:type="spellStart"/>
                            <w:proofErr w:type="gramStart"/>
                            <w:r>
                              <w:t>TakeTest</w:t>
                            </w:r>
                            <w:proofErr w:type="spellEnd"/>
                            <w:r>
                              <w:t>(</w:t>
                            </w:r>
                            <w:proofErr w:type="gramEnd"/>
                            <w: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D7B1979" id="Rectangle: Rounded Corners 9" o:spid="_x0000_s1035" style="position:absolute;margin-left:69.4pt;margin-top:492.95pt;width:142.45pt;height:22.95pt;z-index:25175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" fillcolor="white [3201]" strokecolor="#70ad47 [3209]" strokeweight="1pt">
                <v:stroke joinstyle="miter"/>
                <v:textbox>
                  <w:txbxContent>
                    <w:p w14:paraId="221723A8" w14:textId="77777777" w:rsidR="000E413F" w:rsidRDefault="000E413F" w:rsidP="000E413F">
                      <w:pPr>
                        <w:jc w:val="center"/>
                      </w:pPr>
                      <w:proofErr w:type="spellStart"/>
                      <w:proofErr w:type="gramStart"/>
                      <w:r>
                        <w:t>TakeTest</w:t>
                      </w:r>
                      <w:proofErr w:type="spellEnd"/>
                      <w:r>
                        <w:t>(</w:t>
                      </w:r>
                      <w:proofErr w:type="gramEnd"/>
                      <w:r>
                        <w:t>)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7568" behindDoc="0" locked="0" layoutInCell="1" allowOverlap="1" wp14:anchorId="38F8DFC1" wp14:editId="3EACB638">
                <wp:simplePos x="0" y="0"/>
                <wp:positionH relativeFrom="column">
                  <wp:posOffset>4465320</wp:posOffset>
                </wp:positionH>
                <wp:positionV relativeFrom="paragraph">
                  <wp:posOffset>4141470</wp:posOffset>
                </wp:positionV>
                <wp:extent cx="1595120" cy="1400175"/>
                <wp:effectExtent l="19050" t="19050" r="43180" b="47625"/>
                <wp:wrapNone/>
                <wp:docPr id="10" name="Diamond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95120" cy="1400175"/>
                        </a:xfrm>
                        <a:prstGeom prst="diamond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19394D1" w14:textId="77777777" w:rsidR="000E413F" w:rsidRDefault="000E413F" w:rsidP="000E413F">
                            <w:pPr>
                              <w:jc w:val="center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Is the user a student or a lecturer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F8DFC1" id="Diamond 10" o:spid="_x0000_s1036" type="#_x0000_t4" style="position:absolute;margin-left:351.6pt;margin-top:326.1pt;width:125.6pt;height:110.25pt;z-index:25175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" fillcolor="#4472c4 [3204]" strokecolor="#1f3763 [1604]" strokeweight="1pt">
                <v:textbox>
                  <w:txbxContent>
                    <w:p w14:paraId="119394D1" w14:textId="77777777" w:rsidR="000E413F" w:rsidRDefault="000E413F" w:rsidP="000E413F">
                      <w:pPr>
                        <w:jc w:val="center"/>
                        <w:rPr>
                          <w:sz w:val="18"/>
                        </w:rPr>
                      </w:pPr>
                      <w:r>
                        <w:rPr>
                          <w:sz w:val="18"/>
                        </w:rPr>
                        <w:t>Is the user a student or a lecturer?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02D76AA6" wp14:editId="1D230FCA">
                <wp:simplePos x="0" y="0"/>
                <wp:positionH relativeFrom="column">
                  <wp:posOffset>3991610</wp:posOffset>
                </wp:positionH>
                <wp:positionV relativeFrom="paragraph">
                  <wp:posOffset>7353935</wp:posOffset>
                </wp:positionV>
                <wp:extent cx="1809115" cy="875030"/>
                <wp:effectExtent l="0" t="0" r="19685" b="20320"/>
                <wp:wrapNone/>
                <wp:docPr id="12" name="Rectangle: Rounded Corners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9115" cy="87503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31611B" w14:textId="77777777" w:rsidR="000E413F" w:rsidRDefault="000E413F" w:rsidP="000E413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2D76AA6" id="Rectangle: Rounded Corners 12" o:spid="_x0000_s1037" style="position:absolute;margin-left:314.3pt;margin-top:579.05pt;width:142.45pt;height:68.9pt;z-index:251758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" fillcolor="#4472c4 [3204]" strokecolor="#1f3763 [1604]" strokeweight="1pt">
                <v:stroke joinstyle="miter"/>
                <v:textbox>
                  <w:txbxContent>
                    <w:p w14:paraId="3331611B" w14:textId="77777777" w:rsidR="000E413F" w:rsidRDefault="000E413F" w:rsidP="000E413F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652175AD" wp14:editId="4FAC4EA8">
                <wp:simplePos x="0" y="0"/>
                <wp:positionH relativeFrom="column">
                  <wp:posOffset>3991610</wp:posOffset>
                </wp:positionH>
                <wp:positionV relativeFrom="paragraph">
                  <wp:posOffset>7326630</wp:posOffset>
                </wp:positionV>
                <wp:extent cx="1809115" cy="291465"/>
                <wp:effectExtent l="0" t="0" r="19685" b="13335"/>
                <wp:wrapNone/>
                <wp:docPr id="13" name="Rectangle: Rounded Corners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9115" cy="29146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3703C9A" w14:textId="77777777" w:rsidR="000E413F" w:rsidRDefault="000E413F" w:rsidP="000E413F">
                            <w:pPr>
                              <w:jc w:val="center"/>
                            </w:pPr>
                            <w:proofErr w:type="spellStart"/>
                            <w:proofErr w:type="gramStart"/>
                            <w:r>
                              <w:t>CreateQuestionnaire</w:t>
                            </w:r>
                            <w:proofErr w:type="spellEnd"/>
                            <w:r>
                              <w:t>(</w:t>
                            </w:r>
                            <w:proofErr w:type="gramEnd"/>
                            <w: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52175AD" id="Rectangle: Rounded Corners 13" o:spid="_x0000_s1038" style="position:absolute;margin-left:314.3pt;margin-top:576.9pt;width:142.45pt;height:22.95pt;z-index:251759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" fillcolor="white [3201]" strokecolor="#70ad47 [3209]" strokeweight="1pt">
                <v:stroke joinstyle="miter"/>
                <v:textbox>
                  <w:txbxContent>
                    <w:p w14:paraId="73703C9A" w14:textId="77777777" w:rsidR="000E413F" w:rsidRDefault="000E413F" w:rsidP="000E413F">
                      <w:pPr>
                        <w:jc w:val="center"/>
                      </w:pPr>
                      <w:proofErr w:type="spellStart"/>
                      <w:proofErr w:type="gramStart"/>
                      <w:r>
                        <w:t>CreateQuestionnaire</w:t>
                      </w:r>
                      <w:proofErr w:type="spellEnd"/>
                      <w:r>
                        <w:t>(</w:t>
                      </w:r>
                      <w:proofErr w:type="gramEnd"/>
                      <w:r>
                        <w:t>)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20525096" wp14:editId="10EA3DE5">
                <wp:simplePos x="0" y="0"/>
                <wp:positionH relativeFrom="column">
                  <wp:posOffset>1546860</wp:posOffset>
                </wp:positionH>
                <wp:positionV relativeFrom="paragraph">
                  <wp:posOffset>782955</wp:posOffset>
                </wp:positionV>
                <wp:extent cx="714375" cy="0"/>
                <wp:effectExtent l="0" t="76200" r="28575" b="11430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13740" cy="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F8E1E36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4" o:spid="_x0000_s1026" type="#_x0000_t32" style="position:absolute;margin-left:121.8pt;margin-top:61.65pt;width:56.25pt;height:0;z-index:251760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" strokecolor="#4472c4 [3204]" strokeweight=".5pt">
                <v:stroke endarrow="open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055544E6" wp14:editId="3340E2B4">
                <wp:simplePos x="0" y="0"/>
                <wp:positionH relativeFrom="column">
                  <wp:posOffset>3785235</wp:posOffset>
                </wp:positionH>
                <wp:positionV relativeFrom="paragraph">
                  <wp:posOffset>782955</wp:posOffset>
                </wp:positionV>
                <wp:extent cx="404495" cy="7620"/>
                <wp:effectExtent l="0" t="76200" r="14605" b="10668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04495" cy="762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7A9551F" id="Straight Arrow Connector 15" o:spid="_x0000_s1026" type="#_x0000_t32" style="position:absolute;margin-left:298.05pt;margin-top:61.65pt;width:31.85pt;height:.6pt;flip:y;z-index:251761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" strokecolor="#4472c4 [3204]" strokeweight=".5pt">
                <v:stroke endarrow="open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5B45E13D" wp14:editId="22DED6CD">
                <wp:simplePos x="0" y="0"/>
                <wp:positionH relativeFrom="column">
                  <wp:posOffset>981075</wp:posOffset>
                </wp:positionH>
                <wp:positionV relativeFrom="paragraph">
                  <wp:posOffset>1240155</wp:posOffset>
                </wp:positionV>
                <wp:extent cx="1712595" cy="0"/>
                <wp:effectExtent l="0" t="0" r="0" b="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71196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3D9CF28" id="Straight Connector 16" o:spid="_x0000_s1026" style="position:absolute;flip:x;z-index:251762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77.25pt,97.65pt" to="212.1pt,9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" strokecolor="#4472c4 [3204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3712" behindDoc="0" locked="0" layoutInCell="1" allowOverlap="1" wp14:anchorId="59E330B1" wp14:editId="7BCFD54E">
                <wp:simplePos x="0" y="0"/>
                <wp:positionH relativeFrom="column">
                  <wp:posOffset>981075</wp:posOffset>
                </wp:positionH>
                <wp:positionV relativeFrom="paragraph">
                  <wp:posOffset>1240155</wp:posOffset>
                </wp:positionV>
                <wp:extent cx="0" cy="1029970"/>
                <wp:effectExtent l="95250" t="0" r="57150" b="55880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2997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55EA31" id="Straight Arrow Connector 17" o:spid="_x0000_s1026" type="#_x0000_t32" style="position:absolute;margin-left:77.25pt;margin-top:97.65pt;width:0;height:81.1pt;z-index:25176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" strokecolor="#4472c4 [3204]" strokeweight=".5pt">
                <v:stroke endarrow="open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6F371DD3" wp14:editId="308017AC">
                <wp:simplePos x="0" y="0"/>
                <wp:positionH relativeFrom="column">
                  <wp:posOffset>980440</wp:posOffset>
                </wp:positionH>
                <wp:positionV relativeFrom="paragraph">
                  <wp:posOffset>1255395</wp:posOffset>
                </wp:positionV>
                <wp:extent cx="382270" cy="232410"/>
                <wp:effectExtent l="0" t="0" r="17780" b="1524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2270" cy="23241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FECCAE" w14:textId="77777777" w:rsidR="000E413F" w:rsidRDefault="000E413F" w:rsidP="000E413F">
                            <w:r>
                              <w:t>N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371DD3" id="Text Box 18" o:spid="_x0000_s1039" type="#_x0000_t202" style="position:absolute;margin-left:77.2pt;margin-top:98.85pt;width:30.1pt;height:18.3pt;z-index:251764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" fillcolor="white [3201]" strokeweight=".5pt">
                <v:textbox>
                  <w:txbxContent>
                    <w:p w14:paraId="11FECCAE" w14:textId="77777777" w:rsidR="000E413F" w:rsidRDefault="000E413F" w:rsidP="000E413F">
                      <w:r>
                        <w:t>No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3D18EA3E" wp14:editId="7FDF0E4F">
                <wp:simplePos x="0" y="0"/>
                <wp:positionH relativeFrom="column">
                  <wp:posOffset>3690620</wp:posOffset>
                </wp:positionH>
                <wp:positionV relativeFrom="paragraph">
                  <wp:posOffset>391160</wp:posOffset>
                </wp:positionV>
                <wp:extent cx="498475" cy="233045"/>
                <wp:effectExtent l="0" t="0" r="15875" b="14605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8475" cy="23241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D3115C1" w14:textId="77777777" w:rsidR="000E413F" w:rsidRDefault="000E413F" w:rsidP="000E413F">
                            <w:r>
                              <w:t>Y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D18EA3E" id="Text Box 19" o:spid="_x0000_s1040" type="#_x0000_t202" style="position:absolute;margin-left:290.6pt;margin-top:30.8pt;width:39.25pt;height:18.35pt;z-index:251765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" fillcolor="white [3201]" strokeweight=".5pt">
                <v:textbox>
                  <w:txbxContent>
                    <w:p w14:paraId="2D3115C1" w14:textId="77777777" w:rsidR="000E413F" w:rsidRDefault="000E413F" w:rsidP="000E413F">
                      <w:r>
                        <w:t>Ye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 wp14:anchorId="2B34D8F9" wp14:editId="25748E11">
                <wp:simplePos x="0" y="0"/>
                <wp:positionH relativeFrom="column">
                  <wp:posOffset>1678940</wp:posOffset>
                </wp:positionH>
                <wp:positionV relativeFrom="paragraph">
                  <wp:posOffset>2669540</wp:posOffset>
                </wp:positionV>
                <wp:extent cx="382270" cy="0"/>
                <wp:effectExtent l="0" t="76200" r="17780" b="114300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2270" cy="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7E4E37" id="Straight Arrow Connector 20" o:spid="_x0000_s1026" type="#_x0000_t32" style="position:absolute;margin-left:132.2pt;margin-top:210.2pt;width:30.1pt;height:0;z-index:251766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" strokecolor="#4472c4 [3204]" strokeweight=".5pt">
                <v:stroke endarrow="open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037AF234" wp14:editId="1EAA6812">
                <wp:simplePos x="0" y="0"/>
                <wp:positionH relativeFrom="column">
                  <wp:posOffset>3058795</wp:posOffset>
                </wp:positionH>
                <wp:positionV relativeFrom="paragraph">
                  <wp:posOffset>3550285</wp:posOffset>
                </wp:positionV>
                <wp:extent cx="0" cy="448945"/>
                <wp:effectExtent l="95250" t="0" r="57150" b="65405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48945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94E775" id="Straight Arrow Connector 21" o:spid="_x0000_s1026" type="#_x0000_t32" style="position:absolute;margin-left:240.85pt;margin-top:279.55pt;width:0;height:35.35pt;z-index:251767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" strokecolor="#4472c4 [3204]" strokeweight=".5pt">
                <v:stroke endarrow="open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0A673057" wp14:editId="33B63D1E">
                <wp:simplePos x="0" y="0"/>
                <wp:positionH relativeFrom="column">
                  <wp:posOffset>4043045</wp:posOffset>
                </wp:positionH>
                <wp:positionV relativeFrom="paragraph">
                  <wp:posOffset>2669540</wp:posOffset>
                </wp:positionV>
                <wp:extent cx="1274445" cy="0"/>
                <wp:effectExtent l="0" t="0" r="0" b="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381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8EE957C" id="Straight Connector 23" o:spid="_x0000_s1026" style="position:absolute;z-index:251768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18.35pt,210.2pt" to="418.7pt,21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" strokecolor="#4472c4 [3204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9856" behindDoc="0" locked="0" layoutInCell="1" allowOverlap="1" wp14:anchorId="7153749F" wp14:editId="29ADF7F7">
                <wp:simplePos x="0" y="0"/>
                <wp:positionH relativeFrom="column">
                  <wp:posOffset>5316855</wp:posOffset>
                </wp:positionH>
                <wp:positionV relativeFrom="paragraph">
                  <wp:posOffset>1240155</wp:posOffset>
                </wp:positionV>
                <wp:extent cx="0" cy="1429385"/>
                <wp:effectExtent l="95250" t="38100" r="57150" b="18415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42875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0FDE37" id="Straight Arrow Connector 24" o:spid="_x0000_s1026" type="#_x0000_t32" style="position:absolute;margin-left:418.65pt;margin-top:97.65pt;width:0;height:112.55pt;flip:y;z-index:25176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" strokecolor="#4472c4 [3204]" strokeweight=".5pt">
                <v:stroke endarrow="open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0880" behindDoc="0" locked="0" layoutInCell="1" allowOverlap="1" wp14:anchorId="120E907B" wp14:editId="53C978AD">
                <wp:simplePos x="0" y="0"/>
                <wp:positionH relativeFrom="column">
                  <wp:posOffset>4864735</wp:posOffset>
                </wp:positionH>
                <wp:positionV relativeFrom="paragraph">
                  <wp:posOffset>2386330</wp:posOffset>
                </wp:positionV>
                <wp:extent cx="448945" cy="282575"/>
                <wp:effectExtent l="0" t="0" r="27305" b="22225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8310" cy="2825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EB4FB2E" w14:textId="77777777" w:rsidR="000E413F" w:rsidRDefault="000E413F" w:rsidP="000E413F">
                            <w:r>
                              <w:t>N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20E907B" id="Text Box 25" o:spid="_x0000_s1041" type="#_x0000_t202" style="position:absolute;margin-left:383.05pt;margin-top:187.9pt;width:35.35pt;height:22.25pt;z-index:251770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" fillcolor="white [3201]" strokeweight=".5pt">
                <v:textbox>
                  <w:txbxContent>
                    <w:p w14:paraId="0EB4FB2E" w14:textId="77777777" w:rsidR="000E413F" w:rsidRDefault="000E413F" w:rsidP="000E413F">
                      <w:r>
                        <w:t>No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73277550" wp14:editId="4BCC708D">
                <wp:simplePos x="0" y="0"/>
                <wp:positionH relativeFrom="column">
                  <wp:posOffset>3061335</wp:posOffset>
                </wp:positionH>
                <wp:positionV relativeFrom="paragraph">
                  <wp:posOffset>3652520</wp:posOffset>
                </wp:positionV>
                <wp:extent cx="498475" cy="232410"/>
                <wp:effectExtent l="0" t="0" r="15875" b="1524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8475" cy="23241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83B8D55" w14:textId="77777777" w:rsidR="000E413F" w:rsidRDefault="000E413F" w:rsidP="000E413F">
                            <w:r>
                              <w:t>Y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277550" id="Text Box 26" o:spid="_x0000_s1042" type="#_x0000_t202" style="position:absolute;margin-left:241.05pt;margin-top:287.6pt;width:39.25pt;height:18.3pt;z-index:251771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" fillcolor="white [3201]" strokeweight=".5pt">
                <v:textbox>
                  <w:txbxContent>
                    <w:p w14:paraId="483B8D55" w14:textId="77777777" w:rsidR="000E413F" w:rsidRDefault="000E413F" w:rsidP="000E413F">
                      <w:r>
                        <w:t>Ye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7D06C00A" wp14:editId="07023247">
                <wp:simplePos x="0" y="0"/>
                <wp:positionH relativeFrom="column">
                  <wp:posOffset>4041775</wp:posOffset>
                </wp:positionH>
                <wp:positionV relativeFrom="paragraph">
                  <wp:posOffset>4850765</wp:posOffset>
                </wp:positionV>
                <wp:extent cx="421005" cy="0"/>
                <wp:effectExtent l="0" t="76200" r="17145" b="114300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20370" cy="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F29DB21" id="Straight Arrow Connector 27" o:spid="_x0000_s1026" type="#_x0000_t32" style="position:absolute;margin-left:318.25pt;margin-top:381.95pt;width:33.15pt;height:0;z-index:251772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" strokecolor="#4472c4 [3204]" strokeweight=".5pt">
                <v:stroke endarrow="open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3952" behindDoc="0" locked="0" layoutInCell="1" allowOverlap="1" wp14:anchorId="7A4F7DF8" wp14:editId="56A08B6D">
                <wp:simplePos x="0" y="0"/>
                <wp:positionH relativeFrom="column">
                  <wp:posOffset>3990340</wp:posOffset>
                </wp:positionH>
                <wp:positionV relativeFrom="paragraph">
                  <wp:posOffset>4501515</wp:posOffset>
                </wp:positionV>
                <wp:extent cx="498475" cy="233045"/>
                <wp:effectExtent l="0" t="0" r="15875" b="14605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8475" cy="23241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8C80C2" w14:textId="77777777" w:rsidR="000E413F" w:rsidRDefault="000E413F" w:rsidP="000E413F">
                            <w:r>
                              <w:t>Y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A4F7DF8" id="Text Box 28" o:spid="_x0000_s1043" type="#_x0000_t202" style="position:absolute;margin-left:314.2pt;margin-top:354.45pt;width:39.25pt;height:18.35pt;z-index:251773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" fillcolor="white [3201]" strokeweight=".5pt">
                <v:textbox>
                  <w:txbxContent>
                    <w:p w14:paraId="228C80C2" w14:textId="77777777" w:rsidR="000E413F" w:rsidRDefault="000E413F" w:rsidP="000E413F">
                      <w:r>
                        <w:t>Ye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6811CA02" wp14:editId="0D7FA0C5">
                <wp:simplePos x="0" y="0"/>
                <wp:positionH relativeFrom="column">
                  <wp:posOffset>-645160</wp:posOffset>
                </wp:positionH>
                <wp:positionV relativeFrom="paragraph">
                  <wp:posOffset>4495165</wp:posOffset>
                </wp:positionV>
                <wp:extent cx="2249805" cy="812800"/>
                <wp:effectExtent l="0" t="0" r="17145" b="2540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49805" cy="8128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7E52DE2" w14:textId="77777777" w:rsidR="000E413F" w:rsidRDefault="000E413F" w:rsidP="000E413F">
                            <w:pPr>
                              <w:jc w:val="center"/>
                            </w:pPr>
                            <w:r>
                              <w:t>Display “Username or password is incorrect”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811CA02" id="Rectangle 30" o:spid="_x0000_s1044" style="position:absolute;margin-left:-50.8pt;margin-top:353.95pt;width:177.15pt;height:64pt;z-index:251774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" fillcolor="#4472c4 [3204]" strokecolor="#1f3763 [1604]" strokeweight="1pt">
                <v:textbox>
                  <w:txbxContent>
                    <w:p w14:paraId="07E52DE2" w14:textId="77777777" w:rsidR="000E413F" w:rsidRDefault="000E413F" w:rsidP="000E413F">
                      <w:pPr>
                        <w:jc w:val="center"/>
                      </w:pPr>
                      <w:r>
                        <w:t>Display “Username or password is incorrect”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6000" behindDoc="0" locked="0" layoutInCell="1" allowOverlap="1" wp14:anchorId="74476A93" wp14:editId="72D06E67">
                <wp:simplePos x="0" y="0"/>
                <wp:positionH relativeFrom="column">
                  <wp:posOffset>709930</wp:posOffset>
                </wp:positionH>
                <wp:positionV relativeFrom="paragraph">
                  <wp:posOffset>2909570</wp:posOffset>
                </wp:positionV>
                <wp:extent cx="13335" cy="1586230"/>
                <wp:effectExtent l="76200" t="38100" r="62865" b="13970"/>
                <wp:wrapNone/>
                <wp:docPr id="32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335" cy="158623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90D5C0" id="Straight Arrow Connector 32" o:spid="_x0000_s1026" type="#_x0000_t32" style="position:absolute;margin-left:55.9pt;margin-top:229.1pt;width:1.05pt;height:124.9pt;flip:y;z-index:251776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" strokecolor="#4472c4 [3204]" strokeweight=".5pt">
                <v:stroke endarrow="open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41285FED" wp14:editId="44F4E056">
                <wp:simplePos x="0" y="0"/>
                <wp:positionH relativeFrom="column">
                  <wp:posOffset>1608455</wp:posOffset>
                </wp:positionH>
                <wp:positionV relativeFrom="paragraph">
                  <wp:posOffset>4850765</wp:posOffset>
                </wp:positionV>
                <wp:extent cx="452755" cy="0"/>
                <wp:effectExtent l="38100" t="76200" r="0" b="114300"/>
                <wp:wrapNone/>
                <wp:docPr id="33" name="Straight Arrow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2120" cy="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68E3F23" id="Straight Arrow Connector 33" o:spid="_x0000_s1026" type="#_x0000_t32" style="position:absolute;margin-left:126.65pt;margin-top:381.95pt;width:35.65pt;height:0;flip:x;z-index:251777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" strokecolor="#4472c4 [3204]" strokeweight=".5pt">
                <v:stroke endarrow="open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8048" behindDoc="0" locked="0" layoutInCell="1" allowOverlap="1" wp14:anchorId="014F29E6" wp14:editId="55070A2F">
                <wp:simplePos x="0" y="0"/>
                <wp:positionH relativeFrom="column">
                  <wp:posOffset>5227955</wp:posOffset>
                </wp:positionH>
                <wp:positionV relativeFrom="paragraph">
                  <wp:posOffset>5541010</wp:posOffset>
                </wp:positionV>
                <wp:extent cx="15875" cy="1779905"/>
                <wp:effectExtent l="76200" t="0" r="60325" b="48895"/>
                <wp:wrapNone/>
                <wp:docPr id="34" name="Straight Arrow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240" cy="177927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C9C7A0A" id="Straight Arrow Connector 34" o:spid="_x0000_s1026" type="#_x0000_t32" style="position:absolute;margin-left:411.65pt;margin-top:436.3pt;width:1.25pt;height:140.15pt;z-index:251778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" strokecolor="#4472c4 [3204]" strokeweight=".5pt">
                <v:stroke endarrow="open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0A1E9EAC" wp14:editId="53B9D326">
                <wp:simplePos x="0" y="0"/>
                <wp:positionH relativeFrom="column">
                  <wp:posOffset>2701925</wp:posOffset>
                </wp:positionH>
                <wp:positionV relativeFrom="paragraph">
                  <wp:posOffset>5300345</wp:posOffset>
                </wp:positionV>
                <wp:extent cx="2306320" cy="1506855"/>
                <wp:effectExtent l="38100" t="0" r="17780" b="112395"/>
                <wp:wrapNone/>
                <wp:docPr id="35" name="Connector: Elbow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0800000" flipV="1">
                          <a:off x="0" y="0"/>
                          <a:ext cx="2306320" cy="1506855"/>
                        </a:xfrm>
                        <a:prstGeom prst="bentConnector3">
                          <a:avLst>
                            <a:gd name="adj1" fmla="val 50000"/>
                          </a:avLst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BB862CF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Elbow 35" o:spid="_x0000_s1026" type="#_x0000_t34" style="position:absolute;margin-left:212.75pt;margin-top:417.35pt;width:181.6pt;height:118.65pt;rotation:180;flip:y;z-index:251779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" strokecolor="#4472c4 [3204]" strokeweight=".5pt">
                <v:stroke endarrow="ope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0096" behindDoc="0" locked="0" layoutInCell="1" allowOverlap="1" wp14:anchorId="1AE62828" wp14:editId="0A9F47B9">
                <wp:simplePos x="0" y="0"/>
                <wp:positionH relativeFrom="column">
                  <wp:posOffset>3902710</wp:posOffset>
                </wp:positionH>
                <wp:positionV relativeFrom="paragraph">
                  <wp:posOffset>5420995</wp:posOffset>
                </wp:positionV>
                <wp:extent cx="668655" cy="278765"/>
                <wp:effectExtent l="0" t="0" r="17145" b="26035"/>
                <wp:wrapNone/>
                <wp:docPr id="36" name="Text Box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8655" cy="27813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F7A78E0" w14:textId="77777777" w:rsidR="000E413F" w:rsidRDefault="000E413F" w:rsidP="000E413F">
                            <w:r>
                              <w:t>Stud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E62828" id="Text Box 36" o:spid="_x0000_s1045" type="#_x0000_t202" style="position:absolute;margin-left:307.3pt;margin-top:426.85pt;width:52.65pt;height:21.95pt;z-index:251780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" fillcolor="white [3201]" strokeweight=".5pt">
                <v:textbox>
                  <w:txbxContent>
                    <w:p w14:paraId="5F7A78E0" w14:textId="77777777" w:rsidR="000E413F" w:rsidRDefault="000E413F" w:rsidP="000E413F">
                      <w:r>
                        <w:t>Studen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1B8F38BC" wp14:editId="6080446F">
                <wp:simplePos x="0" y="0"/>
                <wp:positionH relativeFrom="column">
                  <wp:posOffset>1801495</wp:posOffset>
                </wp:positionH>
                <wp:positionV relativeFrom="paragraph">
                  <wp:posOffset>4509135</wp:posOffset>
                </wp:positionV>
                <wp:extent cx="382270" cy="231775"/>
                <wp:effectExtent l="0" t="0" r="17780" b="15875"/>
                <wp:wrapNone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635" cy="2317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968DD15" w14:textId="77777777" w:rsidR="000E413F" w:rsidRDefault="000E413F" w:rsidP="000E413F">
                            <w:r>
                              <w:t>N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B8F38BC" id="Text Box 38" o:spid="_x0000_s1046" type="#_x0000_t202" style="position:absolute;margin-left:141.85pt;margin-top:355.05pt;width:30.1pt;height:18.25pt;z-index:251781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" fillcolor="white [3201]" strokeweight=".5pt">
                <v:textbox>
                  <w:txbxContent>
                    <w:p w14:paraId="4968DD15" w14:textId="77777777" w:rsidR="000E413F" w:rsidRDefault="000E413F" w:rsidP="000E413F">
                      <w:r>
                        <w:t>No</w:t>
                      </w:r>
                    </w:p>
                  </w:txbxContent>
                </v:textbox>
              </v:shape>
            </w:pict>
          </mc:Fallback>
        </mc:AlternateContent>
      </w:r>
    </w:p>
    <w:p w14:paraId="239A8456" w14:textId="77777777" w:rsidR="0072657A" w:rsidRDefault="000E413F" w:rsidP="0072657A">
      <w:r>
        <w:rPr>
          <w:rFonts w:ascii="Times New Roman" w:hAnsi="Times New Roman" w:cs="Times New Roman"/>
          <w:noProof/>
          <w:sz w:val="24"/>
          <w:szCs w:val="24"/>
          <w:lang w:eastAsia="en-ZA"/>
        </w:rPr>
        <mc:AlternateContent>
          <mc:Choice Requires="wps">
            <w:drawing>
              <wp:anchor distT="0" distB="0" distL="114300" distR="114300" simplePos="0" relativeHeight="251785216" behindDoc="0" locked="0" layoutInCell="1" allowOverlap="1" wp14:anchorId="33CE42BF" wp14:editId="0AE36CDC">
                <wp:simplePos x="0" y="0"/>
                <wp:positionH relativeFrom="column">
                  <wp:posOffset>317500</wp:posOffset>
                </wp:positionH>
                <wp:positionV relativeFrom="paragraph">
                  <wp:posOffset>114300</wp:posOffset>
                </wp:positionV>
                <wp:extent cx="1181100" cy="770890"/>
                <wp:effectExtent l="0" t="0" r="19050" b="10160"/>
                <wp:wrapNone/>
                <wp:docPr id="31" name="Oval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1100" cy="77089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8072AE" w14:textId="77777777" w:rsidR="000E413F" w:rsidRDefault="000E413F" w:rsidP="000E413F">
                            <w:pPr>
                              <w:spacing w:after="0"/>
                              <w:jc w:val="center"/>
                            </w:pPr>
                            <w:r>
                              <w:t>Start</w:t>
                            </w:r>
                          </w:p>
                          <w:p w14:paraId="77BC50E7" w14:textId="77777777" w:rsidR="000E413F" w:rsidRDefault="000E413F" w:rsidP="000E413F">
                            <w:pPr>
                              <w:spacing w:after="0"/>
                              <w:jc w:val="center"/>
                            </w:pPr>
                            <w:proofErr w:type="gramStart"/>
                            <w:r>
                              <w:t>Login(</w:t>
                            </w:r>
                            <w:proofErr w:type="gramEnd"/>
                            <w: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3CE42BF" id="Oval 31" o:spid="_x0000_s1047" style="position:absolute;margin-left:25pt;margin-top:9pt;width:93pt;height:60.7pt;z-index:251785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" fillcolor="#4472c4 [3204]" strokecolor="#1f3763 [1604]" strokeweight="1pt">
                <v:stroke joinstyle="miter"/>
                <v:textbox>
                  <w:txbxContent>
                    <w:p w14:paraId="418072AE" w14:textId="77777777" w:rsidR="000E413F" w:rsidRDefault="000E413F" w:rsidP="000E413F">
                      <w:pPr>
                        <w:spacing w:after="0"/>
                        <w:jc w:val="center"/>
                      </w:pPr>
                      <w:r>
                        <w:t>Start</w:t>
                      </w:r>
                    </w:p>
                    <w:p w14:paraId="77BC50E7" w14:textId="77777777" w:rsidR="000E413F" w:rsidRDefault="000E413F" w:rsidP="000E413F">
                      <w:pPr>
                        <w:spacing w:after="0"/>
                        <w:jc w:val="center"/>
                      </w:pPr>
                      <w:proofErr w:type="gramStart"/>
                      <w:r>
                        <w:t>Login(</w:t>
                      </w:r>
                      <w:proofErr w:type="gramEnd"/>
                      <w:r>
                        <w:t>)</w:t>
                      </w:r>
                    </w:p>
                  </w:txbxContent>
                </v:textbox>
              </v:oval>
            </w:pict>
          </mc:Fallback>
        </mc:AlternateContent>
      </w:r>
    </w:p>
    <w:p w14:paraId="79D398F3" w14:textId="77777777" w:rsidR="0072657A" w:rsidRDefault="000E413F" w:rsidP="000E413F">
      <w:r>
        <w:rPr>
          <w:rFonts w:ascii="Times New Roman" w:hAnsi="Times New Roman" w:cs="Times New Roman"/>
          <w:noProof/>
          <w:sz w:val="24"/>
          <w:szCs w:val="24"/>
          <w:lang w:eastAsia="en-ZA"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51D3F4BC" wp14:editId="4B60AEB5">
                <wp:simplePos x="0" y="0"/>
                <wp:positionH relativeFrom="column">
                  <wp:posOffset>5264150</wp:posOffset>
                </wp:positionH>
                <wp:positionV relativeFrom="paragraph">
                  <wp:posOffset>4799965</wp:posOffset>
                </wp:positionV>
                <wp:extent cx="712470" cy="272415"/>
                <wp:effectExtent l="0" t="0" r="11430" b="13335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2470" cy="2724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1E940C" w14:textId="77777777" w:rsidR="000E413F" w:rsidRDefault="000E413F" w:rsidP="000E413F">
                            <w:r>
                              <w:t>Lectur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D3F4BC" id="Text Box 11" o:spid="_x0000_s1048" type="#_x0000_t202" style="position:absolute;margin-left:414.5pt;margin-top:377.95pt;width:56.1pt;height:21.45pt;z-index:251783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" fillcolor="white [3201]" strokeweight=".5pt">
                <v:textbox>
                  <w:txbxContent>
                    <w:p w14:paraId="461E940C" w14:textId="77777777" w:rsidR="000E413F" w:rsidRDefault="000E413F" w:rsidP="000E413F">
                      <w:r>
                        <w:t>Lecturer</w:t>
                      </w:r>
                    </w:p>
                  </w:txbxContent>
                </v:textbox>
              </v:shape>
            </w:pict>
          </mc:Fallback>
        </mc:AlternateContent>
      </w:r>
      <w:r w:rsidR="0072657A">
        <w:br w:type="page"/>
      </w:r>
      <w:r w:rsidR="0071488D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71B2A7F" wp14:editId="483A34AF">
                <wp:simplePos x="0" y="0"/>
                <wp:positionH relativeFrom="column">
                  <wp:posOffset>3562350</wp:posOffset>
                </wp:positionH>
                <wp:positionV relativeFrom="paragraph">
                  <wp:posOffset>5187950</wp:posOffset>
                </wp:positionV>
                <wp:extent cx="2220595" cy="895350"/>
                <wp:effectExtent l="0" t="0" r="27305" b="19050"/>
                <wp:wrapNone/>
                <wp:docPr id="44" name="Rectangl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0595" cy="8953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8B89F0E" w14:textId="77777777" w:rsidR="0072657A" w:rsidRDefault="0072657A" w:rsidP="0072657A">
                            <w:pPr>
                              <w:jc w:val="center"/>
                            </w:pPr>
                            <w:r>
                              <w:t xml:space="preserve">Set </w:t>
                            </w:r>
                            <w:proofErr w:type="spellStart"/>
                            <w:r>
                              <w:t>UserType</w:t>
                            </w:r>
                            <w:proofErr w:type="spellEnd"/>
                            <w:r>
                              <w:t xml:space="preserve"> to “S”</w:t>
                            </w:r>
                          </w:p>
                          <w:p w14:paraId="4DBAA9B6" w14:textId="77777777" w:rsidR="0071488D" w:rsidRDefault="0071488D" w:rsidP="0071488D">
                            <w:pPr>
                              <w:jc w:val="center"/>
                            </w:pPr>
                            <w:r>
                              <w:t xml:space="preserve">Write </w:t>
                            </w:r>
                            <w:proofErr w:type="spellStart"/>
                            <w:r>
                              <w:t>Firstname</w:t>
                            </w:r>
                            <w:proofErr w:type="spellEnd"/>
                            <w:r>
                              <w:t xml:space="preserve">, Surname, email and </w:t>
                            </w:r>
                            <w:proofErr w:type="gramStart"/>
                            <w:r>
                              <w:t>ID  into</w:t>
                            </w:r>
                            <w:proofErr w:type="gramEnd"/>
                            <w:r>
                              <w:t xml:space="preserve"> lecturer table</w:t>
                            </w:r>
                          </w:p>
                          <w:p w14:paraId="0D0D8BDA" w14:textId="77777777" w:rsidR="0071488D" w:rsidRDefault="0071488D" w:rsidP="0072657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1B2A7F" id="Rectangle 44" o:spid="_x0000_s1049" style="position:absolute;margin-left:280.5pt;margin-top:408.5pt;width:174.85pt;height:70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" fillcolor="#4472c4 [3204]" strokecolor="#1f3763 [1604]" strokeweight="1pt">
                <v:textbox>
                  <w:txbxContent>
                    <w:p w14:paraId="28B89F0E" w14:textId="77777777" w:rsidR="0072657A" w:rsidRDefault="0072657A" w:rsidP="0072657A">
                      <w:pPr>
                        <w:jc w:val="center"/>
                      </w:pPr>
                      <w:r>
                        <w:t xml:space="preserve">Set </w:t>
                      </w:r>
                      <w:proofErr w:type="spellStart"/>
                      <w:r>
                        <w:t>UserType</w:t>
                      </w:r>
                      <w:proofErr w:type="spellEnd"/>
                      <w:r>
                        <w:t xml:space="preserve"> to “S”</w:t>
                      </w:r>
                    </w:p>
                    <w:p w14:paraId="4DBAA9B6" w14:textId="77777777" w:rsidR="0071488D" w:rsidRDefault="0071488D" w:rsidP="0071488D">
                      <w:pPr>
                        <w:jc w:val="center"/>
                      </w:pPr>
                      <w:r>
                        <w:t xml:space="preserve">Write </w:t>
                      </w:r>
                      <w:proofErr w:type="spellStart"/>
                      <w:r>
                        <w:t>Firstname</w:t>
                      </w:r>
                      <w:proofErr w:type="spellEnd"/>
                      <w:r>
                        <w:t xml:space="preserve">, Surname, email and </w:t>
                      </w:r>
                      <w:proofErr w:type="gramStart"/>
                      <w:r>
                        <w:t>ID  into</w:t>
                      </w:r>
                      <w:proofErr w:type="gramEnd"/>
                      <w:r>
                        <w:t xml:space="preserve"> lecturer table</w:t>
                      </w:r>
                    </w:p>
                    <w:p w14:paraId="0D0D8BDA" w14:textId="77777777" w:rsidR="0071488D" w:rsidRDefault="0071488D" w:rsidP="0072657A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71488D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C0402A6" wp14:editId="40E69BC8">
                <wp:simplePos x="0" y="0"/>
                <wp:positionH relativeFrom="column">
                  <wp:posOffset>368300</wp:posOffset>
                </wp:positionH>
                <wp:positionV relativeFrom="paragraph">
                  <wp:posOffset>3429000</wp:posOffset>
                </wp:positionV>
                <wp:extent cx="2220595" cy="808355"/>
                <wp:effectExtent l="0" t="0" r="27305" b="10795"/>
                <wp:wrapNone/>
                <wp:docPr id="43" name="Rectangle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0595" cy="80835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DB3E02E" w14:textId="77777777" w:rsidR="0072657A" w:rsidRDefault="0072657A" w:rsidP="0072657A">
                            <w:pPr>
                              <w:jc w:val="center"/>
                            </w:pPr>
                            <w:r>
                              <w:t xml:space="preserve">Set </w:t>
                            </w:r>
                            <w:proofErr w:type="spellStart"/>
                            <w:r>
                              <w:t>UserType</w:t>
                            </w:r>
                            <w:proofErr w:type="spellEnd"/>
                            <w:r>
                              <w:t xml:space="preserve"> to “L”</w:t>
                            </w:r>
                          </w:p>
                          <w:p w14:paraId="68AC0F0A" w14:textId="77777777" w:rsidR="0071488D" w:rsidRDefault="0071488D" w:rsidP="0071488D">
                            <w:pPr>
                              <w:jc w:val="center"/>
                            </w:pPr>
                            <w:r>
                              <w:t xml:space="preserve">Write </w:t>
                            </w:r>
                            <w:proofErr w:type="spellStart"/>
                            <w:r>
                              <w:t>Firstname</w:t>
                            </w:r>
                            <w:proofErr w:type="spellEnd"/>
                            <w:r>
                              <w:t xml:space="preserve">, Surname, email and </w:t>
                            </w:r>
                            <w:proofErr w:type="gramStart"/>
                            <w:r>
                              <w:t>ID  into</w:t>
                            </w:r>
                            <w:proofErr w:type="gramEnd"/>
                            <w:r>
                              <w:t xml:space="preserve"> student table</w:t>
                            </w:r>
                          </w:p>
                          <w:p w14:paraId="2BC9D3AB" w14:textId="77777777" w:rsidR="0071488D" w:rsidRDefault="0071488D" w:rsidP="0072657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0402A6" id="Rectangle 43" o:spid="_x0000_s1050" style="position:absolute;margin-left:29pt;margin-top:270pt;width:174.85pt;height:63.6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" fillcolor="#4472c4 [3204]" strokecolor="#1f3763 [1604]" strokeweight="1pt">
                <v:textbox>
                  <w:txbxContent>
                    <w:p w14:paraId="2DB3E02E" w14:textId="77777777" w:rsidR="0072657A" w:rsidRDefault="0072657A" w:rsidP="0072657A">
                      <w:pPr>
                        <w:jc w:val="center"/>
                      </w:pPr>
                      <w:r>
                        <w:t xml:space="preserve">Set </w:t>
                      </w:r>
                      <w:proofErr w:type="spellStart"/>
                      <w:r>
                        <w:t>UserType</w:t>
                      </w:r>
                      <w:proofErr w:type="spellEnd"/>
                      <w:r>
                        <w:t xml:space="preserve"> to “L”</w:t>
                      </w:r>
                    </w:p>
                    <w:p w14:paraId="68AC0F0A" w14:textId="77777777" w:rsidR="0071488D" w:rsidRDefault="0071488D" w:rsidP="0071488D">
                      <w:pPr>
                        <w:jc w:val="center"/>
                      </w:pPr>
                      <w:r>
                        <w:t xml:space="preserve">Write </w:t>
                      </w:r>
                      <w:proofErr w:type="spellStart"/>
                      <w:r>
                        <w:t>Firstname</w:t>
                      </w:r>
                      <w:proofErr w:type="spellEnd"/>
                      <w:r>
                        <w:t xml:space="preserve">, Surname, email and </w:t>
                      </w:r>
                      <w:proofErr w:type="gramStart"/>
                      <w:r>
                        <w:t>ID  into</w:t>
                      </w:r>
                      <w:proofErr w:type="gramEnd"/>
                      <w:r>
                        <w:t xml:space="preserve"> student table</w:t>
                      </w:r>
                    </w:p>
                    <w:p w14:paraId="2BC9D3AB" w14:textId="77777777" w:rsidR="0071488D" w:rsidRDefault="0071488D" w:rsidP="0072657A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71488D">
        <w:rPr>
          <w:noProof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 wp14:anchorId="69F31CB3" wp14:editId="2EA0DF16">
                <wp:simplePos x="0" y="0"/>
                <wp:positionH relativeFrom="column">
                  <wp:posOffset>2152650</wp:posOffset>
                </wp:positionH>
                <wp:positionV relativeFrom="paragraph">
                  <wp:posOffset>2051050</wp:posOffset>
                </wp:positionV>
                <wp:extent cx="2400300" cy="6350"/>
                <wp:effectExtent l="0" t="0" r="19050" b="31750"/>
                <wp:wrapNone/>
                <wp:docPr id="46" name="Straight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400300" cy="63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FA6291A" id="Straight Connector 46" o:spid="_x0000_s1026" style="position:absolute;flip:x y;z-index:251786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9.5pt,161.5pt" to="358.5pt,16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" strokecolor="#4472c4 [3204]" strokeweight=".5pt">
                <v:stroke joinstyle="miter"/>
              </v:line>
            </w:pict>
          </mc:Fallback>
        </mc:AlternateContent>
      </w:r>
      <w:r w:rsidR="0071488D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C9B2395" wp14:editId="16B10E1B">
                <wp:simplePos x="0" y="0"/>
                <wp:positionH relativeFrom="column">
                  <wp:posOffset>4539616</wp:posOffset>
                </wp:positionH>
                <wp:positionV relativeFrom="paragraph">
                  <wp:posOffset>2044700</wp:posOffset>
                </wp:positionV>
                <wp:extent cx="45719" cy="892810"/>
                <wp:effectExtent l="38100" t="0" r="69215" b="59690"/>
                <wp:wrapNone/>
                <wp:docPr id="51" name="Straight Arrow Connector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89281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B3BFDF0" id="Straight Arrow Connector 51" o:spid="_x0000_s1026" type="#_x0000_t32" style="position:absolute;margin-left:357.45pt;margin-top:161pt;width:3.6pt;height:70.3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" strokecolor="#4472c4 [3204]" strokeweight=".5pt">
                <v:stroke endarrow="open" joinstyle="miter"/>
              </v:shape>
            </w:pict>
          </mc:Fallback>
        </mc:AlternateContent>
      </w:r>
      <w:r w:rsidR="0071488D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176E8C5" wp14:editId="69CC8190">
                <wp:simplePos x="0" y="0"/>
                <wp:positionH relativeFrom="column">
                  <wp:posOffset>3609975</wp:posOffset>
                </wp:positionH>
                <wp:positionV relativeFrom="paragraph">
                  <wp:posOffset>2900045</wp:posOffset>
                </wp:positionV>
                <wp:extent cx="1971040" cy="1816735"/>
                <wp:effectExtent l="19050" t="19050" r="29210" b="31115"/>
                <wp:wrapNone/>
                <wp:docPr id="42" name="Diamond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71040" cy="1816735"/>
                        </a:xfrm>
                        <a:prstGeom prst="diamond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8EA2261" w14:textId="77777777" w:rsidR="0072657A" w:rsidRDefault="0072657A" w:rsidP="0072657A">
                            <w:pPr>
                              <w:jc w:val="center"/>
                            </w:pPr>
                            <w:r>
                              <w:t xml:space="preserve">Has the user clicked the Lecturer </w:t>
                            </w:r>
                            <w:proofErr w:type="gramStart"/>
                            <w:r>
                              <w:t>button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76E8C5" id="Diamond 42" o:spid="_x0000_s1051" type="#_x0000_t4" style="position:absolute;margin-left:284.25pt;margin-top:228.35pt;width:155.2pt;height:143.0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" fillcolor="#4472c4 [3204]" strokecolor="#1f3763 [1604]" strokeweight="1pt">
                <v:textbox>
                  <w:txbxContent>
                    <w:p w14:paraId="78EA2261" w14:textId="77777777" w:rsidR="0072657A" w:rsidRDefault="0072657A" w:rsidP="0072657A">
                      <w:pPr>
                        <w:jc w:val="center"/>
                      </w:pPr>
                      <w:r>
                        <w:t xml:space="preserve">Has the user clicked the Lecturer </w:t>
                      </w:r>
                      <w:proofErr w:type="gramStart"/>
                      <w:r>
                        <w:t>button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="0071488D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59373C3" wp14:editId="64CCE2BE">
                <wp:simplePos x="0" y="0"/>
                <wp:positionH relativeFrom="column">
                  <wp:posOffset>107950</wp:posOffset>
                </wp:positionH>
                <wp:positionV relativeFrom="paragraph">
                  <wp:posOffset>1009650</wp:posOffset>
                </wp:positionV>
                <wp:extent cx="2265045" cy="1746250"/>
                <wp:effectExtent l="19050" t="0" r="40005" b="25400"/>
                <wp:wrapNone/>
                <wp:docPr id="40" name="Parallelogram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65045" cy="1746250"/>
                        </a:xfrm>
                        <a:prstGeom prst="parallelogram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14C8FDA" w14:textId="77777777" w:rsidR="0072657A" w:rsidRDefault="0072657A" w:rsidP="0072657A">
                            <w:pPr>
                              <w:spacing w:after="0"/>
                              <w:jc w:val="center"/>
                            </w:pPr>
                            <w:r>
                              <w:t>Input username</w:t>
                            </w:r>
                          </w:p>
                          <w:p w14:paraId="61377DCD" w14:textId="77777777" w:rsidR="0072657A" w:rsidRDefault="0072657A" w:rsidP="0071488D">
                            <w:pPr>
                              <w:spacing w:after="0"/>
                              <w:jc w:val="center"/>
                            </w:pPr>
                            <w:r>
                              <w:t>Input password</w:t>
                            </w:r>
                          </w:p>
                          <w:p w14:paraId="28E218FC" w14:textId="77777777" w:rsidR="0071488D" w:rsidRDefault="0071488D" w:rsidP="0071488D">
                            <w:pPr>
                              <w:spacing w:after="0"/>
                              <w:jc w:val="center"/>
                            </w:pPr>
                            <w:r>
                              <w:t xml:space="preserve">Input </w:t>
                            </w:r>
                            <w:proofErr w:type="spellStart"/>
                            <w:r>
                              <w:t>Firstname</w:t>
                            </w:r>
                            <w:proofErr w:type="spellEnd"/>
                          </w:p>
                          <w:p w14:paraId="04E54A86" w14:textId="77777777" w:rsidR="0071488D" w:rsidRDefault="0071488D" w:rsidP="0071488D">
                            <w:pPr>
                              <w:spacing w:after="0"/>
                              <w:jc w:val="center"/>
                            </w:pPr>
                            <w:r>
                              <w:t>Input Surname</w:t>
                            </w:r>
                          </w:p>
                          <w:p w14:paraId="6B68BB63" w14:textId="77777777" w:rsidR="0071488D" w:rsidRDefault="0071488D" w:rsidP="0071488D">
                            <w:pPr>
                              <w:spacing w:after="0"/>
                              <w:jc w:val="center"/>
                            </w:pPr>
                            <w:r>
                              <w:t>Input Email</w:t>
                            </w:r>
                          </w:p>
                          <w:p w14:paraId="2BE9B476" w14:textId="77777777" w:rsidR="0071488D" w:rsidRDefault="0071488D" w:rsidP="0071488D">
                            <w:pPr>
                              <w:spacing w:after="0"/>
                              <w:jc w:val="center"/>
                            </w:pPr>
                            <w:r>
                              <w:t>Input I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9373C3" id="Parallelogram 40" o:spid="_x0000_s1052" type="#_x0000_t7" style="position:absolute;margin-left:8.5pt;margin-top:79.5pt;width:178.35pt;height:137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" adj="4163" fillcolor="#4472c4 [3204]" strokecolor="#1f3763 [1604]" strokeweight="1pt">
                <v:textbox>
                  <w:txbxContent>
                    <w:p w14:paraId="314C8FDA" w14:textId="77777777" w:rsidR="0072657A" w:rsidRDefault="0072657A" w:rsidP="0072657A">
                      <w:pPr>
                        <w:spacing w:after="0"/>
                        <w:jc w:val="center"/>
                      </w:pPr>
                      <w:r>
                        <w:t>Input username</w:t>
                      </w:r>
                    </w:p>
                    <w:p w14:paraId="61377DCD" w14:textId="77777777" w:rsidR="0072657A" w:rsidRDefault="0072657A" w:rsidP="0071488D">
                      <w:pPr>
                        <w:spacing w:after="0"/>
                        <w:jc w:val="center"/>
                      </w:pPr>
                      <w:r>
                        <w:t>Input password</w:t>
                      </w:r>
                    </w:p>
                    <w:p w14:paraId="28E218FC" w14:textId="77777777" w:rsidR="0071488D" w:rsidRDefault="0071488D" w:rsidP="0071488D">
                      <w:pPr>
                        <w:spacing w:after="0"/>
                        <w:jc w:val="center"/>
                      </w:pPr>
                      <w:r>
                        <w:t xml:space="preserve">Input </w:t>
                      </w:r>
                      <w:proofErr w:type="spellStart"/>
                      <w:r>
                        <w:t>Firstname</w:t>
                      </w:r>
                      <w:proofErr w:type="spellEnd"/>
                    </w:p>
                    <w:p w14:paraId="04E54A86" w14:textId="77777777" w:rsidR="0071488D" w:rsidRDefault="0071488D" w:rsidP="0071488D">
                      <w:pPr>
                        <w:spacing w:after="0"/>
                        <w:jc w:val="center"/>
                      </w:pPr>
                      <w:r>
                        <w:t>Input Surname</w:t>
                      </w:r>
                    </w:p>
                    <w:p w14:paraId="6B68BB63" w14:textId="77777777" w:rsidR="0071488D" w:rsidRDefault="0071488D" w:rsidP="0071488D">
                      <w:pPr>
                        <w:spacing w:after="0"/>
                        <w:jc w:val="center"/>
                      </w:pPr>
                      <w:r>
                        <w:t>Input Email</w:t>
                      </w:r>
                    </w:p>
                    <w:p w14:paraId="2BE9B476" w14:textId="77777777" w:rsidR="0071488D" w:rsidRDefault="0071488D" w:rsidP="0071488D">
                      <w:pPr>
                        <w:spacing w:after="0"/>
                        <w:jc w:val="center"/>
                      </w:pPr>
                      <w:r>
                        <w:t>Input ID</w:t>
                      </w:r>
                    </w:p>
                  </w:txbxContent>
                </v:textbox>
              </v:shape>
            </w:pict>
          </mc:Fallback>
        </mc:AlternateContent>
      </w:r>
      <w:r w:rsidR="0072657A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3238A3D" wp14:editId="257AF943">
                <wp:simplePos x="0" y="0"/>
                <wp:positionH relativeFrom="column">
                  <wp:posOffset>368300</wp:posOffset>
                </wp:positionH>
                <wp:positionV relativeFrom="paragraph">
                  <wp:posOffset>-177165</wp:posOffset>
                </wp:positionV>
                <wp:extent cx="1869440" cy="682625"/>
                <wp:effectExtent l="0" t="0" r="16510" b="22225"/>
                <wp:wrapNone/>
                <wp:docPr id="39" name="Oval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9440" cy="68199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9AFDD04" w14:textId="77777777" w:rsidR="0072657A" w:rsidRDefault="0072657A" w:rsidP="0072657A">
                            <w:pPr>
                              <w:jc w:val="center"/>
                            </w:pPr>
                            <w:proofErr w:type="gramStart"/>
                            <w:r>
                              <w:t>Register(</w:t>
                            </w:r>
                            <w:proofErr w:type="gramEnd"/>
                            <w: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3238A3D" id="Oval 39" o:spid="_x0000_s1053" style="position:absolute;margin-left:29pt;margin-top:-13.95pt;width:147.2pt;height:53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" fillcolor="#4472c4 [3204]" strokecolor="#1f3763 [1604]" strokeweight="1pt">
                <v:stroke joinstyle="miter"/>
                <v:textbox>
                  <w:txbxContent>
                    <w:p w14:paraId="49AFDD04" w14:textId="77777777" w:rsidR="0072657A" w:rsidRDefault="0072657A" w:rsidP="0072657A">
                      <w:pPr>
                        <w:jc w:val="center"/>
                      </w:pPr>
                      <w:proofErr w:type="gramStart"/>
                      <w:r>
                        <w:t>Register(</w:t>
                      </w:r>
                      <w:proofErr w:type="gramEnd"/>
                      <w:r>
                        <w:t>)</w:t>
                      </w:r>
                    </w:p>
                  </w:txbxContent>
                </v:textbox>
              </v:oval>
            </w:pict>
          </mc:Fallback>
        </mc:AlternateContent>
      </w:r>
      <w:r w:rsidR="0072657A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9B95488" wp14:editId="55ECD366">
                <wp:simplePos x="0" y="0"/>
                <wp:positionH relativeFrom="column">
                  <wp:posOffset>367665</wp:posOffset>
                </wp:positionH>
                <wp:positionV relativeFrom="paragraph">
                  <wp:posOffset>5093970</wp:posOffset>
                </wp:positionV>
                <wp:extent cx="2220595" cy="617220"/>
                <wp:effectExtent l="0" t="0" r="27305" b="11430"/>
                <wp:wrapNone/>
                <wp:docPr id="45" name="Rectangl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0595" cy="61722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546F885" w14:textId="77777777" w:rsidR="0072657A" w:rsidRDefault="0072657A" w:rsidP="0072657A">
                            <w:pPr>
                              <w:jc w:val="center"/>
                            </w:pPr>
                            <w:r>
                              <w:t xml:space="preserve">Write Username, </w:t>
                            </w:r>
                            <w:proofErr w:type="gramStart"/>
                            <w:r>
                              <w:t xml:space="preserve">password  </w:t>
                            </w:r>
                            <w:r w:rsidR="0071488D">
                              <w:t>into</w:t>
                            </w:r>
                            <w:proofErr w:type="gramEnd"/>
                            <w:r w:rsidR="0071488D">
                              <w:t xml:space="preserve"> user tab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9B95488" id="Rectangle 45" o:spid="_x0000_s1054" style="position:absolute;margin-left:28.95pt;margin-top:401.1pt;width:174.85pt;height:48.6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" fillcolor="#4472c4 [3204]" strokecolor="#1f3763 [1604]" strokeweight="1pt">
                <v:textbox>
                  <w:txbxContent>
                    <w:p w14:paraId="0546F885" w14:textId="77777777" w:rsidR="0072657A" w:rsidRDefault="0072657A" w:rsidP="0072657A">
                      <w:pPr>
                        <w:jc w:val="center"/>
                      </w:pPr>
                      <w:r>
                        <w:t xml:space="preserve">Write Username, </w:t>
                      </w:r>
                      <w:proofErr w:type="gramStart"/>
                      <w:r>
                        <w:t xml:space="preserve">password  </w:t>
                      </w:r>
                      <w:r w:rsidR="0071488D">
                        <w:t>into</w:t>
                      </w:r>
                      <w:proofErr w:type="gramEnd"/>
                      <w:r w:rsidR="0071488D">
                        <w:t xml:space="preserve"> user table</w:t>
                      </w:r>
                    </w:p>
                  </w:txbxContent>
                </v:textbox>
              </v:rect>
            </w:pict>
          </mc:Fallback>
        </mc:AlternateContent>
      </w:r>
      <w:r w:rsidR="0072657A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976E2C4" wp14:editId="60E67CED">
                <wp:simplePos x="0" y="0"/>
                <wp:positionH relativeFrom="column">
                  <wp:posOffset>778510</wp:posOffset>
                </wp:positionH>
                <wp:positionV relativeFrom="paragraph">
                  <wp:posOffset>6968490</wp:posOffset>
                </wp:positionV>
                <wp:extent cx="1809115" cy="875030"/>
                <wp:effectExtent l="0" t="0" r="19685" b="20320"/>
                <wp:wrapNone/>
                <wp:docPr id="47" name="Rectangle: Rounded Corners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9115" cy="87503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21DD700" w14:textId="77777777" w:rsidR="0072657A" w:rsidRDefault="0072657A" w:rsidP="0072657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976E2C4" id="Rectangle: Rounded Corners 47" o:spid="_x0000_s1055" style="position:absolute;margin-left:61.3pt;margin-top:548.7pt;width:142.45pt;height:68.9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" fillcolor="#4472c4 [3204]" strokecolor="#1f3763 [1604]" strokeweight="1pt">
                <v:stroke joinstyle="miter"/>
                <v:textbox>
                  <w:txbxContent>
                    <w:p w14:paraId="621DD700" w14:textId="77777777" w:rsidR="0072657A" w:rsidRDefault="0072657A" w:rsidP="0072657A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  <w:r w:rsidR="0072657A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5537687" wp14:editId="6DF6D821">
                <wp:simplePos x="0" y="0"/>
                <wp:positionH relativeFrom="column">
                  <wp:posOffset>779780</wp:posOffset>
                </wp:positionH>
                <wp:positionV relativeFrom="paragraph">
                  <wp:posOffset>6849110</wp:posOffset>
                </wp:positionV>
                <wp:extent cx="1809115" cy="291465"/>
                <wp:effectExtent l="0" t="0" r="19685" b="13335"/>
                <wp:wrapNone/>
                <wp:docPr id="48" name="Rectangle: Rounded Corners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9115" cy="29146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272DF8D" w14:textId="77777777" w:rsidR="0072657A" w:rsidRDefault="0072657A" w:rsidP="0072657A">
                            <w:pPr>
                              <w:jc w:val="center"/>
                            </w:pPr>
                            <w:proofErr w:type="gramStart"/>
                            <w:r>
                              <w:t>Login(</w:t>
                            </w:r>
                            <w:proofErr w:type="gramEnd"/>
                            <w: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5537687" id="Rectangle: Rounded Corners 48" o:spid="_x0000_s1056" style="position:absolute;margin-left:61.4pt;margin-top:539.3pt;width:142.45pt;height:22.9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" fillcolor="white [3201]" strokecolor="#70ad47 [3209]" strokeweight="1pt">
                <v:stroke joinstyle="miter"/>
                <v:textbox>
                  <w:txbxContent>
                    <w:p w14:paraId="5272DF8D" w14:textId="77777777" w:rsidR="0072657A" w:rsidRDefault="0072657A" w:rsidP="0072657A">
                      <w:pPr>
                        <w:jc w:val="center"/>
                      </w:pPr>
                      <w:proofErr w:type="gramStart"/>
                      <w:r>
                        <w:t>Login(</w:t>
                      </w:r>
                      <w:proofErr w:type="gramEnd"/>
                      <w:r>
                        <w:t>)</w:t>
                      </w:r>
                    </w:p>
                  </w:txbxContent>
                </v:textbox>
              </v:roundrect>
            </w:pict>
          </mc:Fallback>
        </mc:AlternateContent>
      </w:r>
      <w:r w:rsidR="0072657A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1CE67F2" wp14:editId="56766F6D">
                <wp:simplePos x="0" y="0"/>
                <wp:positionH relativeFrom="column">
                  <wp:posOffset>1306195</wp:posOffset>
                </wp:positionH>
                <wp:positionV relativeFrom="paragraph">
                  <wp:posOffset>503555</wp:posOffset>
                </wp:positionV>
                <wp:extent cx="0" cy="505460"/>
                <wp:effectExtent l="95250" t="0" r="57150" b="66040"/>
                <wp:wrapNone/>
                <wp:docPr id="49" name="Straight Arrow Connector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0546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80E252" id="Straight Arrow Connector 49" o:spid="_x0000_s1026" type="#_x0000_t32" style="position:absolute;margin-left:102.85pt;margin-top:39.65pt;width:0;height:39.8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" strokecolor="#4472c4 [3204]" strokeweight=".5pt">
                <v:stroke endarrow="open" joinstyle="miter"/>
              </v:shape>
            </w:pict>
          </mc:Fallback>
        </mc:AlternateContent>
      </w:r>
      <w:r w:rsidR="0072657A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89D9180" wp14:editId="6FE39A5D">
                <wp:simplePos x="0" y="0"/>
                <wp:positionH relativeFrom="column">
                  <wp:posOffset>2592705</wp:posOffset>
                </wp:positionH>
                <wp:positionV relativeFrom="paragraph">
                  <wp:posOffset>3847465</wp:posOffset>
                </wp:positionV>
                <wp:extent cx="1005205" cy="0"/>
                <wp:effectExtent l="38100" t="76200" r="0" b="114300"/>
                <wp:wrapNone/>
                <wp:docPr id="52" name="Straight Arrow Connector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05205" cy="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2DE9003" id="Straight Arrow Connector 52" o:spid="_x0000_s1026" type="#_x0000_t32" style="position:absolute;margin-left:204.15pt;margin-top:302.95pt;width:79.15pt;height:0;flip:x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" strokecolor="#4472c4 [3204]" strokeweight=".5pt">
                <v:stroke endarrow="open" joinstyle="miter"/>
              </v:shape>
            </w:pict>
          </mc:Fallback>
        </mc:AlternateContent>
      </w:r>
      <w:r w:rsidR="0072657A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9A5CAD7" wp14:editId="386340B2">
                <wp:simplePos x="0" y="0"/>
                <wp:positionH relativeFrom="column">
                  <wp:posOffset>1472565</wp:posOffset>
                </wp:positionH>
                <wp:positionV relativeFrom="paragraph">
                  <wp:posOffset>4239260</wp:posOffset>
                </wp:positionV>
                <wp:extent cx="0" cy="855345"/>
                <wp:effectExtent l="95250" t="0" r="57150" b="59055"/>
                <wp:wrapNone/>
                <wp:docPr id="54" name="Straight Arrow Connector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5471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83047E6" id="Straight Arrow Connector 54" o:spid="_x0000_s1026" type="#_x0000_t32" style="position:absolute;margin-left:115.95pt;margin-top:333.8pt;width:0;height:67.3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" strokecolor="#4472c4 [3204]" strokeweight=".5pt">
                <v:stroke endarrow="open" joinstyle="miter"/>
              </v:shape>
            </w:pict>
          </mc:Fallback>
        </mc:AlternateContent>
      </w:r>
      <w:r w:rsidR="0072657A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2B5B50B" wp14:editId="1FEF52AC">
                <wp:simplePos x="0" y="0"/>
                <wp:positionH relativeFrom="column">
                  <wp:posOffset>4584065</wp:posOffset>
                </wp:positionH>
                <wp:positionV relativeFrom="paragraph">
                  <wp:posOffset>4761865</wp:posOffset>
                </wp:positionV>
                <wp:extent cx="0" cy="427990"/>
                <wp:effectExtent l="95250" t="0" r="76200" b="48260"/>
                <wp:wrapNone/>
                <wp:docPr id="55" name="Straight Arrow Connector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27355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9D1C5E1" id="Straight Arrow Connector 55" o:spid="_x0000_s1026" type="#_x0000_t32" style="position:absolute;margin-left:360.95pt;margin-top:374.95pt;width:0;height:33.7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" strokecolor="#4472c4 [3204]" strokeweight=".5pt">
                <v:stroke endarrow="open" joinstyle="miter"/>
              </v:shape>
            </w:pict>
          </mc:Fallback>
        </mc:AlternateContent>
      </w:r>
      <w:r w:rsidR="0072657A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B4344A3" wp14:editId="1EACE4E1">
                <wp:simplePos x="0" y="0"/>
                <wp:positionH relativeFrom="column">
                  <wp:posOffset>2588895</wp:posOffset>
                </wp:positionH>
                <wp:positionV relativeFrom="paragraph">
                  <wp:posOffset>5438775</wp:posOffset>
                </wp:positionV>
                <wp:extent cx="968375" cy="0"/>
                <wp:effectExtent l="38100" t="76200" r="0" b="114300"/>
                <wp:wrapNone/>
                <wp:docPr id="56" name="Straight Arrow Connector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67740" cy="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5279AB5" id="Straight Arrow Connector 56" o:spid="_x0000_s1026" type="#_x0000_t32" style="position:absolute;margin-left:203.85pt;margin-top:428.25pt;width:76.25pt;height:0;flip:x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" strokecolor="#4472c4 [3204]" strokeweight=".5pt">
                <v:stroke endarrow="open" joinstyle="miter"/>
              </v:shape>
            </w:pict>
          </mc:Fallback>
        </mc:AlternateContent>
      </w:r>
      <w:r w:rsidR="0072657A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9D54009" wp14:editId="3506913B">
                <wp:simplePos x="0" y="0"/>
                <wp:positionH relativeFrom="column">
                  <wp:posOffset>1472565</wp:posOffset>
                </wp:positionH>
                <wp:positionV relativeFrom="paragraph">
                  <wp:posOffset>5711825</wp:posOffset>
                </wp:positionV>
                <wp:extent cx="0" cy="1140460"/>
                <wp:effectExtent l="95250" t="0" r="57150" b="59690"/>
                <wp:wrapNone/>
                <wp:docPr id="57" name="Straight Arrow Connector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139825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D82AB03" id="Straight Arrow Connector 57" o:spid="_x0000_s1026" type="#_x0000_t32" style="position:absolute;margin-left:115.95pt;margin-top:449.75pt;width:0;height:89.8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" strokecolor="#4472c4 [3204]" strokeweight=".5pt">
                <v:stroke endarrow="open" joinstyle="miter"/>
              </v:shape>
            </w:pict>
          </mc:Fallback>
        </mc:AlternateContent>
      </w:r>
      <w:r w:rsidR="0072657A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57FE56DB" wp14:editId="5356E1E7">
                <wp:simplePos x="0" y="0"/>
                <wp:positionH relativeFrom="column">
                  <wp:posOffset>4666615</wp:posOffset>
                </wp:positionH>
                <wp:positionV relativeFrom="paragraph">
                  <wp:posOffset>2541270</wp:posOffset>
                </wp:positionV>
                <wp:extent cx="474980" cy="249555"/>
                <wp:effectExtent l="0" t="0" r="20320" b="17145"/>
                <wp:wrapNone/>
                <wp:docPr id="58" name="Text Box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4980" cy="2489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E7A721A" w14:textId="77777777" w:rsidR="0072657A" w:rsidRDefault="0072657A" w:rsidP="0072657A">
                            <w:r>
                              <w:t>Y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FE56DB" id="Text Box 58" o:spid="_x0000_s1057" type="#_x0000_t202" style="position:absolute;margin-left:367.45pt;margin-top:200.1pt;width:37.4pt;height:19.6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" fillcolor="white [3201]" strokeweight=".5pt">
                <v:textbox>
                  <w:txbxContent>
                    <w:p w14:paraId="6E7A721A" w14:textId="77777777" w:rsidR="0072657A" w:rsidRDefault="0072657A" w:rsidP="0072657A">
                      <w:r>
                        <w:t>Yes</w:t>
                      </w:r>
                    </w:p>
                  </w:txbxContent>
                </v:textbox>
              </v:shape>
            </w:pict>
          </mc:Fallback>
        </mc:AlternateContent>
      </w:r>
      <w:r w:rsidR="0072657A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7254CA9" wp14:editId="7CFABEE4">
                <wp:simplePos x="0" y="0"/>
                <wp:positionH relativeFrom="column">
                  <wp:posOffset>2909570</wp:posOffset>
                </wp:positionH>
                <wp:positionV relativeFrom="paragraph">
                  <wp:posOffset>3432175</wp:posOffset>
                </wp:positionV>
                <wp:extent cx="510540" cy="249555"/>
                <wp:effectExtent l="0" t="0" r="22860" b="17145"/>
                <wp:wrapNone/>
                <wp:docPr id="59" name="Text Box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0540" cy="2489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1E843D5" w14:textId="77777777" w:rsidR="0072657A" w:rsidRDefault="0072657A" w:rsidP="0072657A">
                            <w:r>
                              <w:t>Y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7254CA9" id="Text Box 59" o:spid="_x0000_s1058" type="#_x0000_t202" style="position:absolute;margin-left:229.1pt;margin-top:270.25pt;width:40.2pt;height:19.6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" fillcolor="white [3201]" strokeweight=".5pt">
                <v:textbox>
                  <w:txbxContent>
                    <w:p w14:paraId="21E843D5" w14:textId="77777777" w:rsidR="0072657A" w:rsidRDefault="0072657A" w:rsidP="0072657A">
                      <w:r>
                        <w:t>Yes</w:t>
                      </w:r>
                    </w:p>
                  </w:txbxContent>
                </v:textbox>
              </v:shape>
            </w:pict>
          </mc:Fallback>
        </mc:AlternateContent>
      </w:r>
      <w:r w:rsidR="0072657A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A7A2651" wp14:editId="7B1CC412">
                <wp:simplePos x="0" y="0"/>
                <wp:positionH relativeFrom="column">
                  <wp:posOffset>4761865</wp:posOffset>
                </wp:positionH>
                <wp:positionV relativeFrom="paragraph">
                  <wp:posOffset>4761865</wp:posOffset>
                </wp:positionV>
                <wp:extent cx="379730" cy="225425"/>
                <wp:effectExtent l="0" t="0" r="20320" b="22225"/>
                <wp:wrapNone/>
                <wp:docPr id="60" name="Text Box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9730" cy="2254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3E6537A" w14:textId="77777777" w:rsidR="0072657A" w:rsidRDefault="0072657A" w:rsidP="0072657A">
                            <w:r>
                              <w:t>N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7A2651" id="Text Box 60" o:spid="_x0000_s1059" type="#_x0000_t202" style="position:absolute;margin-left:374.95pt;margin-top:374.95pt;width:29.9pt;height:17.7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" fillcolor="white [3201]" strokeweight=".5pt">
                <v:textbox>
                  <w:txbxContent>
                    <w:p w14:paraId="33E6537A" w14:textId="77777777" w:rsidR="0072657A" w:rsidRDefault="0072657A" w:rsidP="0072657A">
                      <w:r>
                        <w:t>No</w:t>
                      </w:r>
                    </w:p>
                  </w:txbxContent>
                </v:textbox>
              </v:shape>
            </w:pict>
          </mc:Fallback>
        </mc:AlternateContent>
      </w:r>
      <w:r w:rsidR="0072657A">
        <w:br w:type="page"/>
      </w:r>
    </w:p>
    <w:p w14:paraId="459FADF2" w14:textId="77777777" w:rsidR="0072657A" w:rsidRDefault="0072657A" w:rsidP="0072657A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99ACDCB" wp14:editId="62D5A3E9">
                <wp:simplePos x="0" y="0"/>
                <wp:positionH relativeFrom="column">
                  <wp:posOffset>415925</wp:posOffset>
                </wp:positionH>
                <wp:positionV relativeFrom="paragraph">
                  <wp:posOffset>260985</wp:posOffset>
                </wp:positionV>
                <wp:extent cx="2161540" cy="462915"/>
                <wp:effectExtent l="0" t="0" r="10160" b="13335"/>
                <wp:wrapNone/>
                <wp:docPr id="65" name="Oval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0905" cy="46291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99E3D52" w14:textId="77777777" w:rsidR="0072657A" w:rsidRDefault="0072657A" w:rsidP="0072657A">
                            <w:pPr>
                              <w:jc w:val="center"/>
                            </w:pPr>
                            <w:proofErr w:type="spellStart"/>
                            <w:proofErr w:type="gramStart"/>
                            <w:r>
                              <w:t>CreateQuestionnair</w:t>
                            </w:r>
                            <w:proofErr w:type="spellEnd"/>
                            <w:r>
                              <w:t>(</w:t>
                            </w:r>
                            <w:proofErr w:type="gramEnd"/>
                            <w: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99ACDCB" id="Oval 65" o:spid="_x0000_s1060" style="position:absolute;margin-left:32.75pt;margin-top:20.55pt;width:170.2pt;height:36.4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" fillcolor="#4472c4 [3204]" strokecolor="#1f3763 [1604]" strokeweight="1pt">
                <v:stroke joinstyle="miter"/>
                <v:textbox>
                  <w:txbxContent>
                    <w:p w14:paraId="499E3D52" w14:textId="77777777" w:rsidR="0072657A" w:rsidRDefault="0072657A" w:rsidP="0072657A">
                      <w:pPr>
                        <w:jc w:val="center"/>
                      </w:pPr>
                      <w:proofErr w:type="spellStart"/>
                      <w:proofErr w:type="gramStart"/>
                      <w:r>
                        <w:t>CreateQuestionnair</w:t>
                      </w:r>
                      <w:proofErr w:type="spellEnd"/>
                      <w:r>
                        <w:t>(</w:t>
                      </w:r>
                      <w:proofErr w:type="gramEnd"/>
                      <w:r>
                        <w:t>)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38FE0034" wp14:editId="035AAD93">
                <wp:simplePos x="0" y="0"/>
                <wp:positionH relativeFrom="column">
                  <wp:posOffset>512445</wp:posOffset>
                </wp:positionH>
                <wp:positionV relativeFrom="paragraph">
                  <wp:posOffset>2666365</wp:posOffset>
                </wp:positionV>
                <wp:extent cx="1899285" cy="605155"/>
                <wp:effectExtent l="19050" t="0" r="43815" b="23495"/>
                <wp:wrapNone/>
                <wp:docPr id="68" name="Parallelogram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99285" cy="605155"/>
                        </a:xfrm>
                        <a:prstGeom prst="parallelogram">
                          <a:avLst>
                            <a:gd name="adj" fmla="val 34812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1E4EC7A" w14:textId="77777777" w:rsidR="0072657A" w:rsidRDefault="0072657A" w:rsidP="0072657A">
                            <w:pPr>
                              <w:spacing w:after="0"/>
                              <w:jc w:val="center"/>
                            </w:pPr>
                            <w:r>
                              <w:t xml:space="preserve">Insert </w:t>
                            </w:r>
                            <w:proofErr w:type="spellStart"/>
                            <w:r>
                              <w:t>moduleCode</w:t>
                            </w:r>
                            <w:proofErr w:type="spellEnd"/>
                          </w:p>
                          <w:p w14:paraId="5650F4DD" w14:textId="77777777" w:rsidR="0072657A" w:rsidRDefault="0072657A" w:rsidP="0072657A">
                            <w:pPr>
                              <w:spacing w:after="0"/>
                              <w:jc w:val="center"/>
                            </w:pPr>
                            <w:r>
                              <w:t xml:space="preserve">Insert </w:t>
                            </w:r>
                            <w:proofErr w:type="spellStart"/>
                            <w:r>
                              <w:t>testNumber</w:t>
                            </w:r>
                            <w:proofErr w:type="spellEnd"/>
                          </w:p>
                          <w:p w14:paraId="7ACE9561" w14:textId="77777777" w:rsidR="0072657A" w:rsidRDefault="0072657A" w:rsidP="0072657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FE0034" id="Parallelogram 68" o:spid="_x0000_s1061" type="#_x0000_t7" style="position:absolute;margin-left:40.35pt;margin-top:209.95pt;width:149.55pt;height:47.6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" adj="2396" fillcolor="#4472c4 [3204]" strokecolor="#1f3763 [1604]" strokeweight="1pt">
                <v:textbox>
                  <w:txbxContent>
                    <w:p w14:paraId="51E4EC7A" w14:textId="77777777" w:rsidR="0072657A" w:rsidRDefault="0072657A" w:rsidP="0072657A">
                      <w:pPr>
                        <w:spacing w:after="0"/>
                        <w:jc w:val="center"/>
                      </w:pPr>
                      <w:r>
                        <w:t xml:space="preserve">Insert </w:t>
                      </w:r>
                      <w:proofErr w:type="spellStart"/>
                      <w:r>
                        <w:t>moduleCode</w:t>
                      </w:r>
                      <w:proofErr w:type="spellEnd"/>
                    </w:p>
                    <w:p w14:paraId="5650F4DD" w14:textId="77777777" w:rsidR="0072657A" w:rsidRDefault="0072657A" w:rsidP="0072657A">
                      <w:pPr>
                        <w:spacing w:after="0"/>
                        <w:jc w:val="center"/>
                      </w:pPr>
                      <w:r>
                        <w:t xml:space="preserve">Insert </w:t>
                      </w:r>
                      <w:proofErr w:type="spellStart"/>
                      <w:r>
                        <w:t>testNumber</w:t>
                      </w:r>
                      <w:proofErr w:type="spellEnd"/>
                    </w:p>
                    <w:p w14:paraId="7ACE9561" w14:textId="77777777" w:rsidR="0072657A" w:rsidRDefault="0072657A" w:rsidP="0072657A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48C19C58" wp14:editId="4697C1CC">
                <wp:simplePos x="0" y="0"/>
                <wp:positionH relativeFrom="column">
                  <wp:posOffset>414655</wp:posOffset>
                </wp:positionH>
                <wp:positionV relativeFrom="paragraph">
                  <wp:posOffset>3620770</wp:posOffset>
                </wp:positionV>
                <wp:extent cx="2160905" cy="1804670"/>
                <wp:effectExtent l="19050" t="0" r="29845" b="24130"/>
                <wp:wrapNone/>
                <wp:docPr id="69" name="Parallelogram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0905" cy="1804035"/>
                        </a:xfrm>
                        <a:prstGeom prst="parallelogram">
                          <a:avLst>
                            <a:gd name="adj" fmla="val 5015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26F87D7" w14:textId="77777777" w:rsidR="0072657A" w:rsidRDefault="0072657A" w:rsidP="0072657A">
                            <w:pPr>
                              <w:spacing w:after="0"/>
                              <w:jc w:val="center"/>
                            </w:pPr>
                            <w:r>
                              <w:t>Insert Question</w:t>
                            </w:r>
                          </w:p>
                          <w:p w14:paraId="2BBB15FA" w14:textId="77777777" w:rsidR="0072657A" w:rsidRDefault="0072657A" w:rsidP="0072657A">
                            <w:pPr>
                              <w:spacing w:after="0"/>
                              <w:jc w:val="center"/>
                            </w:pPr>
                            <w:r>
                              <w:t>Insert QA</w:t>
                            </w:r>
                          </w:p>
                          <w:p w14:paraId="4346ED9D" w14:textId="77777777" w:rsidR="0072657A" w:rsidRDefault="0072657A" w:rsidP="0072657A">
                            <w:pPr>
                              <w:spacing w:after="0"/>
                              <w:jc w:val="center"/>
                            </w:pPr>
                            <w:r>
                              <w:t>Insert QB</w:t>
                            </w:r>
                          </w:p>
                          <w:p w14:paraId="1316790E" w14:textId="77777777" w:rsidR="0072657A" w:rsidRDefault="0072657A" w:rsidP="0072657A">
                            <w:pPr>
                              <w:spacing w:after="0"/>
                              <w:jc w:val="center"/>
                            </w:pPr>
                            <w:r>
                              <w:t>Insert QC</w:t>
                            </w:r>
                          </w:p>
                          <w:p w14:paraId="602EB978" w14:textId="77777777" w:rsidR="0072657A" w:rsidRDefault="0072657A" w:rsidP="0072657A">
                            <w:pPr>
                              <w:spacing w:after="0"/>
                              <w:jc w:val="center"/>
                            </w:pPr>
                            <w:r>
                              <w:t>Insert QD</w:t>
                            </w:r>
                          </w:p>
                          <w:p w14:paraId="7B8E10F3" w14:textId="77777777" w:rsidR="0072657A" w:rsidRDefault="0072657A" w:rsidP="0072657A">
                            <w:pPr>
                              <w:spacing w:after="0"/>
                              <w:jc w:val="center"/>
                            </w:pPr>
                            <w:r>
                              <w:t xml:space="preserve">Insert </w:t>
                            </w:r>
                            <w:proofErr w:type="spellStart"/>
                            <w:r>
                              <w:t>corrAns</w:t>
                            </w:r>
                            <w:proofErr w:type="spellEnd"/>
                          </w:p>
                          <w:p w14:paraId="142D2ABF" w14:textId="77777777" w:rsidR="0072657A" w:rsidRDefault="0072657A" w:rsidP="0072657A">
                            <w:pPr>
                              <w:spacing w:after="0"/>
                              <w:jc w:val="center"/>
                            </w:pPr>
                            <w:r>
                              <w:t xml:space="preserve">Insert </w:t>
                            </w:r>
                            <w:proofErr w:type="spellStart"/>
                            <w:r>
                              <w:t>Questionnumber</w:t>
                            </w:r>
                            <w:proofErr w:type="spellEnd"/>
                            <w:r>
                              <w:t>++</w:t>
                            </w:r>
                          </w:p>
                          <w:p w14:paraId="23CDAD97" w14:textId="77777777" w:rsidR="0072657A" w:rsidRDefault="0072657A" w:rsidP="0072657A">
                            <w:pPr>
                              <w:spacing w:after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C19C58" id="Parallelogram 69" o:spid="_x0000_s1062" type="#_x0000_t7" style="position:absolute;margin-left:32.65pt;margin-top:285.1pt;width:170.15pt;height:142.1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" adj="904" fillcolor="#4472c4 [3204]" strokecolor="#1f3763 [1604]" strokeweight="1pt">
                <v:textbox>
                  <w:txbxContent>
                    <w:p w14:paraId="226F87D7" w14:textId="77777777" w:rsidR="0072657A" w:rsidRDefault="0072657A" w:rsidP="0072657A">
                      <w:pPr>
                        <w:spacing w:after="0"/>
                        <w:jc w:val="center"/>
                      </w:pPr>
                      <w:r>
                        <w:t>Insert Question</w:t>
                      </w:r>
                    </w:p>
                    <w:p w14:paraId="2BBB15FA" w14:textId="77777777" w:rsidR="0072657A" w:rsidRDefault="0072657A" w:rsidP="0072657A">
                      <w:pPr>
                        <w:spacing w:after="0"/>
                        <w:jc w:val="center"/>
                      </w:pPr>
                      <w:r>
                        <w:t>Insert QA</w:t>
                      </w:r>
                    </w:p>
                    <w:p w14:paraId="4346ED9D" w14:textId="77777777" w:rsidR="0072657A" w:rsidRDefault="0072657A" w:rsidP="0072657A">
                      <w:pPr>
                        <w:spacing w:after="0"/>
                        <w:jc w:val="center"/>
                      </w:pPr>
                      <w:r>
                        <w:t>Insert QB</w:t>
                      </w:r>
                    </w:p>
                    <w:p w14:paraId="1316790E" w14:textId="77777777" w:rsidR="0072657A" w:rsidRDefault="0072657A" w:rsidP="0072657A">
                      <w:pPr>
                        <w:spacing w:after="0"/>
                        <w:jc w:val="center"/>
                      </w:pPr>
                      <w:r>
                        <w:t>Insert QC</w:t>
                      </w:r>
                    </w:p>
                    <w:p w14:paraId="602EB978" w14:textId="77777777" w:rsidR="0072657A" w:rsidRDefault="0072657A" w:rsidP="0072657A">
                      <w:pPr>
                        <w:spacing w:after="0"/>
                        <w:jc w:val="center"/>
                      </w:pPr>
                      <w:r>
                        <w:t>Insert QD</w:t>
                      </w:r>
                    </w:p>
                    <w:p w14:paraId="7B8E10F3" w14:textId="77777777" w:rsidR="0072657A" w:rsidRDefault="0072657A" w:rsidP="0072657A">
                      <w:pPr>
                        <w:spacing w:after="0"/>
                        <w:jc w:val="center"/>
                      </w:pPr>
                      <w:r>
                        <w:t xml:space="preserve">Insert </w:t>
                      </w:r>
                      <w:proofErr w:type="spellStart"/>
                      <w:r>
                        <w:t>corrAns</w:t>
                      </w:r>
                      <w:proofErr w:type="spellEnd"/>
                    </w:p>
                    <w:p w14:paraId="142D2ABF" w14:textId="77777777" w:rsidR="0072657A" w:rsidRDefault="0072657A" w:rsidP="0072657A">
                      <w:pPr>
                        <w:spacing w:after="0"/>
                        <w:jc w:val="center"/>
                      </w:pPr>
                      <w:r>
                        <w:t xml:space="preserve">Insert </w:t>
                      </w:r>
                      <w:proofErr w:type="spellStart"/>
                      <w:r>
                        <w:t>Questionnumber</w:t>
                      </w:r>
                      <w:proofErr w:type="spellEnd"/>
                      <w:r>
                        <w:t>++</w:t>
                      </w:r>
                    </w:p>
                    <w:p w14:paraId="23CDAD97" w14:textId="77777777" w:rsidR="0072657A" w:rsidRDefault="0072657A" w:rsidP="0072657A">
                      <w:pPr>
                        <w:spacing w:after="0"/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46F2832E" wp14:editId="609F4DE8">
                <wp:simplePos x="0" y="0"/>
                <wp:positionH relativeFrom="column">
                  <wp:posOffset>510540</wp:posOffset>
                </wp:positionH>
                <wp:positionV relativeFrom="paragraph">
                  <wp:posOffset>5638165</wp:posOffset>
                </wp:positionV>
                <wp:extent cx="1792605" cy="1757045"/>
                <wp:effectExtent l="19050" t="19050" r="36195" b="33655"/>
                <wp:wrapNone/>
                <wp:docPr id="70" name="Diamond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92605" cy="1757045"/>
                        </a:xfrm>
                        <a:prstGeom prst="diamond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CD1750" w14:textId="77777777" w:rsidR="0072657A" w:rsidRDefault="0072657A" w:rsidP="0072657A">
                            <w:pPr>
                              <w:jc w:val="center"/>
                            </w:pPr>
                            <w:r>
                              <w:t>Is “Save Question” button click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F2832E" id="Diamond 70" o:spid="_x0000_s1063" type="#_x0000_t4" style="position:absolute;margin-left:40.2pt;margin-top:443.95pt;width:141.15pt;height:138.3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" fillcolor="#4472c4 [3204]" strokecolor="#1f3763 [1604]" strokeweight="1pt">
                <v:textbox>
                  <w:txbxContent>
                    <w:p w14:paraId="41CD1750" w14:textId="77777777" w:rsidR="0072657A" w:rsidRDefault="0072657A" w:rsidP="0072657A">
                      <w:pPr>
                        <w:jc w:val="center"/>
                      </w:pPr>
                      <w:r>
                        <w:t>Is “Save Question” button clicke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5A7CA116" wp14:editId="7A3CA0BB">
                <wp:simplePos x="0" y="0"/>
                <wp:positionH relativeFrom="column">
                  <wp:posOffset>840740</wp:posOffset>
                </wp:positionH>
                <wp:positionV relativeFrom="paragraph">
                  <wp:posOffset>902335</wp:posOffset>
                </wp:positionV>
                <wp:extent cx="1341755" cy="1258570"/>
                <wp:effectExtent l="19050" t="19050" r="29845" b="36830"/>
                <wp:wrapNone/>
                <wp:docPr id="71" name="Diamond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41755" cy="1258570"/>
                        </a:xfrm>
                        <a:prstGeom prst="diamond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8561E4" w14:textId="77777777" w:rsidR="0072657A" w:rsidRDefault="0072657A" w:rsidP="0072657A">
                            <w:pPr>
                              <w:jc w:val="center"/>
                            </w:pPr>
                            <w:r>
                              <w:t>Does the user Exit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7CA116" id="Diamond 71" o:spid="_x0000_s1064" type="#_x0000_t4" style="position:absolute;margin-left:66.2pt;margin-top:71.05pt;width:105.65pt;height:99.1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" fillcolor="#4472c4 [3204]" strokecolor="#1f3763 [1604]" strokeweight="1pt">
                <v:textbox>
                  <w:txbxContent>
                    <w:p w14:paraId="5F8561E4" w14:textId="77777777" w:rsidR="0072657A" w:rsidRDefault="0072657A" w:rsidP="0072657A">
                      <w:pPr>
                        <w:jc w:val="center"/>
                      </w:pPr>
                      <w:r>
                        <w:t>Does the user Exit?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02EF1AAD" wp14:editId="29DF1253">
                <wp:simplePos x="0" y="0"/>
                <wp:positionH relativeFrom="column">
                  <wp:posOffset>4460240</wp:posOffset>
                </wp:positionH>
                <wp:positionV relativeFrom="paragraph">
                  <wp:posOffset>1174115</wp:posOffset>
                </wp:positionV>
                <wp:extent cx="1596390" cy="668655"/>
                <wp:effectExtent l="0" t="0" r="22860" b="17145"/>
                <wp:wrapNone/>
                <wp:docPr id="72" name="Oval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96390" cy="66865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F6DB4AB" w14:textId="77777777" w:rsidR="0072657A" w:rsidRDefault="0072657A" w:rsidP="0072657A">
                            <w:pPr>
                              <w:jc w:val="center"/>
                            </w:pPr>
                            <w:r>
                              <w:t>E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02EF1AAD" id="Oval 72" o:spid="_x0000_s1065" style="position:absolute;margin-left:351.2pt;margin-top:92.45pt;width:125.7pt;height:52.6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" fillcolor="#4472c4 [3204]" strokecolor="#1f3763 [1604]" strokeweight="1pt">
                <v:stroke joinstyle="miter"/>
                <v:textbox>
                  <w:txbxContent>
                    <w:p w14:paraId="4F6DB4AB" w14:textId="77777777" w:rsidR="0072657A" w:rsidRDefault="0072657A" w:rsidP="0072657A">
                      <w:pPr>
                        <w:jc w:val="center"/>
                      </w:pPr>
                      <w:r>
                        <w:t>End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6DCECBD3" wp14:editId="316E4E0C">
                <wp:simplePos x="0" y="0"/>
                <wp:positionH relativeFrom="column">
                  <wp:posOffset>3161030</wp:posOffset>
                </wp:positionH>
                <wp:positionV relativeFrom="paragraph">
                  <wp:posOffset>3276600</wp:posOffset>
                </wp:positionV>
                <wp:extent cx="1791970" cy="1733550"/>
                <wp:effectExtent l="0" t="0" r="17780" b="19050"/>
                <wp:wrapNone/>
                <wp:docPr id="73" name="Rectangle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91970" cy="17335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6D164E6" w14:textId="77777777" w:rsidR="0072657A" w:rsidRDefault="0072657A" w:rsidP="0072657A">
                            <w:pPr>
                              <w:spacing w:after="0"/>
                              <w:jc w:val="center"/>
                            </w:pPr>
                            <w:r>
                              <w:t xml:space="preserve">Hide </w:t>
                            </w:r>
                            <w:proofErr w:type="spellStart"/>
                            <w:r>
                              <w:t>testNumber</w:t>
                            </w:r>
                            <w:proofErr w:type="spellEnd"/>
                          </w:p>
                          <w:p w14:paraId="3A18A8D7" w14:textId="77777777" w:rsidR="0072657A" w:rsidRDefault="0072657A" w:rsidP="0072657A">
                            <w:pPr>
                              <w:spacing w:after="0"/>
                              <w:jc w:val="center"/>
                            </w:pPr>
                            <w:r>
                              <w:t xml:space="preserve">Hide </w:t>
                            </w:r>
                            <w:proofErr w:type="spellStart"/>
                            <w:r>
                              <w:t>moduleCode</w:t>
                            </w:r>
                            <w:proofErr w:type="spellEnd"/>
                          </w:p>
                          <w:p w14:paraId="5F121F6A" w14:textId="77777777" w:rsidR="0072657A" w:rsidRDefault="0072657A" w:rsidP="0072657A">
                            <w:pPr>
                              <w:spacing w:after="0"/>
                              <w:jc w:val="center"/>
                            </w:pPr>
                            <w:r>
                              <w:t>Clear Question</w:t>
                            </w:r>
                          </w:p>
                          <w:p w14:paraId="554C0125" w14:textId="77777777" w:rsidR="0072657A" w:rsidRDefault="0072657A" w:rsidP="0072657A">
                            <w:pPr>
                              <w:spacing w:after="0"/>
                              <w:jc w:val="center"/>
                            </w:pPr>
                            <w:r>
                              <w:t>Clear QA</w:t>
                            </w:r>
                          </w:p>
                          <w:p w14:paraId="5FD4C7E6" w14:textId="77777777" w:rsidR="0072657A" w:rsidRDefault="0072657A" w:rsidP="0072657A">
                            <w:pPr>
                              <w:spacing w:after="0"/>
                              <w:jc w:val="center"/>
                            </w:pPr>
                            <w:r>
                              <w:t>Clear QB</w:t>
                            </w:r>
                          </w:p>
                          <w:p w14:paraId="0105AC22" w14:textId="77777777" w:rsidR="0072657A" w:rsidRDefault="0072657A" w:rsidP="0072657A">
                            <w:pPr>
                              <w:spacing w:after="0"/>
                              <w:jc w:val="center"/>
                            </w:pPr>
                            <w:r>
                              <w:t>Clear QC</w:t>
                            </w:r>
                          </w:p>
                          <w:p w14:paraId="51A94534" w14:textId="77777777" w:rsidR="0072657A" w:rsidRDefault="0072657A" w:rsidP="0072657A">
                            <w:pPr>
                              <w:spacing w:after="0"/>
                              <w:jc w:val="center"/>
                            </w:pPr>
                            <w:r>
                              <w:t>Clear QD</w:t>
                            </w:r>
                          </w:p>
                          <w:p w14:paraId="65D0C637" w14:textId="77777777" w:rsidR="0072657A" w:rsidRDefault="0072657A" w:rsidP="0072657A">
                            <w:pPr>
                              <w:spacing w:after="0"/>
                              <w:jc w:val="center"/>
                            </w:pPr>
                            <w:r>
                              <w:t xml:space="preserve">Clear </w:t>
                            </w:r>
                            <w:proofErr w:type="spellStart"/>
                            <w:r>
                              <w:t>corrAns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CECBD3" id="Rectangle 73" o:spid="_x0000_s1066" style="position:absolute;margin-left:248.9pt;margin-top:258pt;width:141.1pt;height:136.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" fillcolor="#4472c4 [3204]" strokecolor="#1f3763 [1604]" strokeweight="1pt">
                <v:textbox>
                  <w:txbxContent>
                    <w:p w14:paraId="56D164E6" w14:textId="77777777" w:rsidR="0072657A" w:rsidRDefault="0072657A" w:rsidP="0072657A">
                      <w:pPr>
                        <w:spacing w:after="0"/>
                        <w:jc w:val="center"/>
                      </w:pPr>
                      <w:r>
                        <w:t xml:space="preserve">Hide </w:t>
                      </w:r>
                      <w:proofErr w:type="spellStart"/>
                      <w:r>
                        <w:t>testNumber</w:t>
                      </w:r>
                      <w:proofErr w:type="spellEnd"/>
                    </w:p>
                    <w:p w14:paraId="3A18A8D7" w14:textId="77777777" w:rsidR="0072657A" w:rsidRDefault="0072657A" w:rsidP="0072657A">
                      <w:pPr>
                        <w:spacing w:after="0"/>
                        <w:jc w:val="center"/>
                      </w:pPr>
                      <w:r>
                        <w:t xml:space="preserve">Hide </w:t>
                      </w:r>
                      <w:proofErr w:type="spellStart"/>
                      <w:r>
                        <w:t>moduleCode</w:t>
                      </w:r>
                      <w:proofErr w:type="spellEnd"/>
                    </w:p>
                    <w:p w14:paraId="5F121F6A" w14:textId="77777777" w:rsidR="0072657A" w:rsidRDefault="0072657A" w:rsidP="0072657A">
                      <w:pPr>
                        <w:spacing w:after="0"/>
                        <w:jc w:val="center"/>
                      </w:pPr>
                      <w:r>
                        <w:t>Clear Question</w:t>
                      </w:r>
                    </w:p>
                    <w:p w14:paraId="554C0125" w14:textId="77777777" w:rsidR="0072657A" w:rsidRDefault="0072657A" w:rsidP="0072657A">
                      <w:pPr>
                        <w:spacing w:after="0"/>
                        <w:jc w:val="center"/>
                      </w:pPr>
                      <w:r>
                        <w:t>Clear QA</w:t>
                      </w:r>
                    </w:p>
                    <w:p w14:paraId="5FD4C7E6" w14:textId="77777777" w:rsidR="0072657A" w:rsidRDefault="0072657A" w:rsidP="0072657A">
                      <w:pPr>
                        <w:spacing w:after="0"/>
                        <w:jc w:val="center"/>
                      </w:pPr>
                      <w:r>
                        <w:t>Clear QB</w:t>
                      </w:r>
                    </w:p>
                    <w:p w14:paraId="0105AC22" w14:textId="77777777" w:rsidR="0072657A" w:rsidRDefault="0072657A" w:rsidP="0072657A">
                      <w:pPr>
                        <w:spacing w:after="0"/>
                        <w:jc w:val="center"/>
                      </w:pPr>
                      <w:r>
                        <w:t>Clear QC</w:t>
                      </w:r>
                    </w:p>
                    <w:p w14:paraId="51A94534" w14:textId="77777777" w:rsidR="0072657A" w:rsidRDefault="0072657A" w:rsidP="0072657A">
                      <w:pPr>
                        <w:spacing w:after="0"/>
                        <w:jc w:val="center"/>
                      </w:pPr>
                      <w:r>
                        <w:t>Clear QD</w:t>
                      </w:r>
                    </w:p>
                    <w:p w14:paraId="65D0C637" w14:textId="77777777" w:rsidR="0072657A" w:rsidRDefault="0072657A" w:rsidP="0072657A">
                      <w:pPr>
                        <w:spacing w:after="0"/>
                        <w:jc w:val="center"/>
                      </w:pPr>
                      <w:r>
                        <w:t xml:space="preserve">Clear </w:t>
                      </w:r>
                      <w:proofErr w:type="spellStart"/>
                      <w:r>
                        <w:t>corrAns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6FB4E784" wp14:editId="0A22A5E6">
                <wp:simplePos x="0" y="0"/>
                <wp:positionH relativeFrom="column">
                  <wp:posOffset>1504950</wp:posOffset>
                </wp:positionH>
                <wp:positionV relativeFrom="paragraph">
                  <wp:posOffset>729615</wp:posOffset>
                </wp:positionV>
                <wp:extent cx="0" cy="165735"/>
                <wp:effectExtent l="95250" t="0" r="57150" b="62865"/>
                <wp:wrapNone/>
                <wp:docPr id="74" name="Straight Arrow Connector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65735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17DBBD" id="Straight Arrow Connector 74" o:spid="_x0000_s1026" type="#_x0000_t32" style="position:absolute;margin-left:118.5pt;margin-top:57.45pt;width:0;height:13.0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" strokecolor="#4472c4 [3204]" strokeweight=".5pt">
                <v:stroke endarrow="open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6E430E3E" wp14:editId="1D864860">
                <wp:simplePos x="0" y="0"/>
                <wp:positionH relativeFrom="column">
                  <wp:posOffset>1504950</wp:posOffset>
                </wp:positionH>
                <wp:positionV relativeFrom="paragraph">
                  <wp:posOffset>2153920</wp:posOffset>
                </wp:positionV>
                <wp:extent cx="0" cy="513080"/>
                <wp:effectExtent l="95250" t="0" r="57150" b="58420"/>
                <wp:wrapNone/>
                <wp:docPr id="75" name="Straight Arrow Connector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1308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8E184A" id="Straight Arrow Connector 75" o:spid="_x0000_s1026" type="#_x0000_t32" style="position:absolute;margin-left:118.5pt;margin-top:169.6pt;width:0;height:40.4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" strokecolor="#4472c4 [3204]" strokeweight=".5pt">
                <v:stroke endarrow="open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43935B6C" wp14:editId="07272231">
                <wp:simplePos x="0" y="0"/>
                <wp:positionH relativeFrom="column">
                  <wp:posOffset>1504950</wp:posOffset>
                </wp:positionH>
                <wp:positionV relativeFrom="paragraph">
                  <wp:posOffset>3272155</wp:posOffset>
                </wp:positionV>
                <wp:extent cx="0" cy="347345"/>
                <wp:effectExtent l="95250" t="0" r="95250" b="52705"/>
                <wp:wrapNone/>
                <wp:docPr id="76" name="Straight Arrow Connector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47345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E056887" id="Straight Arrow Connector 76" o:spid="_x0000_s1026" type="#_x0000_t32" style="position:absolute;margin-left:118.5pt;margin-top:257.65pt;width:0;height:27.3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" strokecolor="#4472c4 [3204]" strokeweight=".5pt">
                <v:stroke endarrow="open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0357711F" wp14:editId="4C9B5208">
                <wp:simplePos x="0" y="0"/>
                <wp:positionH relativeFrom="column">
                  <wp:posOffset>1409700</wp:posOffset>
                </wp:positionH>
                <wp:positionV relativeFrom="paragraph">
                  <wp:posOffset>5269865</wp:posOffset>
                </wp:positionV>
                <wp:extent cx="0" cy="368935"/>
                <wp:effectExtent l="95250" t="0" r="95250" b="50165"/>
                <wp:wrapNone/>
                <wp:docPr id="77" name="Straight Arrow Connector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68935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7F54743" id="Straight Arrow Connector 77" o:spid="_x0000_s1026" type="#_x0000_t32" style="position:absolute;margin-left:111pt;margin-top:414.95pt;width:0;height:29.0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" strokecolor="#4472c4 [3204]" strokeweight=".5pt">
                <v:stroke endarrow="open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7DA6D757" wp14:editId="04A02E07">
                <wp:simplePos x="0" y="0"/>
                <wp:positionH relativeFrom="column">
                  <wp:posOffset>3144520</wp:posOffset>
                </wp:positionH>
                <wp:positionV relativeFrom="paragraph">
                  <wp:posOffset>6014085</wp:posOffset>
                </wp:positionV>
                <wp:extent cx="1809750" cy="1487170"/>
                <wp:effectExtent l="0" t="0" r="19050" b="17780"/>
                <wp:wrapNone/>
                <wp:docPr id="79" name="Rectangle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9750" cy="148717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09E17DB" w14:textId="77777777" w:rsidR="0072657A" w:rsidRDefault="0072657A" w:rsidP="0072657A">
                            <w:pPr>
                              <w:jc w:val="center"/>
                            </w:pPr>
                            <w:r>
                              <w:t xml:space="preserve">Save </w:t>
                            </w:r>
                            <w:proofErr w:type="spellStart"/>
                            <w:r>
                              <w:t>mouleCode</w:t>
                            </w:r>
                            <w:proofErr w:type="spellEnd"/>
                            <w:r>
                              <w:t xml:space="preserve">, </w:t>
                            </w:r>
                            <w:proofErr w:type="spellStart"/>
                            <w:r>
                              <w:t>testNumber</w:t>
                            </w:r>
                            <w:proofErr w:type="spellEnd"/>
                            <w:r>
                              <w:t xml:space="preserve">, Question, QA, QB, QC, QD, and </w:t>
                            </w:r>
                            <w:proofErr w:type="spellStart"/>
                            <w:r>
                              <w:t>corrAns</w:t>
                            </w:r>
                            <w:proofErr w:type="spellEnd"/>
                            <w:r>
                              <w:t xml:space="preserve"> to a database</w:t>
                            </w:r>
                          </w:p>
                          <w:p w14:paraId="2C061622" w14:textId="77777777" w:rsidR="0072657A" w:rsidRDefault="0072657A" w:rsidP="0072657A">
                            <w:pPr>
                              <w:jc w:val="center"/>
                            </w:pPr>
                            <w:r>
                              <w:t>Display “Question saved”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DA6D757" id="Rectangle 79" o:spid="_x0000_s1067" style="position:absolute;margin-left:247.6pt;margin-top:473.55pt;width:142.5pt;height:117.1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" fillcolor="#4472c4 [3204]" strokecolor="#1f3763 [1604]" strokeweight="1pt">
                <v:textbox>
                  <w:txbxContent>
                    <w:p w14:paraId="609E17DB" w14:textId="77777777" w:rsidR="0072657A" w:rsidRDefault="0072657A" w:rsidP="0072657A">
                      <w:pPr>
                        <w:jc w:val="center"/>
                      </w:pPr>
                      <w:r>
                        <w:t xml:space="preserve">Save </w:t>
                      </w:r>
                      <w:proofErr w:type="spellStart"/>
                      <w:r>
                        <w:t>mouleCode</w:t>
                      </w:r>
                      <w:proofErr w:type="spellEnd"/>
                      <w:r>
                        <w:t xml:space="preserve">, </w:t>
                      </w:r>
                      <w:proofErr w:type="spellStart"/>
                      <w:r>
                        <w:t>testNumber</w:t>
                      </w:r>
                      <w:proofErr w:type="spellEnd"/>
                      <w:r>
                        <w:t xml:space="preserve">, Question, QA, QB, QC, QD, and </w:t>
                      </w:r>
                      <w:proofErr w:type="spellStart"/>
                      <w:r>
                        <w:t>corrAns</w:t>
                      </w:r>
                      <w:proofErr w:type="spellEnd"/>
                      <w:r>
                        <w:t xml:space="preserve"> to a database</w:t>
                      </w:r>
                    </w:p>
                    <w:p w14:paraId="2C061622" w14:textId="77777777" w:rsidR="0072657A" w:rsidRDefault="0072657A" w:rsidP="0072657A">
                      <w:pPr>
                        <w:jc w:val="center"/>
                      </w:pPr>
                      <w:r>
                        <w:t>Display “Question saved”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10127B1E" wp14:editId="3009E6B2">
                <wp:simplePos x="0" y="0"/>
                <wp:positionH relativeFrom="column">
                  <wp:posOffset>2306955</wp:posOffset>
                </wp:positionH>
                <wp:positionV relativeFrom="paragraph">
                  <wp:posOffset>6515100</wp:posOffset>
                </wp:positionV>
                <wp:extent cx="836295" cy="0"/>
                <wp:effectExtent l="0" t="76200" r="20955" b="114300"/>
                <wp:wrapNone/>
                <wp:docPr id="80" name="Straight Arrow Connector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36295" cy="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5996C55" id="Straight Arrow Connector 80" o:spid="_x0000_s1026" type="#_x0000_t32" style="position:absolute;margin-left:181.65pt;margin-top:513pt;width:65.85pt;height:0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" strokecolor="#4472c4 [3204]" strokeweight=".5pt">
                <v:stroke endarrow="open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06E4085E" wp14:editId="7521BF7C">
                <wp:simplePos x="0" y="0"/>
                <wp:positionH relativeFrom="column">
                  <wp:posOffset>4095750</wp:posOffset>
                </wp:positionH>
                <wp:positionV relativeFrom="paragraph">
                  <wp:posOffset>5010150</wp:posOffset>
                </wp:positionV>
                <wp:extent cx="19050" cy="1009650"/>
                <wp:effectExtent l="76200" t="38100" r="57150" b="19050"/>
                <wp:wrapNone/>
                <wp:docPr id="81" name="Straight Arrow Connector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9050" cy="100965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C13AA8" id="Straight Arrow Connector 81" o:spid="_x0000_s1026" type="#_x0000_t32" style="position:absolute;margin-left:322.5pt;margin-top:394.5pt;width:1.5pt;height:79.5pt;flip:x y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" strokecolor="#4472c4 [3204]" strokeweight=".5pt">
                <v:stroke endarrow="open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2ABBE0E0" wp14:editId="04AEA95A">
                <wp:simplePos x="0" y="0"/>
                <wp:positionH relativeFrom="column">
                  <wp:posOffset>1847850</wp:posOffset>
                </wp:positionH>
                <wp:positionV relativeFrom="paragraph">
                  <wp:posOffset>1847850</wp:posOffset>
                </wp:positionV>
                <wp:extent cx="1981200" cy="0"/>
                <wp:effectExtent l="38100" t="76200" r="0" b="114300"/>
                <wp:wrapNone/>
                <wp:docPr id="82" name="Straight Arrow Connector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81200" cy="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C5E29B" id="Straight Arrow Connector 82" o:spid="_x0000_s1026" type="#_x0000_t32" style="position:absolute;margin-left:145.5pt;margin-top:145.5pt;width:156pt;height:0;flip:x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" strokecolor="#4472c4 [3204]" strokeweight=".5pt">
                <v:stroke endarrow="open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3BA3891C" wp14:editId="0BCFBF7B">
                <wp:simplePos x="0" y="0"/>
                <wp:positionH relativeFrom="column">
                  <wp:posOffset>3829050</wp:posOffset>
                </wp:positionH>
                <wp:positionV relativeFrom="paragraph">
                  <wp:posOffset>1847850</wp:posOffset>
                </wp:positionV>
                <wp:extent cx="0" cy="1562100"/>
                <wp:effectExtent l="0" t="0" r="38100" b="19050"/>
                <wp:wrapNone/>
                <wp:docPr id="83" name="Straight Connector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5621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5CD57C1" id="Straight Connector 83" o:spid="_x0000_s1026" style="position:absolute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01.5pt,145.5pt" to="301.5pt,26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" strokecolor="#4472c4 [3204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3BF19006" wp14:editId="3D2F14D1">
                <wp:simplePos x="0" y="0"/>
                <wp:positionH relativeFrom="column">
                  <wp:posOffset>2162175</wp:posOffset>
                </wp:positionH>
                <wp:positionV relativeFrom="paragraph">
                  <wp:posOffset>1501775</wp:posOffset>
                </wp:positionV>
                <wp:extent cx="2296795" cy="0"/>
                <wp:effectExtent l="0" t="76200" r="27305" b="114300"/>
                <wp:wrapNone/>
                <wp:docPr id="84" name="Straight Arrow Connector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96795" cy="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9C4247C" id="Straight Arrow Connector 84" o:spid="_x0000_s1026" type="#_x0000_t32" style="position:absolute;margin-left:170.25pt;margin-top:118.25pt;width:180.85pt;height:0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" strokecolor="#4472c4 [3204]" strokeweight=".5pt">
                <v:stroke endarrow="open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523E5936" wp14:editId="3CF14ACD">
                <wp:simplePos x="0" y="0"/>
                <wp:positionH relativeFrom="column">
                  <wp:posOffset>838200</wp:posOffset>
                </wp:positionH>
                <wp:positionV relativeFrom="paragraph">
                  <wp:posOffset>2152650</wp:posOffset>
                </wp:positionV>
                <wp:extent cx="571500" cy="266700"/>
                <wp:effectExtent l="0" t="0" r="19050" b="19050"/>
                <wp:wrapNone/>
                <wp:docPr id="85" name="Text Box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" cy="266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325BE01" w14:textId="77777777" w:rsidR="0072657A" w:rsidRDefault="0072657A" w:rsidP="0072657A">
                            <w:r>
                              <w:t>N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23E5936" id="Text Box 85" o:spid="_x0000_s1068" type="#_x0000_t202" style="position:absolute;margin-left:66pt;margin-top:169.5pt;width:45pt;height:21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" fillcolor="white [3201]" strokeweight=".5pt">
                <v:textbox>
                  <w:txbxContent>
                    <w:p w14:paraId="1325BE01" w14:textId="77777777" w:rsidR="0072657A" w:rsidRDefault="0072657A" w:rsidP="0072657A">
                      <w:r>
                        <w:t>No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0FCF80AE" wp14:editId="26883D66">
                <wp:simplePos x="0" y="0"/>
                <wp:positionH relativeFrom="column">
                  <wp:posOffset>2381250</wp:posOffset>
                </wp:positionH>
                <wp:positionV relativeFrom="paragraph">
                  <wp:posOffset>6019800</wp:posOffset>
                </wp:positionV>
                <wp:extent cx="562610" cy="361950"/>
                <wp:effectExtent l="0" t="0" r="27940" b="19050"/>
                <wp:wrapNone/>
                <wp:docPr id="86" name="Text Box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2610" cy="361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8348F5" w14:textId="77777777" w:rsidR="0072657A" w:rsidRDefault="0072657A" w:rsidP="0072657A">
                            <w:r>
                              <w:t>Y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CF80AE" id="Text Box 86" o:spid="_x0000_s1069" type="#_x0000_t202" style="position:absolute;margin-left:187.5pt;margin-top:474pt;width:44.3pt;height:28.5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" fillcolor="white [3201]" strokeweight=".5pt">
                <v:textbox>
                  <w:txbxContent>
                    <w:p w14:paraId="7D8348F5" w14:textId="77777777" w:rsidR="0072657A" w:rsidRDefault="0072657A" w:rsidP="0072657A">
                      <w:r>
                        <w:t>Ye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53A82FA5" wp14:editId="7638B29E">
                <wp:simplePos x="0" y="0"/>
                <wp:positionH relativeFrom="column">
                  <wp:posOffset>2596515</wp:posOffset>
                </wp:positionH>
                <wp:positionV relativeFrom="paragraph">
                  <wp:posOffset>1170305</wp:posOffset>
                </wp:positionV>
                <wp:extent cx="438785" cy="255905"/>
                <wp:effectExtent l="0" t="0" r="18415" b="10795"/>
                <wp:wrapNone/>
                <wp:docPr id="87" name="Text Box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8785" cy="25590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ED8A6E6" w14:textId="77777777" w:rsidR="0072657A" w:rsidRDefault="0072657A" w:rsidP="0072657A">
                            <w:r>
                              <w:t>Y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A82FA5" id="Text Box 87" o:spid="_x0000_s1070" type="#_x0000_t202" style="position:absolute;margin-left:204.45pt;margin-top:92.15pt;width:34.55pt;height:20.1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" fillcolor="white [3201]" strokeweight=".5pt">
                <v:textbox>
                  <w:txbxContent>
                    <w:p w14:paraId="0ED8A6E6" w14:textId="77777777" w:rsidR="0072657A" w:rsidRDefault="0072657A" w:rsidP="0072657A">
                      <w:r>
                        <w:t>Yes</w:t>
                      </w:r>
                    </w:p>
                  </w:txbxContent>
                </v:textbox>
              </v:shape>
            </w:pict>
          </mc:Fallback>
        </mc:AlternateContent>
      </w:r>
      <w:r>
        <w:br w:type="page"/>
      </w:r>
    </w:p>
    <w:p w14:paraId="19E0E692" w14:textId="77777777" w:rsidR="0072657A" w:rsidRDefault="0072657A" w:rsidP="0072657A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782943E4" wp14:editId="621E82A1">
                <wp:simplePos x="0" y="0"/>
                <wp:positionH relativeFrom="column">
                  <wp:posOffset>389890</wp:posOffset>
                </wp:positionH>
                <wp:positionV relativeFrom="paragraph">
                  <wp:posOffset>194945</wp:posOffset>
                </wp:positionV>
                <wp:extent cx="1755775" cy="402590"/>
                <wp:effectExtent l="0" t="0" r="15875" b="16510"/>
                <wp:wrapNone/>
                <wp:docPr id="88" name="Oval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55140" cy="40195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379B433" w14:textId="77777777" w:rsidR="0072657A" w:rsidRDefault="0072657A" w:rsidP="0072657A">
                            <w:pPr>
                              <w:jc w:val="center"/>
                            </w:pPr>
                            <w:proofErr w:type="spellStart"/>
                            <w:proofErr w:type="gramStart"/>
                            <w:r>
                              <w:t>TakeTest</w:t>
                            </w:r>
                            <w:proofErr w:type="spellEnd"/>
                            <w:r>
                              <w:t>(</w:t>
                            </w:r>
                            <w:proofErr w:type="gramEnd"/>
                            <w: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82943E4" id="Oval 88" o:spid="_x0000_s1071" style="position:absolute;margin-left:30.7pt;margin-top:15.35pt;width:138.25pt;height:31.7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" fillcolor="#4472c4 [3204]" strokecolor="#1f3763 [1604]" strokeweight="1pt">
                <v:stroke joinstyle="miter"/>
                <v:textbox>
                  <w:txbxContent>
                    <w:p w14:paraId="7379B433" w14:textId="77777777" w:rsidR="0072657A" w:rsidRDefault="0072657A" w:rsidP="0072657A">
                      <w:pPr>
                        <w:jc w:val="center"/>
                      </w:pPr>
                      <w:proofErr w:type="spellStart"/>
                      <w:proofErr w:type="gramStart"/>
                      <w:r>
                        <w:t>TakeTest</w:t>
                      </w:r>
                      <w:proofErr w:type="spellEnd"/>
                      <w:r>
                        <w:t>(</w:t>
                      </w:r>
                      <w:proofErr w:type="gramEnd"/>
                      <w:r>
                        <w:t>)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47863D9E" wp14:editId="03F6BC28">
                <wp:simplePos x="0" y="0"/>
                <wp:positionH relativeFrom="column">
                  <wp:posOffset>389890</wp:posOffset>
                </wp:positionH>
                <wp:positionV relativeFrom="paragraph">
                  <wp:posOffset>1012190</wp:posOffset>
                </wp:positionV>
                <wp:extent cx="2109470" cy="597535"/>
                <wp:effectExtent l="19050" t="0" r="43180" b="12065"/>
                <wp:wrapNone/>
                <wp:docPr id="89" name="Parallelogram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08835" cy="596900"/>
                        </a:xfrm>
                        <a:prstGeom prst="parallelogram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21F6381" w14:textId="07282AAF" w:rsidR="0072657A" w:rsidRDefault="0072657A" w:rsidP="0072657A">
                            <w:pPr>
                              <w:spacing w:after="0"/>
                              <w:jc w:val="center"/>
                            </w:pPr>
                            <w:r>
                              <w:t>Insert Code</w:t>
                            </w:r>
                          </w:p>
                          <w:p w14:paraId="1939379D" w14:textId="77777777" w:rsidR="0072657A" w:rsidRDefault="0072657A" w:rsidP="0072657A">
                            <w:pPr>
                              <w:spacing w:after="0"/>
                              <w:jc w:val="center"/>
                            </w:pPr>
                            <w:r>
                              <w:t xml:space="preserve">Insert </w:t>
                            </w:r>
                            <w:proofErr w:type="spellStart"/>
                            <w:r>
                              <w:t>testNumber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7863D9E" id="Parallelogram 89" o:spid="_x0000_s1072" type="#_x0000_t7" style="position:absolute;margin-left:30.7pt;margin-top:79.7pt;width:166.1pt;height:47.0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" adj="1528" fillcolor="#4472c4 [3204]" strokecolor="#1f3763 [1604]" strokeweight="1pt">
                <v:textbox>
                  <w:txbxContent>
                    <w:p w14:paraId="521F6381" w14:textId="07282AAF" w:rsidR="0072657A" w:rsidRDefault="0072657A" w:rsidP="0072657A">
                      <w:pPr>
                        <w:spacing w:after="0"/>
                        <w:jc w:val="center"/>
                      </w:pPr>
                      <w:r>
                        <w:t>Insert Code</w:t>
                      </w:r>
                    </w:p>
                    <w:p w14:paraId="1939379D" w14:textId="77777777" w:rsidR="0072657A" w:rsidRDefault="0072657A" w:rsidP="0072657A">
                      <w:pPr>
                        <w:spacing w:after="0"/>
                        <w:jc w:val="center"/>
                      </w:pPr>
                      <w:r>
                        <w:t xml:space="preserve">Insert </w:t>
                      </w:r>
                      <w:proofErr w:type="spellStart"/>
                      <w:r>
                        <w:t>testNumber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2B9CF145" wp14:editId="3EE0BA62">
                <wp:simplePos x="0" y="0"/>
                <wp:positionH relativeFrom="column">
                  <wp:posOffset>389890</wp:posOffset>
                </wp:positionH>
                <wp:positionV relativeFrom="paragraph">
                  <wp:posOffset>1938655</wp:posOffset>
                </wp:positionV>
                <wp:extent cx="1925955" cy="450850"/>
                <wp:effectExtent l="0" t="0" r="17145" b="25400"/>
                <wp:wrapNone/>
                <wp:docPr id="90" name="Rectangle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5955" cy="4508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D91E711" w14:textId="77777777" w:rsidR="0072657A" w:rsidRDefault="0072657A" w:rsidP="0072657A">
                            <w:pPr>
                              <w:spacing w:after="0"/>
                              <w:jc w:val="center"/>
                            </w:pPr>
                            <w:r>
                              <w:t xml:space="preserve">Set </w:t>
                            </w:r>
                            <w:proofErr w:type="spellStart"/>
                            <w:r>
                              <w:t>QNum</w:t>
                            </w:r>
                            <w:proofErr w:type="spellEnd"/>
                            <w:r>
                              <w:t xml:space="preserve"> = 1</w:t>
                            </w:r>
                          </w:p>
                          <w:p w14:paraId="115A7895" w14:textId="77777777" w:rsidR="0072657A" w:rsidRDefault="0072657A" w:rsidP="0072657A">
                            <w:pPr>
                              <w:spacing w:after="0"/>
                              <w:jc w:val="center"/>
                            </w:pPr>
                            <w:r>
                              <w:t>Set mark = 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9CF145" id="Rectangle 90" o:spid="_x0000_s1073" style="position:absolute;margin-left:30.7pt;margin-top:152.65pt;width:151.65pt;height:35.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" fillcolor="#4472c4 [3204]" strokecolor="#1f3763 [1604]" strokeweight="1pt">
                <v:textbox>
                  <w:txbxContent>
                    <w:p w14:paraId="6D91E711" w14:textId="77777777" w:rsidR="0072657A" w:rsidRDefault="0072657A" w:rsidP="0072657A">
                      <w:pPr>
                        <w:spacing w:after="0"/>
                        <w:jc w:val="center"/>
                      </w:pPr>
                      <w:r>
                        <w:t xml:space="preserve">Set </w:t>
                      </w:r>
                      <w:proofErr w:type="spellStart"/>
                      <w:r>
                        <w:t>QNum</w:t>
                      </w:r>
                      <w:proofErr w:type="spellEnd"/>
                      <w:r>
                        <w:t xml:space="preserve"> = 1</w:t>
                      </w:r>
                    </w:p>
                    <w:p w14:paraId="115A7895" w14:textId="77777777" w:rsidR="0072657A" w:rsidRDefault="0072657A" w:rsidP="0072657A">
                      <w:pPr>
                        <w:spacing w:after="0"/>
                        <w:jc w:val="center"/>
                      </w:pPr>
                      <w:r>
                        <w:t>Set mark = 0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4E5B2508" wp14:editId="19A87F2C">
                <wp:simplePos x="0" y="0"/>
                <wp:positionH relativeFrom="column">
                  <wp:posOffset>389890</wp:posOffset>
                </wp:positionH>
                <wp:positionV relativeFrom="paragraph">
                  <wp:posOffset>2670175</wp:posOffset>
                </wp:positionV>
                <wp:extent cx="1925955" cy="731520"/>
                <wp:effectExtent l="0" t="0" r="17145" b="11430"/>
                <wp:wrapNone/>
                <wp:docPr id="91" name="Rectangle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5955" cy="73152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AC76328" w14:textId="77777777" w:rsidR="0072657A" w:rsidRDefault="0072657A" w:rsidP="0072657A">
                            <w:pPr>
                              <w:jc w:val="center"/>
                            </w:pPr>
                            <w:r>
                              <w:t xml:space="preserve">Select Question from database were </w:t>
                            </w:r>
                            <w:proofErr w:type="spellStart"/>
                            <w:r>
                              <w:t>Questionnumber</w:t>
                            </w:r>
                            <w:proofErr w:type="spellEnd"/>
                            <w:r>
                              <w:t xml:space="preserve"> = </w:t>
                            </w:r>
                            <w:proofErr w:type="spellStart"/>
                            <w:r>
                              <w:t>QNum</w:t>
                            </w:r>
                            <w:proofErr w:type="spellEnd"/>
                            <w:r>
                              <w:t>++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E5B2508" id="Rectangle 91" o:spid="_x0000_s1074" style="position:absolute;margin-left:30.7pt;margin-top:210.25pt;width:151.65pt;height:57.6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" fillcolor="#4472c4 [3204]" strokecolor="#1f3763 [1604]" strokeweight="1pt">
                <v:textbox>
                  <w:txbxContent>
                    <w:p w14:paraId="1AC76328" w14:textId="77777777" w:rsidR="0072657A" w:rsidRDefault="0072657A" w:rsidP="0072657A">
                      <w:pPr>
                        <w:jc w:val="center"/>
                      </w:pPr>
                      <w:r>
                        <w:t xml:space="preserve">Select Question from database were </w:t>
                      </w:r>
                      <w:proofErr w:type="spellStart"/>
                      <w:r>
                        <w:t>Questionnumber</w:t>
                      </w:r>
                      <w:proofErr w:type="spellEnd"/>
                      <w:r>
                        <w:t xml:space="preserve"> = </w:t>
                      </w:r>
                      <w:proofErr w:type="spellStart"/>
                      <w:r>
                        <w:t>QNum</w:t>
                      </w:r>
                      <w:proofErr w:type="spellEnd"/>
                      <w:r>
                        <w:t>++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70237799" wp14:editId="1BB026C4">
                <wp:simplePos x="0" y="0"/>
                <wp:positionH relativeFrom="column">
                  <wp:posOffset>389890</wp:posOffset>
                </wp:positionH>
                <wp:positionV relativeFrom="paragraph">
                  <wp:posOffset>3755390</wp:posOffset>
                </wp:positionV>
                <wp:extent cx="1925955" cy="1560830"/>
                <wp:effectExtent l="0" t="0" r="17145" b="20320"/>
                <wp:wrapNone/>
                <wp:docPr id="92" name="Rectangle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5955" cy="156019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33191FF" w14:textId="77777777" w:rsidR="0072657A" w:rsidRDefault="0072657A" w:rsidP="0072657A">
                            <w:pPr>
                              <w:spacing w:after="0"/>
                              <w:jc w:val="center"/>
                            </w:pPr>
                            <w:r>
                              <w:t xml:space="preserve">Set </w:t>
                            </w:r>
                            <w:proofErr w:type="spellStart"/>
                            <w:r>
                              <w:t>lblQuestion</w:t>
                            </w:r>
                            <w:proofErr w:type="spellEnd"/>
                            <w:r>
                              <w:t xml:space="preserve"> = Question</w:t>
                            </w:r>
                          </w:p>
                          <w:p w14:paraId="2FBABBAE" w14:textId="77777777" w:rsidR="0072657A" w:rsidRDefault="0072657A" w:rsidP="0072657A">
                            <w:pPr>
                              <w:spacing w:after="0"/>
                              <w:jc w:val="center"/>
                            </w:pPr>
                            <w:r>
                              <w:t xml:space="preserve">Set </w:t>
                            </w:r>
                            <w:proofErr w:type="spellStart"/>
                            <w:r>
                              <w:t>lblQA</w:t>
                            </w:r>
                            <w:proofErr w:type="spellEnd"/>
                            <w:r>
                              <w:t xml:space="preserve"> = QA</w:t>
                            </w:r>
                          </w:p>
                          <w:p w14:paraId="29BEC619" w14:textId="77777777" w:rsidR="0072657A" w:rsidRDefault="0072657A" w:rsidP="0072657A">
                            <w:pPr>
                              <w:spacing w:after="0"/>
                              <w:jc w:val="center"/>
                            </w:pPr>
                            <w:r>
                              <w:t xml:space="preserve">Set </w:t>
                            </w:r>
                            <w:proofErr w:type="spellStart"/>
                            <w:r>
                              <w:t>lblQB</w:t>
                            </w:r>
                            <w:proofErr w:type="spellEnd"/>
                            <w:r>
                              <w:t xml:space="preserve"> = QB</w:t>
                            </w:r>
                          </w:p>
                          <w:p w14:paraId="16C2764A" w14:textId="77777777" w:rsidR="0072657A" w:rsidRDefault="0072657A" w:rsidP="0072657A">
                            <w:pPr>
                              <w:spacing w:after="0"/>
                              <w:jc w:val="center"/>
                            </w:pPr>
                            <w:r>
                              <w:t xml:space="preserve">Set </w:t>
                            </w:r>
                            <w:proofErr w:type="spellStart"/>
                            <w:r>
                              <w:t>lblQC</w:t>
                            </w:r>
                            <w:proofErr w:type="spellEnd"/>
                            <w:r>
                              <w:t xml:space="preserve"> = QC</w:t>
                            </w:r>
                          </w:p>
                          <w:p w14:paraId="3D40BA1E" w14:textId="77777777" w:rsidR="0072657A" w:rsidRDefault="0072657A" w:rsidP="0072657A">
                            <w:pPr>
                              <w:spacing w:after="0"/>
                              <w:jc w:val="center"/>
                            </w:pPr>
                            <w:r>
                              <w:t xml:space="preserve">Set </w:t>
                            </w:r>
                            <w:proofErr w:type="spellStart"/>
                            <w:r>
                              <w:t>lblQD</w:t>
                            </w:r>
                            <w:proofErr w:type="spellEnd"/>
                            <w:r>
                              <w:t xml:space="preserve"> = QD</w:t>
                            </w:r>
                          </w:p>
                          <w:p w14:paraId="7730E471" w14:textId="77777777" w:rsidR="0072657A" w:rsidRDefault="0072657A" w:rsidP="0072657A">
                            <w:pPr>
                              <w:spacing w:after="0"/>
                              <w:jc w:val="center"/>
                            </w:pPr>
                            <w:r>
                              <w:t xml:space="preserve">Set </w:t>
                            </w:r>
                            <w:proofErr w:type="spellStart"/>
                            <w:r>
                              <w:t>correctAns</w:t>
                            </w:r>
                            <w:proofErr w:type="spellEnd"/>
                            <w:r>
                              <w:t xml:space="preserve"> = </w:t>
                            </w:r>
                            <w:proofErr w:type="spellStart"/>
                            <w:r>
                              <w:t>CorrAns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237799" id="Rectangle 92" o:spid="_x0000_s1075" style="position:absolute;margin-left:30.7pt;margin-top:295.7pt;width:151.65pt;height:122.9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" fillcolor="#4472c4 [3204]" strokecolor="#1f3763 [1604]" strokeweight="1pt">
                <v:textbox>
                  <w:txbxContent>
                    <w:p w14:paraId="533191FF" w14:textId="77777777" w:rsidR="0072657A" w:rsidRDefault="0072657A" w:rsidP="0072657A">
                      <w:pPr>
                        <w:spacing w:after="0"/>
                        <w:jc w:val="center"/>
                      </w:pPr>
                      <w:r>
                        <w:t xml:space="preserve">Set </w:t>
                      </w:r>
                      <w:proofErr w:type="spellStart"/>
                      <w:r>
                        <w:t>lblQuestion</w:t>
                      </w:r>
                      <w:proofErr w:type="spellEnd"/>
                      <w:r>
                        <w:t xml:space="preserve"> = Question</w:t>
                      </w:r>
                    </w:p>
                    <w:p w14:paraId="2FBABBAE" w14:textId="77777777" w:rsidR="0072657A" w:rsidRDefault="0072657A" w:rsidP="0072657A">
                      <w:pPr>
                        <w:spacing w:after="0"/>
                        <w:jc w:val="center"/>
                      </w:pPr>
                      <w:r>
                        <w:t xml:space="preserve">Set </w:t>
                      </w:r>
                      <w:proofErr w:type="spellStart"/>
                      <w:r>
                        <w:t>lblQA</w:t>
                      </w:r>
                      <w:proofErr w:type="spellEnd"/>
                      <w:r>
                        <w:t xml:space="preserve"> = QA</w:t>
                      </w:r>
                    </w:p>
                    <w:p w14:paraId="29BEC619" w14:textId="77777777" w:rsidR="0072657A" w:rsidRDefault="0072657A" w:rsidP="0072657A">
                      <w:pPr>
                        <w:spacing w:after="0"/>
                        <w:jc w:val="center"/>
                      </w:pPr>
                      <w:r>
                        <w:t xml:space="preserve">Set </w:t>
                      </w:r>
                      <w:proofErr w:type="spellStart"/>
                      <w:r>
                        <w:t>lblQB</w:t>
                      </w:r>
                      <w:proofErr w:type="spellEnd"/>
                      <w:r>
                        <w:t xml:space="preserve"> = QB</w:t>
                      </w:r>
                    </w:p>
                    <w:p w14:paraId="16C2764A" w14:textId="77777777" w:rsidR="0072657A" w:rsidRDefault="0072657A" w:rsidP="0072657A">
                      <w:pPr>
                        <w:spacing w:after="0"/>
                        <w:jc w:val="center"/>
                      </w:pPr>
                      <w:r>
                        <w:t xml:space="preserve">Set </w:t>
                      </w:r>
                      <w:proofErr w:type="spellStart"/>
                      <w:r>
                        <w:t>lblQC</w:t>
                      </w:r>
                      <w:proofErr w:type="spellEnd"/>
                      <w:r>
                        <w:t xml:space="preserve"> = QC</w:t>
                      </w:r>
                    </w:p>
                    <w:p w14:paraId="3D40BA1E" w14:textId="77777777" w:rsidR="0072657A" w:rsidRDefault="0072657A" w:rsidP="0072657A">
                      <w:pPr>
                        <w:spacing w:after="0"/>
                        <w:jc w:val="center"/>
                      </w:pPr>
                      <w:r>
                        <w:t xml:space="preserve">Set </w:t>
                      </w:r>
                      <w:proofErr w:type="spellStart"/>
                      <w:r>
                        <w:t>lblQD</w:t>
                      </w:r>
                      <w:proofErr w:type="spellEnd"/>
                      <w:r>
                        <w:t xml:space="preserve"> = QD</w:t>
                      </w:r>
                    </w:p>
                    <w:p w14:paraId="7730E471" w14:textId="77777777" w:rsidR="0072657A" w:rsidRDefault="0072657A" w:rsidP="0072657A">
                      <w:pPr>
                        <w:spacing w:after="0"/>
                        <w:jc w:val="center"/>
                      </w:pPr>
                      <w:r>
                        <w:t xml:space="preserve">Set </w:t>
                      </w:r>
                      <w:proofErr w:type="spellStart"/>
                      <w:r>
                        <w:t>correctAns</w:t>
                      </w:r>
                      <w:proofErr w:type="spellEnd"/>
                      <w:r>
                        <w:t xml:space="preserve"> = </w:t>
                      </w:r>
                      <w:proofErr w:type="spellStart"/>
                      <w:r>
                        <w:t>CorrAns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4FCBDC2F" wp14:editId="5ACACCA4">
                <wp:simplePos x="0" y="0"/>
                <wp:positionH relativeFrom="column">
                  <wp:posOffset>389890</wp:posOffset>
                </wp:positionH>
                <wp:positionV relativeFrom="paragraph">
                  <wp:posOffset>5779135</wp:posOffset>
                </wp:positionV>
                <wp:extent cx="2108835" cy="414655"/>
                <wp:effectExtent l="19050" t="0" r="43815" b="23495"/>
                <wp:wrapNone/>
                <wp:docPr id="93" name="Parallelogram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08835" cy="414020"/>
                        </a:xfrm>
                        <a:prstGeom prst="parallelogram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D72A59B" w14:textId="77777777" w:rsidR="0072657A" w:rsidRDefault="0072657A" w:rsidP="0072657A">
                            <w:pPr>
                              <w:jc w:val="center"/>
                            </w:pPr>
                            <w:r>
                              <w:t>Insert Selected answ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CBDC2F" id="Parallelogram 93" o:spid="_x0000_s1076" type="#_x0000_t7" style="position:absolute;margin-left:30.7pt;margin-top:455.05pt;width:166.05pt;height:32.65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" adj="1060" fillcolor="#4472c4 [3204]" strokecolor="#1f3763 [1604]" strokeweight="1pt">
                <v:textbox>
                  <w:txbxContent>
                    <w:p w14:paraId="2D72A59B" w14:textId="77777777" w:rsidR="0072657A" w:rsidRDefault="0072657A" w:rsidP="0072657A">
                      <w:pPr>
                        <w:jc w:val="center"/>
                      </w:pPr>
                      <w:r>
                        <w:t>Insert Selected answer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31199A0D" wp14:editId="3E37C2D5">
                <wp:simplePos x="0" y="0"/>
                <wp:positionH relativeFrom="column">
                  <wp:posOffset>389890</wp:posOffset>
                </wp:positionH>
                <wp:positionV relativeFrom="paragraph">
                  <wp:posOffset>6510655</wp:posOffset>
                </wp:positionV>
                <wp:extent cx="1999615" cy="353695"/>
                <wp:effectExtent l="0" t="0" r="19685" b="27305"/>
                <wp:wrapNone/>
                <wp:docPr id="94" name="Rectangle 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98980" cy="35306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B9C26C9" w14:textId="77777777" w:rsidR="0072657A" w:rsidRDefault="0072657A" w:rsidP="0072657A">
                            <w:pPr>
                              <w:jc w:val="center"/>
                            </w:pPr>
                            <w:r>
                              <w:t>Set Ans = selected answ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199A0D" id="Rectangle 94" o:spid="_x0000_s1077" style="position:absolute;margin-left:30.7pt;margin-top:512.65pt;width:157.45pt;height:27.85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" fillcolor="#4472c4 [3204]" strokecolor="#1f3763 [1604]" strokeweight="1pt">
                <v:textbox>
                  <w:txbxContent>
                    <w:p w14:paraId="3B9C26C9" w14:textId="77777777" w:rsidR="0072657A" w:rsidRDefault="0072657A" w:rsidP="0072657A">
                      <w:pPr>
                        <w:jc w:val="center"/>
                      </w:pPr>
                      <w:r>
                        <w:t>Set Ans = selected answer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7C3A449C" wp14:editId="62670FB4">
                <wp:simplePos x="0" y="0"/>
                <wp:positionH relativeFrom="column">
                  <wp:posOffset>279400</wp:posOffset>
                </wp:positionH>
                <wp:positionV relativeFrom="paragraph">
                  <wp:posOffset>7119620</wp:posOffset>
                </wp:positionV>
                <wp:extent cx="2218690" cy="1353185"/>
                <wp:effectExtent l="19050" t="19050" r="29210" b="37465"/>
                <wp:wrapNone/>
                <wp:docPr id="95" name="Diamond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18690" cy="1353185"/>
                        </a:xfrm>
                        <a:prstGeom prst="diamond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8F72677" w14:textId="77777777" w:rsidR="0072657A" w:rsidRDefault="0072657A" w:rsidP="0072657A">
                            <w:pPr>
                              <w:jc w:val="center"/>
                            </w:pPr>
                            <w:r>
                              <w:t xml:space="preserve">Are Ans and </w:t>
                            </w:r>
                            <w:proofErr w:type="spellStart"/>
                            <w:r>
                              <w:t>correctAns</w:t>
                            </w:r>
                            <w:proofErr w:type="spellEnd"/>
                            <w:r>
                              <w:t xml:space="preserve"> the sa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3A449C" id="Diamond 95" o:spid="_x0000_s1078" type="#_x0000_t4" style="position:absolute;margin-left:22pt;margin-top:560.6pt;width:174.7pt;height:106.55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" fillcolor="#4472c4 [3204]" strokecolor="#1f3763 [1604]" strokeweight="1pt">
                <v:textbox>
                  <w:txbxContent>
                    <w:p w14:paraId="48F72677" w14:textId="77777777" w:rsidR="0072657A" w:rsidRDefault="0072657A" w:rsidP="0072657A">
                      <w:pPr>
                        <w:jc w:val="center"/>
                      </w:pPr>
                      <w:r>
                        <w:t xml:space="preserve">Are Ans and </w:t>
                      </w:r>
                      <w:proofErr w:type="spellStart"/>
                      <w:r>
                        <w:t>correctAns</w:t>
                      </w:r>
                      <w:proofErr w:type="spellEnd"/>
                      <w:r>
                        <w:t xml:space="preserve"> the sam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26D2501F" wp14:editId="6D588608">
                <wp:simplePos x="0" y="0"/>
                <wp:positionH relativeFrom="column">
                  <wp:posOffset>499745</wp:posOffset>
                </wp:positionH>
                <wp:positionV relativeFrom="paragraph">
                  <wp:posOffset>8790305</wp:posOffset>
                </wp:positionV>
                <wp:extent cx="1816100" cy="353695"/>
                <wp:effectExtent l="0" t="0" r="12700" b="27305"/>
                <wp:wrapNone/>
                <wp:docPr id="96" name="Rectangle 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16100" cy="35306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043D674" w14:textId="6FCF88D0" w:rsidR="0072657A" w:rsidRDefault="0072657A" w:rsidP="0072657A">
                            <w:pPr>
                              <w:jc w:val="center"/>
                            </w:pPr>
                            <w:r>
                              <w:t>Mark</w:t>
                            </w:r>
                            <w:r w:rsidR="00DA4372">
                              <w:t xml:space="preserve"> increment by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D2501F" id="Rectangle 96" o:spid="_x0000_s1079" style="position:absolute;margin-left:39.35pt;margin-top:692.15pt;width:143pt;height:27.8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" fillcolor="#4472c4 [3204]" strokecolor="#1f3763 [1604]" strokeweight="1pt">
                <v:textbox>
                  <w:txbxContent>
                    <w:p w14:paraId="2043D674" w14:textId="6FCF88D0" w:rsidR="0072657A" w:rsidRDefault="0072657A" w:rsidP="0072657A">
                      <w:pPr>
                        <w:jc w:val="center"/>
                      </w:pPr>
                      <w:r>
                        <w:t>Mark</w:t>
                      </w:r>
                      <w:r w:rsidR="00DA4372">
                        <w:t xml:space="preserve"> increment by 1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781AD9C3" wp14:editId="39210D98">
                <wp:simplePos x="0" y="0"/>
                <wp:positionH relativeFrom="column">
                  <wp:posOffset>4023360</wp:posOffset>
                </wp:positionH>
                <wp:positionV relativeFrom="paragraph">
                  <wp:posOffset>7668260</wp:posOffset>
                </wp:positionV>
                <wp:extent cx="1718945" cy="524510"/>
                <wp:effectExtent l="0" t="0" r="14605" b="27940"/>
                <wp:wrapNone/>
                <wp:docPr id="98" name="Rectangle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8945" cy="5238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0E9E0A5" w14:textId="77777777" w:rsidR="0072657A" w:rsidRDefault="0072657A" w:rsidP="0072657A">
                            <w:pPr>
                              <w:jc w:val="center"/>
                            </w:pPr>
                            <w:r>
                              <w:t>When next Question button click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81AD9C3" id="Rectangle 98" o:spid="_x0000_s1080" style="position:absolute;margin-left:316.8pt;margin-top:603.8pt;width:135.35pt;height:41.3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" fillcolor="#4472c4 [3204]" strokecolor="#1f3763 [1604]" strokeweight="1pt">
                <v:textbox>
                  <w:txbxContent>
                    <w:p w14:paraId="00E9E0A5" w14:textId="77777777" w:rsidR="0072657A" w:rsidRDefault="0072657A" w:rsidP="0072657A">
                      <w:pPr>
                        <w:jc w:val="center"/>
                      </w:pPr>
                      <w:r>
                        <w:t>When next Question button clicked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44134E85" wp14:editId="33B8170A">
                <wp:simplePos x="0" y="0"/>
                <wp:positionH relativeFrom="column">
                  <wp:posOffset>3872865</wp:posOffset>
                </wp:positionH>
                <wp:positionV relativeFrom="paragraph">
                  <wp:posOffset>3112770</wp:posOffset>
                </wp:positionV>
                <wp:extent cx="2035810" cy="1731010"/>
                <wp:effectExtent l="19050" t="19050" r="40640" b="40640"/>
                <wp:wrapNone/>
                <wp:docPr id="99" name="Diamond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5810" cy="1731010"/>
                        </a:xfrm>
                        <a:prstGeom prst="diamond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E1F635" w14:textId="77777777" w:rsidR="0072657A" w:rsidRDefault="0072657A" w:rsidP="0072657A">
                            <w:pPr>
                              <w:spacing w:after="0"/>
                              <w:jc w:val="center"/>
                            </w:pPr>
                            <w:r>
                              <w:t>Is there another question in the database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134E85" id="Diamond 99" o:spid="_x0000_s1081" type="#_x0000_t4" style="position:absolute;margin-left:304.95pt;margin-top:245.1pt;width:160.3pt;height:136.3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" fillcolor="#4472c4 [3204]" strokecolor="#1f3763 [1604]" strokeweight="1pt">
                <v:textbox>
                  <w:txbxContent>
                    <w:p w14:paraId="04E1F635" w14:textId="77777777" w:rsidR="0072657A" w:rsidRDefault="0072657A" w:rsidP="0072657A">
                      <w:pPr>
                        <w:spacing w:after="0"/>
                        <w:jc w:val="center"/>
                      </w:pPr>
                      <w:r>
                        <w:t>Is there another question in the database?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3858A27D" wp14:editId="3B5E76AB">
                <wp:simplePos x="0" y="0"/>
                <wp:positionH relativeFrom="column">
                  <wp:posOffset>3738880</wp:posOffset>
                </wp:positionH>
                <wp:positionV relativeFrom="paragraph">
                  <wp:posOffset>1478915</wp:posOffset>
                </wp:positionV>
                <wp:extent cx="2165985" cy="914400"/>
                <wp:effectExtent l="0" t="0" r="24765" b="19050"/>
                <wp:wrapNone/>
                <wp:docPr id="100" name="Rectangle 1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5985" cy="9144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47A1C80" w14:textId="77777777" w:rsidR="0072657A" w:rsidRDefault="0072657A" w:rsidP="0072657A">
                            <w:pPr>
                              <w:spacing w:after="0"/>
                              <w:jc w:val="center"/>
                            </w:pPr>
                            <w:r>
                              <w:t>Display “The questionnaire is complete” + mar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858A27D" id="Rectangle 100" o:spid="_x0000_s1082" style="position:absolute;margin-left:294.4pt;margin-top:116.45pt;width:170.55pt;height:1in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" fillcolor="#4472c4 [3204]" strokecolor="#1f3763 [1604]" strokeweight="1pt">
                <v:textbox>
                  <w:txbxContent>
                    <w:p w14:paraId="347A1C80" w14:textId="77777777" w:rsidR="0072657A" w:rsidRDefault="0072657A" w:rsidP="0072657A">
                      <w:pPr>
                        <w:spacing w:after="0"/>
                        <w:jc w:val="center"/>
                      </w:pPr>
                      <w:r>
                        <w:t>Display “The questionnaire is complete” + mark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31FB4F1F" wp14:editId="1117194D">
                <wp:simplePos x="0" y="0"/>
                <wp:positionH relativeFrom="column">
                  <wp:posOffset>3869055</wp:posOffset>
                </wp:positionH>
                <wp:positionV relativeFrom="paragraph">
                  <wp:posOffset>64770</wp:posOffset>
                </wp:positionV>
                <wp:extent cx="1996440" cy="734695"/>
                <wp:effectExtent l="0" t="0" r="22860" b="27305"/>
                <wp:wrapNone/>
                <wp:docPr id="101" name="Rectangle: Rounded Corners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96440" cy="73469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A26A720" id="Rectangle: Rounded Corners 101" o:spid="_x0000_s1026" style="position:absolute;margin-left:304.65pt;margin-top:5.1pt;width:157.2pt;height:57.8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" fillcolor="#4472c4 [3204]" strokecolor="#1f3763 [1604]" strokeweight="1pt">
                <v:stroke joinstyle="miter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3E326BED" wp14:editId="2F632B7B">
                <wp:simplePos x="0" y="0"/>
                <wp:positionH relativeFrom="column">
                  <wp:posOffset>3869055</wp:posOffset>
                </wp:positionH>
                <wp:positionV relativeFrom="paragraph">
                  <wp:posOffset>-113665</wp:posOffset>
                </wp:positionV>
                <wp:extent cx="1996440" cy="309245"/>
                <wp:effectExtent l="0" t="0" r="22860" b="14605"/>
                <wp:wrapNone/>
                <wp:docPr id="102" name="Rectangle: Rounded Corners 1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96440" cy="30924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1233132" w14:textId="77777777" w:rsidR="0072657A" w:rsidRDefault="0072657A" w:rsidP="0072657A">
                            <w:pPr>
                              <w:jc w:val="center"/>
                            </w:pPr>
                            <w:proofErr w:type="gramStart"/>
                            <w:r>
                              <w:t>Memo(</w:t>
                            </w:r>
                            <w:proofErr w:type="gramEnd"/>
                            <w: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E326BED" id="Rectangle: Rounded Corners 102" o:spid="_x0000_s1083" style="position:absolute;margin-left:304.65pt;margin-top:-8.95pt;width:157.2pt;height:24.35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" fillcolor="white [3201]" strokecolor="#70ad47 [3209]" strokeweight="1pt">
                <v:stroke joinstyle="miter"/>
                <v:textbox>
                  <w:txbxContent>
                    <w:p w14:paraId="71233132" w14:textId="77777777" w:rsidR="0072657A" w:rsidRDefault="0072657A" w:rsidP="0072657A">
                      <w:pPr>
                        <w:jc w:val="center"/>
                      </w:pPr>
                      <w:proofErr w:type="gramStart"/>
                      <w:r>
                        <w:t>Memo(</w:t>
                      </w:r>
                      <w:proofErr w:type="gramEnd"/>
                      <w:r>
                        <w:t>)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0A87D2FF" wp14:editId="17B634CA">
                <wp:simplePos x="0" y="0"/>
                <wp:positionH relativeFrom="column">
                  <wp:posOffset>1289685</wp:posOffset>
                </wp:positionH>
                <wp:positionV relativeFrom="paragraph">
                  <wp:posOffset>598170</wp:posOffset>
                </wp:positionV>
                <wp:extent cx="0" cy="414655"/>
                <wp:effectExtent l="95250" t="0" r="57150" b="61595"/>
                <wp:wrapNone/>
                <wp:docPr id="103" name="Straight Arrow Connector 1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1402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BA3F6B" id="Straight Arrow Connector 103" o:spid="_x0000_s1026" type="#_x0000_t32" style="position:absolute;margin-left:101.55pt;margin-top:47.1pt;width:0;height:32.6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" strokecolor="#4472c4 [3204]" strokeweight=".5pt">
                <v:stroke endarrow="open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4413ED0B" wp14:editId="4B7999A9">
                <wp:simplePos x="0" y="0"/>
                <wp:positionH relativeFrom="column">
                  <wp:posOffset>1289685</wp:posOffset>
                </wp:positionH>
                <wp:positionV relativeFrom="paragraph">
                  <wp:posOffset>1609090</wp:posOffset>
                </wp:positionV>
                <wp:extent cx="0" cy="334010"/>
                <wp:effectExtent l="95250" t="0" r="76200" b="66040"/>
                <wp:wrapNone/>
                <wp:docPr id="104" name="Straight Arrow Connector 1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33375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3AEAB30" id="Straight Arrow Connector 104" o:spid="_x0000_s1026" type="#_x0000_t32" style="position:absolute;margin-left:101.55pt;margin-top:126.7pt;width:0;height:26.3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" strokecolor="#4472c4 [3204]" strokeweight=".5pt">
                <v:stroke endarrow="open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1308B9FF" wp14:editId="50D417B2">
                <wp:simplePos x="0" y="0"/>
                <wp:positionH relativeFrom="column">
                  <wp:posOffset>1289685</wp:posOffset>
                </wp:positionH>
                <wp:positionV relativeFrom="paragraph">
                  <wp:posOffset>3392805</wp:posOffset>
                </wp:positionV>
                <wp:extent cx="0" cy="362585"/>
                <wp:effectExtent l="95250" t="0" r="95250" b="56515"/>
                <wp:wrapNone/>
                <wp:docPr id="105" name="Straight Arrow Connector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6195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232746D" id="Straight Arrow Connector 105" o:spid="_x0000_s1026" type="#_x0000_t32" style="position:absolute;margin-left:101.55pt;margin-top:267.15pt;width:0;height:28.55pt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" strokecolor="#4472c4 [3204]" strokeweight=".5pt">
                <v:stroke endarrow="open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739DDA02" wp14:editId="09C17079">
                <wp:simplePos x="0" y="0"/>
                <wp:positionH relativeFrom="column">
                  <wp:posOffset>1289685</wp:posOffset>
                </wp:positionH>
                <wp:positionV relativeFrom="paragraph">
                  <wp:posOffset>5315585</wp:posOffset>
                </wp:positionV>
                <wp:extent cx="0" cy="464820"/>
                <wp:effectExtent l="95250" t="0" r="76200" b="49530"/>
                <wp:wrapNone/>
                <wp:docPr id="106" name="Straight Arrow Connector 1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64185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40BE06" id="Straight Arrow Connector 106" o:spid="_x0000_s1026" type="#_x0000_t32" style="position:absolute;margin-left:101.55pt;margin-top:418.55pt;width:0;height:36.6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" strokecolor="#4472c4 [3204]" strokeweight=".5pt">
                <v:stroke endarrow="open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5D047B3E" wp14:editId="0FF8D696">
                <wp:simplePos x="0" y="0"/>
                <wp:positionH relativeFrom="column">
                  <wp:posOffset>1289685</wp:posOffset>
                </wp:positionH>
                <wp:positionV relativeFrom="paragraph">
                  <wp:posOffset>6194425</wp:posOffset>
                </wp:positionV>
                <wp:extent cx="0" cy="320675"/>
                <wp:effectExtent l="95250" t="0" r="76200" b="60325"/>
                <wp:wrapNone/>
                <wp:docPr id="107" name="Straight Arrow Connector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20675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6B28C42" id="Straight Arrow Connector 107" o:spid="_x0000_s1026" type="#_x0000_t32" style="position:absolute;margin-left:101.55pt;margin-top:487.75pt;width:0;height:25.25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" strokecolor="#4472c4 [3204]" strokeweight=".5pt">
                <v:stroke endarrow="open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584D02E5" wp14:editId="1D74F332">
                <wp:simplePos x="0" y="0"/>
                <wp:positionH relativeFrom="column">
                  <wp:posOffset>1371600</wp:posOffset>
                </wp:positionH>
                <wp:positionV relativeFrom="paragraph">
                  <wp:posOffset>6868160</wp:posOffset>
                </wp:positionV>
                <wp:extent cx="0" cy="250825"/>
                <wp:effectExtent l="95250" t="0" r="57150" b="53975"/>
                <wp:wrapNone/>
                <wp:docPr id="108" name="Straight Arrow Connector 1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50825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049BF08" id="Straight Arrow Connector 108" o:spid="_x0000_s1026" type="#_x0000_t32" style="position:absolute;margin-left:108pt;margin-top:540.8pt;width:0;height:19.75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" strokecolor="#4472c4 [3204]" strokeweight=".5pt">
                <v:stroke endarrow="open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2AA27D23" wp14:editId="36A7757E">
                <wp:simplePos x="0" y="0"/>
                <wp:positionH relativeFrom="column">
                  <wp:posOffset>1371600</wp:posOffset>
                </wp:positionH>
                <wp:positionV relativeFrom="paragraph">
                  <wp:posOffset>8472170</wp:posOffset>
                </wp:positionV>
                <wp:extent cx="0" cy="312420"/>
                <wp:effectExtent l="95250" t="0" r="76200" b="49530"/>
                <wp:wrapNone/>
                <wp:docPr id="109" name="Straight Arrow Connector 1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11785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0F0AB5" id="Straight Arrow Connector 109" o:spid="_x0000_s1026" type="#_x0000_t32" style="position:absolute;margin-left:108pt;margin-top:667.1pt;width:0;height:24.6pt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" strokecolor="#4472c4 [3204]" strokeweight=".5pt">
                <v:stroke endarrow="open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51532B14" wp14:editId="7EA882F7">
                <wp:simplePos x="0" y="0"/>
                <wp:positionH relativeFrom="column">
                  <wp:posOffset>2496185</wp:posOffset>
                </wp:positionH>
                <wp:positionV relativeFrom="paragraph">
                  <wp:posOffset>7788910</wp:posOffset>
                </wp:positionV>
                <wp:extent cx="1520825" cy="0"/>
                <wp:effectExtent l="0" t="76200" r="22225" b="114300"/>
                <wp:wrapNone/>
                <wp:docPr id="110" name="Straight Arrow Connector 1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20190" cy="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3D7BBB" id="Straight Arrow Connector 110" o:spid="_x0000_s1026" type="#_x0000_t32" style="position:absolute;margin-left:196.55pt;margin-top:613.3pt;width:119.75pt;height:0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" strokecolor="#4472c4 [3204]" strokeweight=".5pt">
                <v:stroke endarrow="open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21B542BB" wp14:editId="41CDC34B">
                <wp:simplePos x="0" y="0"/>
                <wp:positionH relativeFrom="column">
                  <wp:posOffset>2322195</wp:posOffset>
                </wp:positionH>
                <wp:positionV relativeFrom="paragraph">
                  <wp:posOffset>8964295</wp:posOffset>
                </wp:positionV>
                <wp:extent cx="2380615" cy="16510"/>
                <wp:effectExtent l="0" t="0" r="19685" b="21590"/>
                <wp:wrapNone/>
                <wp:docPr id="111" name="Straight Connector 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379980" cy="158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0D5D570" id="Straight Connector 111" o:spid="_x0000_s1026" style="position:absolute;flip:y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82.85pt,705.85pt" to="370.3pt,70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" strokecolor="#4472c4 [3204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0DC9F967" wp14:editId="1871A023">
                <wp:simplePos x="0" y="0"/>
                <wp:positionH relativeFrom="column">
                  <wp:posOffset>4698365</wp:posOffset>
                </wp:positionH>
                <wp:positionV relativeFrom="paragraph">
                  <wp:posOffset>8198485</wp:posOffset>
                </wp:positionV>
                <wp:extent cx="0" cy="765810"/>
                <wp:effectExtent l="95250" t="38100" r="57150" b="15240"/>
                <wp:wrapNone/>
                <wp:docPr id="112" name="Straight Arrow Connector 1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76581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AFAE1A" id="Straight Arrow Connector 112" o:spid="_x0000_s1026" type="#_x0000_t32" style="position:absolute;margin-left:369.95pt;margin-top:645.55pt;width:0;height:60.3pt;flip:y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" strokecolor="#4472c4 [3204]" strokeweight=".5pt">
                <v:stroke endarrow="open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5A192FA3" wp14:editId="134560A7">
                <wp:simplePos x="0" y="0"/>
                <wp:positionH relativeFrom="column">
                  <wp:posOffset>4882515</wp:posOffset>
                </wp:positionH>
                <wp:positionV relativeFrom="paragraph">
                  <wp:posOffset>4849495</wp:posOffset>
                </wp:positionV>
                <wp:extent cx="65405" cy="2824480"/>
                <wp:effectExtent l="76200" t="38100" r="48895" b="13970"/>
                <wp:wrapNone/>
                <wp:docPr id="114" name="Straight Arrow Connector 1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4770" cy="282448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933CB9" id="Straight Arrow Connector 114" o:spid="_x0000_s1026" type="#_x0000_t32" style="position:absolute;margin-left:384.45pt;margin-top:381.85pt;width:5.15pt;height:222.4pt;flip:x y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" strokecolor="#4472c4 [3204]" strokeweight=".5pt">
                <v:stroke endarrow="open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67999160" wp14:editId="096AFE3F">
                <wp:simplePos x="0" y="0"/>
                <wp:positionH relativeFrom="column">
                  <wp:posOffset>2317750</wp:posOffset>
                </wp:positionH>
                <wp:positionV relativeFrom="paragraph">
                  <wp:posOffset>3004185</wp:posOffset>
                </wp:positionV>
                <wp:extent cx="1845945" cy="620395"/>
                <wp:effectExtent l="38100" t="57150" r="20955" b="27305"/>
                <wp:wrapNone/>
                <wp:docPr id="115" name="Straight Arrow Connector 1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845945" cy="620395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90BFEE" id="Straight Arrow Connector 115" o:spid="_x0000_s1026" type="#_x0000_t32" style="position:absolute;margin-left:182.5pt;margin-top:236.55pt;width:145.35pt;height:48.85pt;flip:x y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" strokecolor="#4472c4 [3204]" strokeweight=".5pt">
                <v:stroke endarrow="open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68A87FB7" wp14:editId="23387E9A">
                <wp:simplePos x="0" y="0"/>
                <wp:positionH relativeFrom="column">
                  <wp:posOffset>4882515</wp:posOffset>
                </wp:positionH>
                <wp:positionV relativeFrom="paragraph">
                  <wp:posOffset>2400300</wp:posOffset>
                </wp:positionV>
                <wp:extent cx="0" cy="718185"/>
                <wp:effectExtent l="95250" t="38100" r="57150" b="24765"/>
                <wp:wrapNone/>
                <wp:docPr id="116" name="Straight Arrow Connector 1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718185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E3C3D38" id="Straight Arrow Connector 116" o:spid="_x0000_s1026" type="#_x0000_t32" style="position:absolute;margin-left:384.45pt;margin-top:189pt;width:0;height:56.55pt;flip:y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" strokecolor="#4472c4 [3204]" strokeweight=".5pt">
                <v:stroke endarrow="open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495D9BBB" wp14:editId="272C4135">
                <wp:simplePos x="0" y="0"/>
                <wp:positionH relativeFrom="column">
                  <wp:posOffset>4882515</wp:posOffset>
                </wp:positionH>
                <wp:positionV relativeFrom="paragraph">
                  <wp:posOffset>800100</wp:posOffset>
                </wp:positionV>
                <wp:extent cx="0" cy="685800"/>
                <wp:effectExtent l="95250" t="38100" r="57150" b="19050"/>
                <wp:wrapNone/>
                <wp:docPr id="117" name="Straight Arrow Connector 1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68580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8AE724" id="Straight Arrow Connector 117" o:spid="_x0000_s1026" type="#_x0000_t32" style="position:absolute;margin-left:384.45pt;margin-top:63pt;width:0;height:54pt;flip:y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" strokecolor="#4472c4 [3204]" strokeweight=".5pt">
                <v:stroke endarrow="open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67CE53C9" wp14:editId="7171356F">
                <wp:simplePos x="0" y="0"/>
                <wp:positionH relativeFrom="column">
                  <wp:posOffset>1289685</wp:posOffset>
                </wp:positionH>
                <wp:positionV relativeFrom="paragraph">
                  <wp:posOffset>2393950</wp:posOffset>
                </wp:positionV>
                <wp:extent cx="0" cy="267335"/>
                <wp:effectExtent l="95250" t="0" r="57150" b="56515"/>
                <wp:wrapNone/>
                <wp:docPr id="118" name="Straight Arrow Connector 1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67335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BBEC6B" id="Straight Arrow Connector 118" o:spid="_x0000_s1026" type="#_x0000_t32" style="position:absolute;margin-left:101.55pt;margin-top:188.5pt;width:0;height:21.05pt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" strokecolor="#4472c4 [3204]" strokeweight=".5pt">
                <v:stroke endarrow="open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1F1BE75A" wp14:editId="0C871D46">
                <wp:simplePos x="0" y="0"/>
                <wp:positionH relativeFrom="column">
                  <wp:posOffset>506095</wp:posOffset>
                </wp:positionH>
                <wp:positionV relativeFrom="paragraph">
                  <wp:posOffset>8197215</wp:posOffset>
                </wp:positionV>
                <wp:extent cx="424815" cy="277495"/>
                <wp:effectExtent l="0" t="0" r="13335" b="27305"/>
                <wp:wrapNone/>
                <wp:docPr id="119" name="Text Box 1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4180" cy="27749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7EA4B1B" w14:textId="77777777" w:rsidR="0072657A" w:rsidRDefault="0072657A" w:rsidP="0072657A">
                            <w:r>
                              <w:t>Y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1BE75A" id="Text Box 119" o:spid="_x0000_s1084" type="#_x0000_t202" style="position:absolute;margin-left:39.85pt;margin-top:645.45pt;width:33.45pt;height:21.8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" fillcolor="white [3201]" strokeweight=".5pt">
                <v:textbox>
                  <w:txbxContent>
                    <w:p w14:paraId="57EA4B1B" w14:textId="77777777" w:rsidR="0072657A" w:rsidRDefault="0072657A" w:rsidP="0072657A">
                      <w:r>
                        <w:t>Ye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367AB509" wp14:editId="1C7FF35D">
                <wp:simplePos x="0" y="0"/>
                <wp:positionH relativeFrom="column">
                  <wp:posOffset>2726690</wp:posOffset>
                </wp:positionH>
                <wp:positionV relativeFrom="paragraph">
                  <wp:posOffset>7412990</wp:posOffset>
                </wp:positionV>
                <wp:extent cx="588010" cy="260985"/>
                <wp:effectExtent l="0" t="0" r="21590" b="24765"/>
                <wp:wrapNone/>
                <wp:docPr id="120" name="Text Box 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7375" cy="260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90AB56C" w14:textId="77777777" w:rsidR="0072657A" w:rsidRDefault="0072657A" w:rsidP="0072657A">
                            <w:r>
                              <w:t>N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67AB509" id="Text Box 120" o:spid="_x0000_s1085" type="#_x0000_t202" style="position:absolute;margin-left:214.7pt;margin-top:583.7pt;width:46.3pt;height:20.55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" fillcolor="white [3201]" strokeweight=".5pt">
                <v:textbox>
                  <w:txbxContent>
                    <w:p w14:paraId="690AB56C" w14:textId="77777777" w:rsidR="0072657A" w:rsidRDefault="0072657A" w:rsidP="0072657A">
                      <w:r>
                        <w:t>No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73A7E922" wp14:editId="0BA7BFF5">
                <wp:simplePos x="0" y="0"/>
                <wp:positionH relativeFrom="column">
                  <wp:posOffset>3320415</wp:posOffset>
                </wp:positionH>
                <wp:positionV relativeFrom="paragraph">
                  <wp:posOffset>3629660</wp:posOffset>
                </wp:positionV>
                <wp:extent cx="424180" cy="277495"/>
                <wp:effectExtent l="0" t="0" r="13970" b="27305"/>
                <wp:wrapNone/>
                <wp:docPr id="121" name="Text Box 1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4180" cy="27749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159BCCC" w14:textId="77777777" w:rsidR="0072657A" w:rsidRDefault="0072657A" w:rsidP="0072657A">
                            <w:r>
                              <w:t>Y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A7E922" id="Text Box 121" o:spid="_x0000_s1086" type="#_x0000_t202" style="position:absolute;margin-left:261.45pt;margin-top:285.8pt;width:33.4pt;height:21.85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" fillcolor="white [3201]" strokeweight=".5pt">
                <v:textbox>
                  <w:txbxContent>
                    <w:p w14:paraId="3159BCCC" w14:textId="77777777" w:rsidR="0072657A" w:rsidRDefault="0072657A" w:rsidP="0072657A">
                      <w:r>
                        <w:t>Ye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3D7BBE32" wp14:editId="4F3C53BD">
                <wp:simplePos x="0" y="0"/>
                <wp:positionH relativeFrom="column">
                  <wp:posOffset>4984115</wp:posOffset>
                </wp:positionH>
                <wp:positionV relativeFrom="paragraph">
                  <wp:posOffset>2748915</wp:posOffset>
                </wp:positionV>
                <wp:extent cx="587375" cy="260350"/>
                <wp:effectExtent l="0" t="0" r="22225" b="25400"/>
                <wp:wrapNone/>
                <wp:docPr id="122" name="Text Box 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7375" cy="260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E6D3EB6" w14:textId="77777777" w:rsidR="0072657A" w:rsidRDefault="0072657A" w:rsidP="0072657A">
                            <w:r>
                              <w:t>N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D7BBE32" id="Text Box 122" o:spid="_x0000_s1087" type="#_x0000_t202" style="position:absolute;margin-left:392.45pt;margin-top:216.45pt;width:46.25pt;height:20.5pt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" fillcolor="white [3201]" strokeweight=".5pt">
                <v:textbox>
                  <w:txbxContent>
                    <w:p w14:paraId="2E6D3EB6" w14:textId="77777777" w:rsidR="0072657A" w:rsidRDefault="0072657A" w:rsidP="0072657A">
                      <w:r>
                        <w:t>No</w:t>
                      </w:r>
                    </w:p>
                  </w:txbxContent>
                </v:textbox>
              </v:shape>
            </w:pict>
          </mc:Fallback>
        </mc:AlternateContent>
      </w:r>
      <w:r>
        <w:br w:type="page"/>
      </w:r>
    </w:p>
    <w:p w14:paraId="63FA37B8" w14:textId="77777777" w:rsidR="0072657A" w:rsidRDefault="0072657A" w:rsidP="0072657A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58654FC0" wp14:editId="41B16DA3">
                <wp:simplePos x="0" y="0"/>
                <wp:positionH relativeFrom="column">
                  <wp:posOffset>473710</wp:posOffset>
                </wp:positionH>
                <wp:positionV relativeFrom="paragraph">
                  <wp:posOffset>245110</wp:posOffset>
                </wp:positionV>
                <wp:extent cx="1731010" cy="718185"/>
                <wp:effectExtent l="0" t="0" r="21590" b="24765"/>
                <wp:wrapNone/>
                <wp:docPr id="123" name="Oval 1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30375" cy="71818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6A8DF2E" w14:textId="77777777" w:rsidR="0072657A" w:rsidRDefault="0072657A" w:rsidP="0072657A">
                            <w:pPr>
                              <w:jc w:val="center"/>
                            </w:pPr>
                            <w:proofErr w:type="gramStart"/>
                            <w:r>
                              <w:t>Memo(</w:t>
                            </w:r>
                            <w:proofErr w:type="gramEnd"/>
                            <w: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8654FC0" id="Oval 123" o:spid="_x0000_s1088" style="position:absolute;margin-left:37.3pt;margin-top:19.3pt;width:136.3pt;height:56.5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" fillcolor="#4472c4 [3204]" strokecolor="#1f3763 [1604]" strokeweight="1pt">
                <v:stroke joinstyle="miter"/>
                <v:textbox>
                  <w:txbxContent>
                    <w:p w14:paraId="46A8DF2E" w14:textId="77777777" w:rsidR="0072657A" w:rsidRDefault="0072657A" w:rsidP="0072657A">
                      <w:pPr>
                        <w:jc w:val="center"/>
                      </w:pPr>
                      <w:proofErr w:type="gramStart"/>
                      <w:r>
                        <w:t>Memo(</w:t>
                      </w:r>
                      <w:proofErr w:type="gramEnd"/>
                      <w:r>
                        <w:t>)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4EC7EDD7" wp14:editId="66FC32F6">
                <wp:simplePos x="0" y="0"/>
                <wp:positionH relativeFrom="column">
                  <wp:posOffset>211455</wp:posOffset>
                </wp:positionH>
                <wp:positionV relativeFrom="paragraph">
                  <wp:posOffset>1861185</wp:posOffset>
                </wp:positionV>
                <wp:extent cx="2301875" cy="1877695"/>
                <wp:effectExtent l="0" t="0" r="22225" b="27305"/>
                <wp:wrapNone/>
                <wp:docPr id="124" name="Rectangle 1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1875" cy="187769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8B0695" w14:textId="1A2A3843" w:rsidR="0072657A" w:rsidRDefault="0072657A" w:rsidP="0072657A">
                            <w:pPr>
                              <w:jc w:val="center"/>
                            </w:pPr>
                            <w:r>
                              <w:t>Display All the Data from the database where the Code and test</w:t>
                            </w:r>
                            <w:r w:rsidR="00DA4372">
                              <w:t xml:space="preserve"> n</w:t>
                            </w:r>
                            <w:r>
                              <w:t>umber match the inpu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EC7EDD7" id="Rectangle 124" o:spid="_x0000_s1089" style="position:absolute;margin-left:16.65pt;margin-top:146.55pt;width:181.25pt;height:147.85pt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" fillcolor="#4472c4 [3204]" strokecolor="#1f3763 [1604]" strokeweight="1pt">
                <v:textbox>
                  <w:txbxContent>
                    <w:p w14:paraId="688B0695" w14:textId="1A2A3843" w:rsidR="0072657A" w:rsidRDefault="0072657A" w:rsidP="0072657A">
                      <w:pPr>
                        <w:jc w:val="center"/>
                      </w:pPr>
                      <w:r>
                        <w:t>Display All the Data from the database where the Code and test</w:t>
                      </w:r>
                      <w:r w:rsidR="00DA4372">
                        <w:t xml:space="preserve"> n</w:t>
                      </w:r>
                      <w:r>
                        <w:t>umber match the input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743BE9BF" wp14:editId="3983312F">
                <wp:simplePos x="0" y="0"/>
                <wp:positionH relativeFrom="column">
                  <wp:posOffset>456565</wp:posOffset>
                </wp:positionH>
                <wp:positionV relativeFrom="paragraph">
                  <wp:posOffset>4457700</wp:posOffset>
                </wp:positionV>
                <wp:extent cx="1746885" cy="930275"/>
                <wp:effectExtent l="0" t="0" r="24765" b="22225"/>
                <wp:wrapNone/>
                <wp:docPr id="125" name="Oval 1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6885" cy="93027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3B2B9F4" w14:textId="77777777" w:rsidR="0072657A" w:rsidRDefault="0072657A" w:rsidP="0072657A">
                            <w:pPr>
                              <w:jc w:val="center"/>
                            </w:pPr>
                            <w:r>
                              <w:t>E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743BE9BF" id="Oval 125" o:spid="_x0000_s1090" style="position:absolute;margin-left:35.95pt;margin-top:351pt;width:137.55pt;height:73.2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" fillcolor="#4472c4 [3204]" strokecolor="#1f3763 [1604]" strokeweight="1pt">
                <v:stroke joinstyle="miter"/>
                <v:textbox>
                  <w:txbxContent>
                    <w:p w14:paraId="63B2B9F4" w14:textId="77777777" w:rsidR="0072657A" w:rsidRDefault="0072657A" w:rsidP="0072657A">
                      <w:pPr>
                        <w:jc w:val="center"/>
                      </w:pPr>
                      <w:r>
                        <w:t>End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7902A805" wp14:editId="75F4C0BF">
                <wp:simplePos x="0" y="0"/>
                <wp:positionH relativeFrom="column">
                  <wp:posOffset>1273810</wp:posOffset>
                </wp:positionH>
                <wp:positionV relativeFrom="paragraph">
                  <wp:posOffset>963295</wp:posOffset>
                </wp:positionV>
                <wp:extent cx="0" cy="898525"/>
                <wp:effectExtent l="95250" t="0" r="57150" b="53975"/>
                <wp:wrapNone/>
                <wp:docPr id="126" name="Straight Arrow Connector 1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9789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81427C" id="Straight Arrow Connector 126" o:spid="_x0000_s1026" type="#_x0000_t32" style="position:absolute;margin-left:100.3pt;margin-top:75.85pt;width:0;height:70.75pt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" strokecolor="#4472c4 [3204]" strokeweight=".5pt">
                <v:stroke endarrow="open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4993662F" wp14:editId="36C3EA39">
                <wp:simplePos x="0" y="0"/>
                <wp:positionH relativeFrom="column">
                  <wp:posOffset>1273810</wp:posOffset>
                </wp:positionH>
                <wp:positionV relativeFrom="paragraph">
                  <wp:posOffset>3738880</wp:posOffset>
                </wp:positionV>
                <wp:extent cx="0" cy="718820"/>
                <wp:effectExtent l="95250" t="0" r="57150" b="62230"/>
                <wp:wrapNone/>
                <wp:docPr id="127" name="Straight Arrow Connector 1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18185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B23CE4" id="Straight Arrow Connector 127" o:spid="_x0000_s1026" type="#_x0000_t32" style="position:absolute;margin-left:100.3pt;margin-top:294.4pt;width:0;height:56.6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" strokecolor="#4472c4 [3204]" strokeweight=".5pt">
                <v:stroke endarrow="open" joinstyle="miter"/>
              </v:shape>
            </w:pict>
          </mc:Fallback>
        </mc:AlternateContent>
      </w:r>
      <w:r>
        <w:br w:type="page"/>
      </w:r>
    </w:p>
    <w:p w14:paraId="11386F07" w14:textId="306CBEB0" w:rsidR="0072657A" w:rsidRDefault="00976656" w:rsidP="00976656">
      <w:pPr>
        <w:pStyle w:val="Heading1"/>
      </w:pPr>
      <w:bookmarkStart w:id="9" w:name="_Toc529278751"/>
      <w:r>
        <w:lastRenderedPageBreak/>
        <w:t>UML</w:t>
      </w:r>
      <w:bookmarkEnd w:id="9"/>
    </w:p>
    <w:p w14:paraId="56DC2972" w14:textId="28259BFD" w:rsidR="00976656" w:rsidRDefault="00976656" w:rsidP="00976656"/>
    <w:p w14:paraId="5F0039C2" w14:textId="47E55848" w:rsidR="002B4F2A" w:rsidRDefault="00B00CC6" w:rsidP="00976656">
      <w:r>
        <w:rPr>
          <w:noProof/>
        </w:rPr>
        <w:drawing>
          <wp:inline distT="0" distB="0" distL="0" distR="0" wp14:anchorId="4478927B" wp14:editId="49B1E117">
            <wp:extent cx="5731510" cy="3377589"/>
            <wp:effectExtent l="0" t="4128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5731510" cy="33775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C66527" w14:textId="685BB7B3" w:rsidR="007740F5" w:rsidRDefault="00B00CC6" w:rsidP="00B00CC6">
      <w:pPr>
        <w:pStyle w:val="Heading1"/>
      </w:pPr>
      <w:bookmarkStart w:id="10" w:name="_Toc529278752"/>
      <w:r>
        <w:lastRenderedPageBreak/>
        <w:t>Use Case</w:t>
      </w:r>
      <w:bookmarkEnd w:id="10"/>
    </w:p>
    <w:p w14:paraId="21A33488" w14:textId="3D8EEF3E" w:rsidR="00B00CC6" w:rsidRDefault="00B00CC6" w:rsidP="00B00CC6">
      <w:r>
        <w:rPr>
          <w:noProof/>
          <w:lang w:eastAsia="en-ZA"/>
        </w:rPr>
        <w:drawing>
          <wp:inline distT="0" distB="0" distL="0" distR="0" wp14:anchorId="147BA7B4" wp14:editId="6D5DBA19">
            <wp:extent cx="4333875" cy="3095625"/>
            <wp:effectExtent l="0" t="9525" r="0" b="0"/>
            <wp:docPr id="113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7891" t="20386" r="8763" b="11955"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4333875" cy="3095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500649" w14:textId="77777777" w:rsidR="004721F3" w:rsidRDefault="004721F3" w:rsidP="004721F3">
      <w:pPr>
        <w:pStyle w:val="Heading1"/>
      </w:pPr>
      <w:bookmarkStart w:id="11" w:name="_Toc529278423"/>
      <w:bookmarkStart w:id="12" w:name="_Toc529278753"/>
      <w:r>
        <w:lastRenderedPageBreak/>
        <w:t>Screenshots</w:t>
      </w:r>
      <w:bookmarkEnd w:id="11"/>
      <w:bookmarkEnd w:id="12"/>
    </w:p>
    <w:p w14:paraId="040DFE35" w14:textId="77777777" w:rsidR="004721F3" w:rsidRDefault="004721F3" w:rsidP="004721F3">
      <w:r>
        <w:rPr>
          <w:noProof/>
        </w:rPr>
        <w:drawing>
          <wp:inline distT="0" distB="0" distL="0" distR="0" wp14:anchorId="5E9A4B2C" wp14:editId="6042B205">
            <wp:extent cx="2143125" cy="2447925"/>
            <wp:effectExtent l="0" t="0" r="9525" b="952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125" cy="2447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9B45E40" wp14:editId="1790C7CC">
            <wp:extent cx="2466975" cy="2457450"/>
            <wp:effectExtent l="0" t="0" r="9525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6975" cy="245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84D8B0B" wp14:editId="41DBE5BC">
            <wp:extent cx="3162300" cy="4162425"/>
            <wp:effectExtent l="0" t="0" r="0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416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C0934BD" wp14:editId="78390F86">
            <wp:extent cx="1876425" cy="2428875"/>
            <wp:effectExtent l="0" t="0" r="9525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6425" cy="2428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DDE902" w14:textId="77777777" w:rsidR="004721F3" w:rsidRDefault="004721F3" w:rsidP="004721F3">
      <w:r>
        <w:br w:type="page"/>
      </w:r>
    </w:p>
    <w:p w14:paraId="0740BC95" w14:textId="77777777" w:rsidR="004721F3" w:rsidRDefault="004721F3" w:rsidP="004721F3">
      <w:pPr>
        <w:pStyle w:val="Heading1"/>
      </w:pPr>
      <w:bookmarkStart w:id="13" w:name="_Toc529278424"/>
      <w:bookmarkStart w:id="14" w:name="_Toc529278754"/>
      <w:r>
        <w:lastRenderedPageBreak/>
        <w:t>Test Data</w:t>
      </w:r>
      <w:bookmarkEnd w:id="13"/>
      <w:bookmarkEnd w:id="14"/>
    </w:p>
    <w:p w14:paraId="598F6536" w14:textId="77777777" w:rsidR="004721F3" w:rsidRPr="006F09DB" w:rsidRDefault="004721F3" w:rsidP="004721F3">
      <w:r>
        <w:t>Create Test data:</w:t>
      </w:r>
    </w:p>
    <w:p w14:paraId="6D2AB496" w14:textId="77777777" w:rsidR="004721F3" w:rsidRDefault="004721F3" w:rsidP="004721F3">
      <w:r>
        <w:t>Code: 1</w:t>
      </w:r>
    </w:p>
    <w:p w14:paraId="1A5ED4E2" w14:textId="77777777" w:rsidR="004721F3" w:rsidRDefault="004721F3" w:rsidP="004721F3">
      <w:r>
        <w:t>Test Number: 1</w:t>
      </w:r>
    </w:p>
    <w:p w14:paraId="43199547" w14:textId="77777777" w:rsidR="004721F3" w:rsidRDefault="004721F3" w:rsidP="004721F3">
      <w:r>
        <w:t>Question: “What colour is the sky?”</w:t>
      </w:r>
    </w:p>
    <w:p w14:paraId="4780A0F4" w14:textId="77777777" w:rsidR="004721F3" w:rsidRDefault="004721F3" w:rsidP="004721F3">
      <w:r>
        <w:t>QA: “Blue”</w:t>
      </w:r>
    </w:p>
    <w:p w14:paraId="2CAB9A84" w14:textId="77777777" w:rsidR="004721F3" w:rsidRDefault="004721F3" w:rsidP="004721F3">
      <w:r>
        <w:t>QB:</w:t>
      </w:r>
      <w:r w:rsidRPr="008E3112">
        <w:t xml:space="preserve"> </w:t>
      </w:r>
      <w:r>
        <w:t>“Green”</w:t>
      </w:r>
    </w:p>
    <w:p w14:paraId="4E5386AE" w14:textId="77777777" w:rsidR="004721F3" w:rsidRDefault="004721F3" w:rsidP="004721F3">
      <w:r>
        <w:t>QC:</w:t>
      </w:r>
      <w:r w:rsidRPr="008E3112">
        <w:t xml:space="preserve"> </w:t>
      </w:r>
      <w:r>
        <w:t>“Red”</w:t>
      </w:r>
    </w:p>
    <w:p w14:paraId="75629B0C" w14:textId="77777777" w:rsidR="004721F3" w:rsidRDefault="004721F3" w:rsidP="004721F3">
      <w:r>
        <w:t>QD:</w:t>
      </w:r>
      <w:r w:rsidRPr="008E3112">
        <w:t xml:space="preserve"> </w:t>
      </w:r>
      <w:r>
        <w:t>“Orange”</w:t>
      </w:r>
    </w:p>
    <w:p w14:paraId="62E31365" w14:textId="77777777" w:rsidR="004721F3" w:rsidRDefault="004721F3" w:rsidP="004721F3">
      <w:proofErr w:type="spellStart"/>
      <w:r>
        <w:t>CorrectANS</w:t>
      </w:r>
      <w:proofErr w:type="spellEnd"/>
      <w:r>
        <w:t xml:space="preserve">: QA </w:t>
      </w:r>
    </w:p>
    <w:p w14:paraId="3C6BE33B" w14:textId="77777777" w:rsidR="004721F3" w:rsidRDefault="004721F3" w:rsidP="004721F3">
      <w:r>
        <w:t>Question: “What colour is the ocean?”</w:t>
      </w:r>
    </w:p>
    <w:p w14:paraId="11F92A99" w14:textId="77777777" w:rsidR="004721F3" w:rsidRDefault="004721F3" w:rsidP="004721F3">
      <w:r>
        <w:t>QA: “Brown”</w:t>
      </w:r>
    </w:p>
    <w:p w14:paraId="1EE3F318" w14:textId="77777777" w:rsidR="004721F3" w:rsidRDefault="004721F3" w:rsidP="004721F3">
      <w:r>
        <w:t>QB:</w:t>
      </w:r>
      <w:r w:rsidRPr="008E3112">
        <w:t xml:space="preserve"> </w:t>
      </w:r>
      <w:r>
        <w:t>“Blue”</w:t>
      </w:r>
    </w:p>
    <w:p w14:paraId="29F1AC72" w14:textId="77777777" w:rsidR="004721F3" w:rsidRDefault="004721F3" w:rsidP="004721F3">
      <w:r>
        <w:t>QC:</w:t>
      </w:r>
      <w:r w:rsidRPr="008E3112">
        <w:t xml:space="preserve"> </w:t>
      </w:r>
      <w:r>
        <w:t>“Pink”</w:t>
      </w:r>
    </w:p>
    <w:p w14:paraId="37716B41" w14:textId="77777777" w:rsidR="004721F3" w:rsidRDefault="004721F3" w:rsidP="004721F3">
      <w:r>
        <w:t>QD:</w:t>
      </w:r>
      <w:r w:rsidRPr="008E3112">
        <w:t xml:space="preserve"> </w:t>
      </w:r>
      <w:r>
        <w:t>“Purple”</w:t>
      </w:r>
    </w:p>
    <w:p w14:paraId="152C6E4A" w14:textId="77777777" w:rsidR="004721F3" w:rsidRDefault="004721F3" w:rsidP="004721F3">
      <w:proofErr w:type="spellStart"/>
      <w:r>
        <w:t>CorrectANS</w:t>
      </w:r>
      <w:proofErr w:type="spellEnd"/>
      <w:r>
        <w:t>: QB</w:t>
      </w:r>
    </w:p>
    <w:p w14:paraId="648FBFE8" w14:textId="77777777" w:rsidR="004721F3" w:rsidRDefault="004721F3" w:rsidP="004721F3">
      <w:r>
        <w:t>Question: “What colour is the grass?”</w:t>
      </w:r>
    </w:p>
    <w:p w14:paraId="79C21BDE" w14:textId="77777777" w:rsidR="004721F3" w:rsidRDefault="004721F3" w:rsidP="004721F3">
      <w:r>
        <w:t>QA: “Blue”</w:t>
      </w:r>
    </w:p>
    <w:p w14:paraId="26B405C4" w14:textId="77777777" w:rsidR="004721F3" w:rsidRDefault="004721F3" w:rsidP="004721F3">
      <w:r>
        <w:t>QB:</w:t>
      </w:r>
      <w:r w:rsidRPr="008E3112">
        <w:t xml:space="preserve"> </w:t>
      </w:r>
      <w:r>
        <w:t>“Orange”</w:t>
      </w:r>
    </w:p>
    <w:p w14:paraId="634DFC41" w14:textId="77777777" w:rsidR="004721F3" w:rsidRDefault="004721F3" w:rsidP="004721F3">
      <w:r>
        <w:t>QC:</w:t>
      </w:r>
      <w:r w:rsidRPr="008E3112">
        <w:t xml:space="preserve"> </w:t>
      </w:r>
      <w:r>
        <w:t>“Green”</w:t>
      </w:r>
    </w:p>
    <w:p w14:paraId="41D33177" w14:textId="77777777" w:rsidR="004721F3" w:rsidRDefault="004721F3" w:rsidP="004721F3">
      <w:r>
        <w:t>QD:</w:t>
      </w:r>
      <w:r w:rsidRPr="008E3112">
        <w:t xml:space="preserve"> </w:t>
      </w:r>
      <w:r>
        <w:t>“Maroon”</w:t>
      </w:r>
    </w:p>
    <w:p w14:paraId="5E1D72A1" w14:textId="77777777" w:rsidR="004721F3" w:rsidRDefault="004721F3" w:rsidP="004721F3">
      <w:proofErr w:type="spellStart"/>
      <w:r>
        <w:t>CorrectANS</w:t>
      </w:r>
      <w:proofErr w:type="spellEnd"/>
      <w:r>
        <w:t xml:space="preserve">: QC </w:t>
      </w:r>
    </w:p>
    <w:p w14:paraId="2AC36082" w14:textId="77777777" w:rsidR="004721F3" w:rsidRPr="00D25564" w:rsidRDefault="004721F3" w:rsidP="004721F3">
      <w:pPr>
        <w:rPr>
          <w:b/>
          <w:u w:val="single"/>
        </w:rPr>
      </w:pPr>
    </w:p>
    <w:p w14:paraId="245A22C9" w14:textId="77777777" w:rsidR="004721F3" w:rsidRDefault="004721F3" w:rsidP="004721F3">
      <w:r>
        <w:br w:type="page"/>
      </w:r>
    </w:p>
    <w:p w14:paraId="30F53E68" w14:textId="77777777" w:rsidR="004721F3" w:rsidRDefault="004721F3" w:rsidP="004721F3">
      <w:r>
        <w:lastRenderedPageBreak/>
        <w:t>Student data entered taking test:</w:t>
      </w:r>
    </w:p>
    <w:p w14:paraId="4B67D6E6" w14:textId="77777777" w:rsidR="004721F3" w:rsidRDefault="004721F3" w:rsidP="004721F3">
      <w:r>
        <w:t>Code: 1</w:t>
      </w:r>
    </w:p>
    <w:p w14:paraId="69AC1B74" w14:textId="77777777" w:rsidR="004721F3" w:rsidRDefault="004721F3" w:rsidP="004721F3">
      <w:r>
        <w:t>Test Number: 1</w:t>
      </w:r>
    </w:p>
    <w:p w14:paraId="0AA6328C" w14:textId="77777777" w:rsidR="004721F3" w:rsidRDefault="004721F3" w:rsidP="004721F3">
      <w:proofErr w:type="spellStart"/>
      <w:r>
        <w:t>CorrectANS</w:t>
      </w:r>
      <w:proofErr w:type="spellEnd"/>
      <w:r>
        <w:t>: QA</w:t>
      </w:r>
    </w:p>
    <w:p w14:paraId="24EDCC93" w14:textId="77777777" w:rsidR="004721F3" w:rsidRDefault="004721F3" w:rsidP="004721F3"/>
    <w:p w14:paraId="51CDE138" w14:textId="77777777" w:rsidR="004721F3" w:rsidRDefault="004721F3" w:rsidP="004721F3">
      <w:r>
        <w:t>Code: 1</w:t>
      </w:r>
    </w:p>
    <w:p w14:paraId="6245F590" w14:textId="77777777" w:rsidR="004721F3" w:rsidRDefault="004721F3" w:rsidP="004721F3">
      <w:r>
        <w:t>Test Number: 1</w:t>
      </w:r>
    </w:p>
    <w:p w14:paraId="30EA7572" w14:textId="77777777" w:rsidR="004721F3" w:rsidRPr="008E3112" w:rsidRDefault="004721F3" w:rsidP="004721F3">
      <w:proofErr w:type="spellStart"/>
      <w:r>
        <w:t>CorrectANS</w:t>
      </w:r>
      <w:proofErr w:type="spellEnd"/>
      <w:r>
        <w:t>: QB</w:t>
      </w:r>
    </w:p>
    <w:p w14:paraId="2DA871FA" w14:textId="77777777" w:rsidR="004721F3" w:rsidRDefault="004721F3" w:rsidP="004721F3"/>
    <w:p w14:paraId="32295C50" w14:textId="77777777" w:rsidR="004721F3" w:rsidRDefault="004721F3" w:rsidP="004721F3">
      <w:r>
        <w:t>Code: 1</w:t>
      </w:r>
    </w:p>
    <w:p w14:paraId="77C73064" w14:textId="77777777" w:rsidR="004721F3" w:rsidRDefault="004721F3" w:rsidP="004721F3">
      <w:r>
        <w:t>Test Number: 1</w:t>
      </w:r>
    </w:p>
    <w:p w14:paraId="2F986989" w14:textId="77777777" w:rsidR="004721F3" w:rsidRDefault="004721F3" w:rsidP="004721F3">
      <w:proofErr w:type="spellStart"/>
      <w:r>
        <w:t>CorrectANS</w:t>
      </w:r>
      <w:proofErr w:type="spellEnd"/>
      <w:r>
        <w:t>: QD</w:t>
      </w:r>
    </w:p>
    <w:p w14:paraId="05157454" w14:textId="77777777" w:rsidR="004721F3" w:rsidRDefault="004721F3" w:rsidP="004721F3"/>
    <w:p w14:paraId="231C7FE7" w14:textId="77777777" w:rsidR="004721F3" w:rsidRDefault="004721F3" w:rsidP="004721F3">
      <w:r>
        <w:t>Mark should be 2/3.</w:t>
      </w:r>
    </w:p>
    <w:p w14:paraId="17637C0A" w14:textId="77777777" w:rsidR="004721F3" w:rsidRPr="000C2FC1" w:rsidRDefault="004721F3" w:rsidP="004721F3"/>
    <w:p w14:paraId="2F7CF1AB" w14:textId="77777777" w:rsidR="004721F3" w:rsidRPr="00B00CC6" w:rsidRDefault="004721F3" w:rsidP="00B00CC6"/>
    <w:sectPr w:rsidR="004721F3" w:rsidRPr="00B00CC6" w:rsidSect="007A7D4D">
      <w:footerReference w:type="default" r:id="rId15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5DAF88" w14:textId="77777777" w:rsidR="00E2521A" w:rsidRDefault="00E2521A" w:rsidP="007A7D4D">
      <w:pPr>
        <w:spacing w:after="0" w:line="240" w:lineRule="auto"/>
      </w:pPr>
      <w:r>
        <w:separator/>
      </w:r>
    </w:p>
  </w:endnote>
  <w:endnote w:type="continuationSeparator" w:id="0">
    <w:p w14:paraId="2C5F559A" w14:textId="77777777" w:rsidR="00E2521A" w:rsidRDefault="00E2521A" w:rsidP="007A7D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78928067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94DA31" w14:textId="77777777" w:rsidR="007A7D4D" w:rsidRDefault="007A7D4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D8364D7" w14:textId="77777777" w:rsidR="007A7D4D" w:rsidRDefault="007A7D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241F1C" w14:textId="77777777" w:rsidR="00E2521A" w:rsidRDefault="00E2521A" w:rsidP="007A7D4D">
      <w:pPr>
        <w:spacing w:after="0" w:line="240" w:lineRule="auto"/>
      </w:pPr>
      <w:r>
        <w:separator/>
      </w:r>
    </w:p>
  </w:footnote>
  <w:footnote w:type="continuationSeparator" w:id="0">
    <w:p w14:paraId="07C6FB13" w14:textId="77777777" w:rsidR="00E2521A" w:rsidRDefault="00E2521A" w:rsidP="007A7D4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F776AD6"/>
    <w:multiLevelType w:val="hybridMultilevel"/>
    <w:tmpl w:val="EA14A6A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B34A2C"/>
    <w:multiLevelType w:val="hybridMultilevel"/>
    <w:tmpl w:val="854416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F8061E"/>
    <w:multiLevelType w:val="hybridMultilevel"/>
    <w:tmpl w:val="CF9C08A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D738E4"/>
    <w:multiLevelType w:val="hybridMultilevel"/>
    <w:tmpl w:val="A162DAA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WwMDAytjQ1NDIyMDFT0lEKTi0uzszPAykwrAUA9qntZiwAAAA="/>
  </w:docVars>
  <w:rsids>
    <w:rsidRoot w:val="00E11E0D"/>
    <w:rsid w:val="00004031"/>
    <w:rsid w:val="0005349A"/>
    <w:rsid w:val="000E413F"/>
    <w:rsid w:val="00196D59"/>
    <w:rsid w:val="00251F7E"/>
    <w:rsid w:val="002A1937"/>
    <w:rsid w:val="002B4F2A"/>
    <w:rsid w:val="00345723"/>
    <w:rsid w:val="00353631"/>
    <w:rsid w:val="003D75F1"/>
    <w:rsid w:val="00427B45"/>
    <w:rsid w:val="004721F3"/>
    <w:rsid w:val="00494AC0"/>
    <w:rsid w:val="004B32B3"/>
    <w:rsid w:val="00544498"/>
    <w:rsid w:val="005B54B4"/>
    <w:rsid w:val="00713694"/>
    <w:rsid w:val="0071488D"/>
    <w:rsid w:val="0072657A"/>
    <w:rsid w:val="007740F5"/>
    <w:rsid w:val="007A7D4D"/>
    <w:rsid w:val="0081144E"/>
    <w:rsid w:val="00891AF2"/>
    <w:rsid w:val="00914E39"/>
    <w:rsid w:val="009625B6"/>
    <w:rsid w:val="00976656"/>
    <w:rsid w:val="00A31D97"/>
    <w:rsid w:val="00A9691B"/>
    <w:rsid w:val="00AF0389"/>
    <w:rsid w:val="00B00CC6"/>
    <w:rsid w:val="00B37F28"/>
    <w:rsid w:val="00BF0294"/>
    <w:rsid w:val="00C21667"/>
    <w:rsid w:val="00C36422"/>
    <w:rsid w:val="00D37D33"/>
    <w:rsid w:val="00DA4372"/>
    <w:rsid w:val="00E11E0D"/>
    <w:rsid w:val="00E2521A"/>
    <w:rsid w:val="00F5713E"/>
    <w:rsid w:val="00F907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5A13370"/>
  <w15:chartTrackingRefBased/>
  <w15:docId w15:val="{AC78281B-9C53-4810-A1DF-A30C80141B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1488D"/>
  </w:style>
  <w:style w:type="paragraph" w:styleId="Heading1">
    <w:name w:val="heading 1"/>
    <w:basedOn w:val="Normal"/>
    <w:next w:val="Normal"/>
    <w:link w:val="Heading1Char"/>
    <w:uiPriority w:val="9"/>
    <w:qFormat/>
    <w:rsid w:val="007A7D4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2166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7A7D4D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7A7D4D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7A7D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7D4D"/>
  </w:style>
  <w:style w:type="paragraph" w:styleId="Footer">
    <w:name w:val="footer"/>
    <w:basedOn w:val="Normal"/>
    <w:link w:val="FooterChar"/>
    <w:uiPriority w:val="99"/>
    <w:unhideWhenUsed/>
    <w:rsid w:val="007A7D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7D4D"/>
  </w:style>
  <w:style w:type="character" w:customStyle="1" w:styleId="Heading1Char">
    <w:name w:val="Heading 1 Char"/>
    <w:basedOn w:val="DefaultParagraphFont"/>
    <w:link w:val="Heading1"/>
    <w:uiPriority w:val="9"/>
    <w:rsid w:val="007A7D4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A7D4D"/>
    <w:pPr>
      <w:outlineLvl w:val="9"/>
    </w:pPr>
    <w:rPr>
      <w:lang w:val="en-US"/>
    </w:rPr>
  </w:style>
  <w:style w:type="paragraph" w:styleId="ListParagraph">
    <w:name w:val="List Paragraph"/>
    <w:basedOn w:val="Normal"/>
    <w:uiPriority w:val="34"/>
    <w:qFormat/>
    <w:rsid w:val="002A1937"/>
    <w:pPr>
      <w:spacing w:after="200" w:line="276" w:lineRule="auto"/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C2166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196D5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96D59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196D5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70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99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2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Task 3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D9399CC-BCB8-4846-B824-80BEFF5427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4</Pages>
  <Words>548</Words>
  <Characters>312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6212</vt:lpstr>
    </vt:vector>
  </TitlesOfParts>
  <Company/>
  <LinksUpToDate>false</LinksUpToDate>
  <CharactersWithSpaces>3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6212</dc:title>
  <dc:subject>12001640</dc:subject>
  <dc:creator>Grant Verheul</dc:creator>
  <cp:keywords/>
  <dc:description/>
  <cp:lastModifiedBy>Grant Verheul</cp:lastModifiedBy>
  <cp:revision>10</cp:revision>
  <dcterms:created xsi:type="dcterms:W3CDTF">2018-11-06T08:51:00Z</dcterms:created>
  <dcterms:modified xsi:type="dcterms:W3CDTF">2018-11-06T12:43:00Z</dcterms:modified>
</cp:coreProperties>
</file>